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C7D9A" w14:textId="4A79BFBD" w:rsidR="00556FA7" w:rsidRPr="003F2005" w:rsidRDefault="00556FA7" w:rsidP="00556FA7">
      <w:pPr>
        <w:tabs>
          <w:tab w:val="left" w:pos="2840"/>
        </w:tabs>
        <w:rPr>
          <w:lang w:val="it-IT"/>
        </w:rPr>
      </w:pPr>
      <w:r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6FDF1F" wp14:editId="0C58EC9B">
                <wp:simplePos x="0" y="0"/>
                <wp:positionH relativeFrom="column">
                  <wp:posOffset>1998980</wp:posOffset>
                </wp:positionH>
                <wp:positionV relativeFrom="paragraph">
                  <wp:posOffset>-761365</wp:posOffset>
                </wp:positionV>
                <wp:extent cx="4514850" cy="6102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92A28F" w14:textId="77777777" w:rsidR="00F34710" w:rsidRPr="00D00E4D" w:rsidRDefault="00F34710" w:rsidP="00556FA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2E7342AF" w14:textId="77777777" w:rsidR="00F34710" w:rsidRPr="00D00E4D" w:rsidRDefault="00F34710" w:rsidP="00556FA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16D1FB49" w14:textId="77777777" w:rsidR="00F34710" w:rsidRPr="003F2005" w:rsidRDefault="00F34710" w:rsidP="00556FA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Specialist</w:t>
                            </w:r>
                          </w:p>
                          <w:p w14:paraId="10A1CC7B" w14:textId="77777777" w:rsidR="00F34710" w:rsidRPr="00BA517F" w:rsidRDefault="00F34710" w:rsidP="00556FA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2A2E3D90" w14:textId="77777777" w:rsidR="00F34710" w:rsidRPr="00BA517F" w:rsidRDefault="00F34710" w:rsidP="00556FA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6FDF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7.4pt;margin-top:-59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" filled="f" stroked="f">
                <v:textbox>
                  <w:txbxContent>
                    <w:p w14:paraId="6292A28F" w14:textId="77777777" w:rsidR="00F34710" w:rsidRPr="00D00E4D" w:rsidRDefault="00F34710" w:rsidP="00556FA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2E7342AF" w14:textId="77777777" w:rsidR="00F34710" w:rsidRPr="00D00E4D" w:rsidRDefault="00F34710" w:rsidP="00556FA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16D1FB49" w14:textId="77777777" w:rsidR="00F34710" w:rsidRPr="003F2005" w:rsidRDefault="00F34710" w:rsidP="00556FA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10A1CC7B" w14:textId="77777777" w:rsidR="00F34710" w:rsidRPr="00BA517F" w:rsidRDefault="00F34710" w:rsidP="00556FA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2A2E3D90" w14:textId="77777777" w:rsidR="00F34710" w:rsidRPr="00BA517F" w:rsidRDefault="00F34710" w:rsidP="00556FA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48CFAFA8" wp14:editId="457D85B6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0" b="0"/>
            <wp:wrapNone/>
            <wp:docPr id="1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71FC3">
        <w:rPr>
          <w:lang w:val="it-IT"/>
        </w:rPr>
        <w:tab/>
      </w:r>
    </w:p>
    <w:p w14:paraId="025CB9CA" w14:textId="398B9E30" w:rsidR="004A422B" w:rsidRPr="00D630BE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D630BE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203BCB68" w14:textId="77777777" w:rsidR="000706BB" w:rsidRPr="00D630BE" w:rsidRDefault="000706BB" w:rsidP="002A6442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0497199A" w14:textId="27686CFD" w:rsidR="00556FA7" w:rsidRPr="00BA3E61" w:rsidRDefault="00556FA7" w:rsidP="005B430C">
      <w:pPr>
        <w:pStyle w:val="Paragrafoelenco"/>
        <w:ind w:firstLine="720"/>
        <w:rPr>
          <w:rFonts w:cs="Arial"/>
          <w:b/>
          <w:sz w:val="44"/>
          <w:szCs w:val="44"/>
          <w:lang w:val="it-IT" w:eastAsia="ko-KR"/>
        </w:rPr>
      </w:pPr>
      <w:r w:rsidRPr="00BA3E61">
        <w:rPr>
          <w:rFonts w:cs="Arial"/>
          <w:b/>
          <w:sz w:val="44"/>
          <w:szCs w:val="44"/>
          <w:lang w:val="it-IT" w:eastAsia="ko-KR"/>
        </w:rPr>
        <w:t xml:space="preserve">La nuova generazione di Niro </w:t>
      </w:r>
      <w:r w:rsidR="005B430C">
        <w:rPr>
          <w:rFonts w:cs="Arial"/>
          <w:b/>
          <w:sz w:val="44"/>
          <w:szCs w:val="44"/>
          <w:lang w:val="it-IT" w:eastAsia="ko-KR"/>
        </w:rPr>
        <w:t>i</w:t>
      </w:r>
      <w:r w:rsidRPr="005B430C">
        <w:rPr>
          <w:rFonts w:cs="Arial"/>
          <w:b/>
          <w:sz w:val="44"/>
          <w:szCs w:val="44"/>
          <w:lang w:val="it-IT" w:eastAsia="ko-KR"/>
        </w:rPr>
        <w:t>nte</w:t>
      </w:r>
      <w:r w:rsidR="002A732F">
        <w:rPr>
          <w:rFonts w:cs="Arial"/>
          <w:b/>
          <w:sz w:val="44"/>
          <w:szCs w:val="44"/>
          <w:lang w:val="it-IT" w:eastAsia="ko-KR"/>
        </w:rPr>
        <w:t>r</w:t>
      </w:r>
      <w:r w:rsidRPr="005B430C">
        <w:rPr>
          <w:rFonts w:cs="Arial"/>
          <w:b/>
          <w:sz w:val="44"/>
          <w:szCs w:val="44"/>
          <w:lang w:val="it-IT" w:eastAsia="ko-KR"/>
        </w:rPr>
        <w:t>preta</w:t>
      </w:r>
      <w:r w:rsidR="005B430C" w:rsidRPr="005B430C">
        <w:rPr>
          <w:rFonts w:cs="Arial"/>
          <w:b/>
          <w:sz w:val="44"/>
          <w:szCs w:val="44"/>
          <w:lang w:val="it-IT" w:eastAsia="ko-KR"/>
        </w:rPr>
        <w:t xml:space="preserve"> appieno</w:t>
      </w:r>
      <w:r w:rsidRPr="005B430C">
        <w:rPr>
          <w:rFonts w:cs="Arial"/>
          <w:b/>
          <w:sz w:val="44"/>
          <w:szCs w:val="44"/>
          <w:lang w:val="it-IT" w:eastAsia="ko-KR"/>
        </w:rPr>
        <w:t xml:space="preserve"> l'impegno di Kia</w:t>
      </w:r>
    </w:p>
    <w:p w14:paraId="4253A542" w14:textId="33BDD1B5" w:rsidR="000045D3" w:rsidRPr="00F43E3F" w:rsidRDefault="00556FA7" w:rsidP="00556FA7">
      <w:pPr>
        <w:pStyle w:val="Paragrafoelenco"/>
        <w:ind w:firstLine="720"/>
        <w:rPr>
          <w:rFonts w:cs="Arial"/>
          <w:b/>
          <w:sz w:val="32"/>
          <w:szCs w:val="32"/>
          <w:lang w:val="it-IT"/>
        </w:rPr>
      </w:pPr>
      <w:r w:rsidRPr="00F43E3F">
        <w:rPr>
          <w:rFonts w:cs="Arial"/>
          <w:b/>
          <w:sz w:val="44"/>
          <w:szCs w:val="44"/>
          <w:lang w:val="it-IT" w:eastAsia="ko-KR"/>
        </w:rPr>
        <w:t xml:space="preserve"> per un futuro più sostenibile</w:t>
      </w:r>
      <w:r w:rsidR="005829B3" w:rsidRPr="00F43E3F">
        <w:rPr>
          <w:rFonts w:cs="Arial"/>
          <w:b/>
          <w:sz w:val="32"/>
          <w:szCs w:val="32"/>
          <w:lang w:val="it-IT"/>
        </w:rPr>
        <w:t xml:space="preserve"> </w:t>
      </w:r>
    </w:p>
    <w:p w14:paraId="7E4A1F58" w14:textId="77777777" w:rsidR="00556FA7" w:rsidRPr="00F43E3F" w:rsidRDefault="00556FA7" w:rsidP="00217C2D">
      <w:pPr>
        <w:pStyle w:val="Paragrafoelenco"/>
        <w:ind w:left="0"/>
        <w:rPr>
          <w:rFonts w:cs="Arial"/>
          <w:b/>
          <w:sz w:val="32"/>
          <w:szCs w:val="32"/>
          <w:lang w:val="it-IT"/>
        </w:rPr>
      </w:pPr>
    </w:p>
    <w:p w14:paraId="45DA138C" w14:textId="180941AE" w:rsidR="00556FA7" w:rsidRPr="00F43E3F" w:rsidRDefault="00556FA7" w:rsidP="008E207F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 w:rsidRPr="00F43E3F">
        <w:rPr>
          <w:rFonts w:cs="Arial"/>
          <w:b/>
          <w:bCs/>
          <w:sz w:val="26"/>
          <w:szCs w:val="26"/>
          <w:lang w:val="it-IT" w:eastAsia="ko-KR"/>
        </w:rPr>
        <w:t xml:space="preserve">La nuovissima </w:t>
      </w:r>
      <w:r w:rsidR="00F4083F">
        <w:rPr>
          <w:rFonts w:cs="Arial"/>
          <w:b/>
          <w:bCs/>
          <w:sz w:val="26"/>
          <w:szCs w:val="26"/>
          <w:lang w:val="it-IT" w:eastAsia="ko-KR"/>
        </w:rPr>
        <w:t>Kia Niro introduce</w:t>
      </w:r>
      <w:r w:rsidR="00135573">
        <w:rPr>
          <w:rFonts w:cs="Arial"/>
          <w:b/>
          <w:bCs/>
          <w:sz w:val="26"/>
          <w:szCs w:val="26"/>
          <w:lang w:val="it-IT" w:eastAsia="ko-KR"/>
        </w:rPr>
        <w:t xml:space="preserve"> un cambio di passo</w:t>
      </w:r>
      <w:r w:rsidR="005B430C">
        <w:rPr>
          <w:rFonts w:cs="Arial"/>
          <w:b/>
          <w:bCs/>
          <w:sz w:val="26"/>
          <w:szCs w:val="26"/>
          <w:lang w:val="it-IT" w:eastAsia="ko-KR"/>
        </w:rPr>
        <w:t xml:space="preserve"> nei confronti della</w:t>
      </w:r>
      <w:r w:rsidRPr="00F43E3F">
        <w:rPr>
          <w:rFonts w:cs="Arial"/>
          <w:b/>
          <w:bCs/>
          <w:sz w:val="26"/>
          <w:szCs w:val="26"/>
          <w:lang w:val="it-IT" w:eastAsia="ko-KR"/>
        </w:rPr>
        <w:t xml:space="preserve"> mobilità sostenibile combina</w:t>
      </w:r>
      <w:r w:rsidR="0031002A" w:rsidRPr="00F43E3F">
        <w:rPr>
          <w:rFonts w:cs="Arial"/>
          <w:b/>
          <w:bCs/>
          <w:sz w:val="26"/>
          <w:szCs w:val="26"/>
          <w:lang w:val="it-IT" w:eastAsia="ko-KR"/>
        </w:rPr>
        <w:t>ndo</w:t>
      </w:r>
      <w:r w:rsidR="00263B7C">
        <w:rPr>
          <w:rFonts w:cs="Arial"/>
          <w:b/>
          <w:bCs/>
          <w:sz w:val="26"/>
          <w:szCs w:val="26"/>
          <w:lang w:val="it-IT" w:eastAsia="ko-KR"/>
        </w:rPr>
        <w:t xml:space="preserve"> innovazione e praticità per un’</w:t>
      </w:r>
      <w:r w:rsidR="00F34710">
        <w:rPr>
          <w:rFonts w:cs="Arial"/>
          <w:b/>
          <w:bCs/>
          <w:sz w:val="26"/>
          <w:szCs w:val="26"/>
          <w:lang w:val="it-IT" w:eastAsia="ko-KR"/>
        </w:rPr>
        <w:t xml:space="preserve">utenza proiettata </w:t>
      </w:r>
      <w:r w:rsidRPr="00F43E3F">
        <w:rPr>
          <w:rFonts w:cs="Arial"/>
          <w:b/>
          <w:bCs/>
          <w:sz w:val="26"/>
          <w:szCs w:val="26"/>
          <w:lang w:val="it-IT" w:eastAsia="ko-KR"/>
        </w:rPr>
        <w:t xml:space="preserve">all’high-tech </w:t>
      </w:r>
    </w:p>
    <w:p w14:paraId="17EDA633" w14:textId="10D0F5F1" w:rsidR="00556FA7" w:rsidRPr="005B430C" w:rsidRDefault="00D630BE" w:rsidP="008E207F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>
        <w:rPr>
          <w:rFonts w:cs="Arial"/>
          <w:b/>
          <w:bCs/>
          <w:sz w:val="26"/>
          <w:szCs w:val="26"/>
          <w:lang w:val="it-IT" w:eastAsia="ko-KR"/>
        </w:rPr>
        <w:t xml:space="preserve">Il design esterno </w:t>
      </w:r>
      <w:r w:rsidR="007B529E" w:rsidRPr="005B430C">
        <w:rPr>
          <w:rFonts w:cs="Arial"/>
          <w:b/>
          <w:bCs/>
          <w:sz w:val="26"/>
          <w:szCs w:val="26"/>
          <w:lang w:val="it-IT" w:eastAsia="ko-KR"/>
        </w:rPr>
        <w:t>elegante unisce con continuità</w:t>
      </w:r>
      <w:r w:rsidR="00556FA7" w:rsidRPr="005B430C">
        <w:rPr>
          <w:rFonts w:cs="Arial"/>
          <w:b/>
          <w:bCs/>
          <w:sz w:val="26"/>
          <w:szCs w:val="26"/>
          <w:lang w:val="it-IT" w:eastAsia="ko-KR"/>
        </w:rPr>
        <w:t xml:space="preserve"> su</w:t>
      </w:r>
      <w:r w:rsidR="00135573">
        <w:rPr>
          <w:rFonts w:cs="Arial"/>
          <w:b/>
          <w:bCs/>
          <w:sz w:val="26"/>
          <w:szCs w:val="26"/>
          <w:lang w:val="it-IT" w:eastAsia="ko-KR"/>
        </w:rPr>
        <w:t>perfici aerodinamiche morbide</w:t>
      </w:r>
      <w:r w:rsidR="007B529E" w:rsidRPr="005B430C">
        <w:rPr>
          <w:rFonts w:cs="Arial"/>
          <w:b/>
          <w:bCs/>
          <w:sz w:val="26"/>
          <w:szCs w:val="26"/>
          <w:lang w:val="it-IT" w:eastAsia="ko-KR"/>
        </w:rPr>
        <w:t xml:space="preserve"> a tratti 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>dal taglio netto</w:t>
      </w:r>
    </w:p>
    <w:p w14:paraId="70DBBF51" w14:textId="0E1C1FFC" w:rsidR="00556FA7" w:rsidRPr="005B430C" w:rsidRDefault="00556FA7" w:rsidP="008E207F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 w:rsidRPr="005B430C">
        <w:rPr>
          <w:rFonts w:cs="Arial"/>
          <w:b/>
          <w:bCs/>
          <w:sz w:val="26"/>
          <w:szCs w:val="26"/>
          <w:lang w:val="it-IT" w:eastAsia="ko-KR"/>
        </w:rPr>
        <w:t>Gli interni sp</w:t>
      </w:r>
      <w:r w:rsidR="007B529E" w:rsidRPr="005B430C">
        <w:rPr>
          <w:rFonts w:cs="Arial"/>
          <w:b/>
          <w:bCs/>
          <w:sz w:val="26"/>
          <w:szCs w:val="26"/>
          <w:lang w:val="it-IT" w:eastAsia="ko-KR"/>
        </w:rPr>
        <w:t>aziosi e minimalisti sono realizzati</w:t>
      </w:r>
      <w:r w:rsidRPr="005B430C">
        <w:rPr>
          <w:rFonts w:cs="Arial"/>
          <w:b/>
          <w:bCs/>
          <w:sz w:val="26"/>
          <w:szCs w:val="26"/>
          <w:lang w:val="it-IT" w:eastAsia="ko-KR"/>
        </w:rPr>
        <w:t xml:space="preserve"> con materiali sostenibil</w:t>
      </w:r>
      <w:r w:rsidR="006B6997">
        <w:rPr>
          <w:rFonts w:cs="Arial"/>
          <w:b/>
          <w:bCs/>
          <w:sz w:val="26"/>
          <w:szCs w:val="26"/>
          <w:lang w:val="it-IT" w:eastAsia="ko-KR"/>
        </w:rPr>
        <w:t>i</w:t>
      </w:r>
      <w:r w:rsidR="00F34710">
        <w:rPr>
          <w:rFonts w:cs="Arial"/>
          <w:b/>
          <w:bCs/>
          <w:sz w:val="26"/>
          <w:szCs w:val="26"/>
          <w:lang w:val="it-IT" w:eastAsia="ko-KR"/>
        </w:rPr>
        <w:t xml:space="preserve"> e premium</w:t>
      </w:r>
      <w:r w:rsidR="006B6997">
        <w:rPr>
          <w:rFonts w:cs="Arial"/>
          <w:b/>
          <w:bCs/>
          <w:sz w:val="26"/>
          <w:szCs w:val="26"/>
          <w:lang w:val="it-IT" w:eastAsia="ko-KR"/>
        </w:rPr>
        <w:t xml:space="preserve"> p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>er un'atmosfera stimolante e all’avanguardia</w:t>
      </w:r>
    </w:p>
    <w:p w14:paraId="5517AADB" w14:textId="3EE94842" w:rsidR="00BF08FB" w:rsidRPr="005B430C" w:rsidRDefault="00556FA7" w:rsidP="008E207F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 w:rsidRPr="005B430C">
        <w:rPr>
          <w:rFonts w:cs="Arial"/>
          <w:b/>
          <w:bCs/>
          <w:sz w:val="26"/>
          <w:szCs w:val="26"/>
          <w:lang w:val="it-IT" w:eastAsia="ko-KR"/>
        </w:rPr>
        <w:t>Lo stato dell’arte dei</w:t>
      </w:r>
      <w:r w:rsidR="001E1194" w:rsidRPr="005B430C">
        <w:rPr>
          <w:rFonts w:cs="Arial"/>
          <w:b/>
          <w:bCs/>
          <w:sz w:val="26"/>
          <w:szCs w:val="26"/>
          <w:lang w:val="it-IT" w:eastAsia="ko-KR"/>
        </w:rPr>
        <w:t xml:space="preserve"> powertrain</w:t>
      </w:r>
      <w:r w:rsidR="007B529E" w:rsidRPr="005B430C">
        <w:rPr>
          <w:rFonts w:cs="Arial"/>
          <w:b/>
          <w:bCs/>
          <w:sz w:val="26"/>
          <w:szCs w:val="26"/>
          <w:lang w:val="it-IT" w:eastAsia="ko-KR"/>
        </w:rPr>
        <w:t xml:space="preserve"> elettrificati garantisce</w:t>
      </w:r>
      <w:r w:rsidR="00677890" w:rsidRPr="005B430C">
        <w:rPr>
          <w:rFonts w:cs="Arial"/>
          <w:b/>
          <w:bCs/>
          <w:sz w:val="26"/>
          <w:szCs w:val="26"/>
          <w:lang w:val="it-IT" w:eastAsia="ko-KR"/>
        </w:rPr>
        <w:t xml:space="preserve"> </w:t>
      </w:r>
      <w:r w:rsidR="00E45801">
        <w:rPr>
          <w:rFonts w:cs="Arial"/>
          <w:b/>
          <w:bCs/>
          <w:sz w:val="26"/>
          <w:szCs w:val="26"/>
          <w:lang w:val="it-IT" w:eastAsia="ko-KR"/>
        </w:rPr>
        <w:t>il massimo dell’efficienza energetica</w:t>
      </w:r>
    </w:p>
    <w:p w14:paraId="6DE3460C" w14:textId="1C461648" w:rsidR="00556FA7" w:rsidRPr="00F43E3F" w:rsidRDefault="00512D9C" w:rsidP="005829B3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>
        <w:rPr>
          <w:rFonts w:cs="Arial"/>
          <w:b/>
          <w:bCs/>
          <w:sz w:val="26"/>
          <w:szCs w:val="26"/>
          <w:lang w:val="it-IT" w:eastAsia="ko-KR"/>
        </w:rPr>
        <w:t>La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 xml:space="preserve"> sicurezza </w:t>
      </w:r>
      <w:r>
        <w:rPr>
          <w:rFonts w:cs="Arial"/>
          <w:b/>
          <w:bCs/>
          <w:sz w:val="26"/>
          <w:szCs w:val="26"/>
          <w:lang w:val="it-IT" w:eastAsia="ko-KR"/>
        </w:rPr>
        <w:t xml:space="preserve">tocca l’apice grazie alle 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 xml:space="preserve">più innovative tecnologie ADAS </w:t>
      </w:r>
    </w:p>
    <w:p w14:paraId="489AAC6A" w14:textId="474FC236" w:rsidR="005829B3" w:rsidRPr="00F43E3F" w:rsidRDefault="00556FA7" w:rsidP="005829B3">
      <w:pPr>
        <w:pStyle w:val="Paragrafoelenco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it-IT" w:eastAsia="ko-KR"/>
        </w:rPr>
      </w:pPr>
      <w:r w:rsidRPr="00F43E3F">
        <w:rPr>
          <w:rFonts w:cs="Arial"/>
          <w:b/>
          <w:bCs/>
          <w:sz w:val="26"/>
          <w:szCs w:val="26"/>
          <w:lang w:val="it-IT" w:eastAsia="ko-KR"/>
        </w:rPr>
        <w:t>Connett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>ività avanzata e massima</w:t>
      </w:r>
      <w:r w:rsidRPr="00F43E3F">
        <w:rPr>
          <w:rFonts w:cs="Arial"/>
          <w:b/>
          <w:bCs/>
          <w:sz w:val="26"/>
          <w:szCs w:val="26"/>
          <w:lang w:val="it-IT" w:eastAsia="ko-KR"/>
        </w:rPr>
        <w:t xml:space="preserve"> praticità</w:t>
      </w:r>
      <w:r w:rsidR="00EA3588">
        <w:rPr>
          <w:rFonts w:cs="Arial"/>
          <w:b/>
          <w:bCs/>
          <w:sz w:val="26"/>
          <w:szCs w:val="26"/>
          <w:lang w:val="it-IT" w:eastAsia="ko-KR"/>
        </w:rPr>
        <w:t xml:space="preserve"> creano</w:t>
      </w:r>
      <w:r w:rsidRPr="00F43E3F">
        <w:rPr>
          <w:rFonts w:cs="Arial"/>
          <w:b/>
          <w:bCs/>
          <w:sz w:val="26"/>
          <w:szCs w:val="26"/>
          <w:lang w:val="it-IT" w:eastAsia="ko-KR"/>
        </w:rPr>
        <w:t xml:space="preserve"> un'esperienza di mobilità intuitiva, rilassante e </w:t>
      </w:r>
      <w:r w:rsidR="00512D9C">
        <w:rPr>
          <w:rFonts w:cs="Arial"/>
          <w:b/>
          <w:bCs/>
          <w:sz w:val="26"/>
          <w:szCs w:val="26"/>
          <w:lang w:val="it-IT" w:eastAsia="ko-KR"/>
        </w:rPr>
        <w:t>coinvolgente</w:t>
      </w:r>
    </w:p>
    <w:p w14:paraId="6DDEF893" w14:textId="77777777" w:rsidR="00556FA7" w:rsidRPr="00F43E3F" w:rsidRDefault="00556FA7" w:rsidP="00556FA7">
      <w:pPr>
        <w:pStyle w:val="Paragrafoelenco"/>
        <w:spacing w:line="240" w:lineRule="auto"/>
        <w:ind w:left="360"/>
        <w:rPr>
          <w:rFonts w:cs="Arial"/>
          <w:b/>
          <w:bCs/>
          <w:sz w:val="26"/>
          <w:szCs w:val="26"/>
          <w:lang w:val="it-IT" w:eastAsia="ko-KR"/>
        </w:rPr>
      </w:pPr>
    </w:p>
    <w:p w14:paraId="1E3BC2CF" w14:textId="58B18DD4" w:rsidR="003F5FB7" w:rsidRPr="00BA3D36" w:rsidRDefault="00E45801" w:rsidP="00387531">
      <w:pPr>
        <w:rPr>
          <w:rFonts w:cs="Arial"/>
          <w:lang w:val="it-IT"/>
        </w:rPr>
      </w:pPr>
      <w:r>
        <w:rPr>
          <w:rFonts w:cs="Arial"/>
          <w:b/>
          <w:lang w:val="it-IT"/>
        </w:rPr>
        <w:t>G</w:t>
      </w:r>
      <w:r w:rsidR="007B529E">
        <w:rPr>
          <w:rFonts w:cs="Arial"/>
          <w:b/>
          <w:lang w:val="it-IT"/>
        </w:rPr>
        <w:t>ennaio</w:t>
      </w:r>
      <w:r w:rsidR="00697EFA" w:rsidRPr="00F43E3F">
        <w:rPr>
          <w:rFonts w:cs="Arial"/>
          <w:b/>
          <w:lang w:val="it-IT"/>
        </w:rPr>
        <w:t xml:space="preserve"> </w:t>
      </w:r>
      <w:r w:rsidR="000E59CF" w:rsidRPr="00F43E3F">
        <w:rPr>
          <w:rFonts w:cs="Arial"/>
          <w:b/>
          <w:lang w:val="it-IT"/>
        </w:rPr>
        <w:t>202</w:t>
      </w:r>
      <w:r w:rsidR="0067198D" w:rsidRPr="00F43E3F">
        <w:rPr>
          <w:rFonts w:cs="Arial"/>
          <w:b/>
          <w:lang w:val="it-IT"/>
        </w:rPr>
        <w:t>2</w:t>
      </w:r>
      <w:r w:rsidR="000E59CF" w:rsidRPr="00F43E3F">
        <w:rPr>
          <w:rFonts w:cs="Arial"/>
          <w:b/>
          <w:lang w:val="it-IT"/>
        </w:rPr>
        <w:t xml:space="preserve"> </w:t>
      </w:r>
      <w:r w:rsidR="004A422B" w:rsidRPr="00F43E3F">
        <w:rPr>
          <w:rFonts w:cs="Arial"/>
          <w:lang w:val="it-IT"/>
        </w:rPr>
        <w:t>–</w:t>
      </w:r>
      <w:r w:rsidR="0038469C" w:rsidRPr="00F43E3F">
        <w:rPr>
          <w:rFonts w:cs="Arial"/>
          <w:lang w:val="it-IT"/>
        </w:rPr>
        <w:t xml:space="preserve"> </w:t>
      </w:r>
      <w:r w:rsidR="00380EF7" w:rsidRPr="00BA3D36">
        <w:rPr>
          <w:rFonts w:cs="Arial"/>
          <w:lang w:val="it-IT"/>
        </w:rPr>
        <w:t>Kia ha presentato oggi la nuova</w:t>
      </w:r>
      <w:r w:rsidR="006B6997">
        <w:rPr>
          <w:rFonts w:cs="Arial"/>
          <w:lang w:val="it-IT"/>
        </w:rPr>
        <w:t xml:space="preserve"> Niro,</w:t>
      </w:r>
      <w:r w:rsidR="00556FA7" w:rsidRPr="00BA3D36">
        <w:rPr>
          <w:rFonts w:cs="Arial"/>
          <w:lang w:val="it-IT"/>
        </w:rPr>
        <w:t xml:space="preserve"> modello </w:t>
      </w:r>
      <w:r w:rsidR="007B529E" w:rsidRPr="00BA3D36">
        <w:rPr>
          <w:rFonts w:cs="Arial"/>
          <w:lang w:val="it-IT"/>
        </w:rPr>
        <w:t>all</w:t>
      </w:r>
      <w:r w:rsidR="0031002A" w:rsidRPr="00BA3D36">
        <w:rPr>
          <w:rFonts w:cs="Arial"/>
          <w:lang w:val="it-IT"/>
        </w:rPr>
        <w:t>’avanguardia</w:t>
      </w:r>
      <w:r w:rsidR="00380EF7" w:rsidRPr="00BA3D36">
        <w:rPr>
          <w:rFonts w:cs="Arial"/>
          <w:lang w:val="it-IT"/>
        </w:rPr>
        <w:t xml:space="preserve"> e</w:t>
      </w:r>
      <w:r w:rsidR="007B529E" w:rsidRPr="00BA3D36">
        <w:rPr>
          <w:rFonts w:cs="Arial"/>
          <w:lang w:val="it-IT"/>
        </w:rPr>
        <w:t xml:space="preserve"> testimonianza</w:t>
      </w:r>
      <w:r w:rsidR="0031002A" w:rsidRPr="00BA3D36">
        <w:rPr>
          <w:rFonts w:cs="Arial"/>
          <w:lang w:val="it-IT"/>
        </w:rPr>
        <w:t xml:space="preserve"> concret</w:t>
      </w:r>
      <w:r w:rsidR="00BA3D36" w:rsidRPr="00BA3D36">
        <w:rPr>
          <w:rFonts w:cs="Arial"/>
          <w:lang w:val="it-IT"/>
        </w:rPr>
        <w:t>a</w:t>
      </w:r>
      <w:r w:rsidR="0031002A" w:rsidRPr="00BA3D36">
        <w:rPr>
          <w:rFonts w:cs="Arial"/>
          <w:lang w:val="it-IT"/>
        </w:rPr>
        <w:t xml:space="preserve"> del</w:t>
      </w:r>
      <w:r w:rsidR="00556FA7" w:rsidRPr="00BA3D36">
        <w:rPr>
          <w:rFonts w:cs="Arial"/>
          <w:lang w:val="it-IT"/>
        </w:rPr>
        <w:t xml:space="preserve">l'ulteriore passo </w:t>
      </w:r>
      <w:r w:rsidR="0031002A" w:rsidRPr="00BA3D36">
        <w:rPr>
          <w:rFonts w:cs="Arial"/>
          <w:lang w:val="it-IT"/>
        </w:rPr>
        <w:t>verso un</w:t>
      </w:r>
      <w:r w:rsidR="00556FA7" w:rsidRPr="00BA3D36">
        <w:rPr>
          <w:rFonts w:cs="Arial"/>
          <w:lang w:val="it-IT"/>
        </w:rPr>
        <w:t xml:space="preserve"> futuro più sostenibile</w:t>
      </w:r>
      <w:r>
        <w:rPr>
          <w:rFonts w:cs="Arial"/>
          <w:lang w:val="it-IT"/>
        </w:rPr>
        <w:t xml:space="preserve"> da parte del brand coreano</w:t>
      </w:r>
      <w:r w:rsidR="00556FA7" w:rsidRPr="00BA3D36">
        <w:rPr>
          <w:rFonts w:cs="Arial"/>
          <w:lang w:val="it-IT"/>
        </w:rPr>
        <w:t xml:space="preserve">. </w:t>
      </w:r>
      <w:r w:rsidR="00F43E3F" w:rsidRPr="00BA3D36">
        <w:rPr>
          <w:rFonts w:cs="Arial"/>
          <w:lang w:val="it-IT"/>
        </w:rPr>
        <w:t>La seconda generazione di Niro è p</w:t>
      </w:r>
      <w:r w:rsidR="00556FA7" w:rsidRPr="00BA3D36">
        <w:rPr>
          <w:rFonts w:cs="Arial"/>
          <w:lang w:val="it-IT"/>
        </w:rPr>
        <w:t>arte integrante della crescente gamma di modelli ecologici di Kia</w:t>
      </w:r>
      <w:r w:rsidR="00F43E3F" w:rsidRPr="00BA3D36">
        <w:rPr>
          <w:rFonts w:cs="Arial"/>
          <w:lang w:val="it-IT"/>
        </w:rPr>
        <w:t xml:space="preserve"> ed</w:t>
      </w:r>
      <w:r w:rsidR="00556FA7" w:rsidRPr="00BA3D36">
        <w:rPr>
          <w:rFonts w:cs="Arial"/>
          <w:lang w:val="it-IT"/>
        </w:rPr>
        <w:t xml:space="preserve"> è stat</w:t>
      </w:r>
      <w:r w:rsidR="007B529E" w:rsidRPr="00BA3D36">
        <w:rPr>
          <w:rFonts w:cs="Arial"/>
          <w:lang w:val="it-IT"/>
        </w:rPr>
        <w:t>a</w:t>
      </w:r>
      <w:r w:rsidR="00556FA7" w:rsidRPr="00BA3D36">
        <w:rPr>
          <w:rFonts w:cs="Arial"/>
          <w:lang w:val="it-IT"/>
        </w:rPr>
        <w:t xml:space="preserve"> progettat</w:t>
      </w:r>
      <w:r w:rsidR="007B529E" w:rsidRPr="00BA3D36">
        <w:rPr>
          <w:rFonts w:cs="Arial"/>
          <w:lang w:val="it-IT"/>
        </w:rPr>
        <w:t>a</w:t>
      </w:r>
      <w:r w:rsidR="00556FA7" w:rsidRPr="00BA3D36">
        <w:rPr>
          <w:rFonts w:cs="Arial"/>
          <w:lang w:val="it-IT"/>
        </w:rPr>
        <w:t xml:space="preserve"> da zero per soddisfare le complesse e variegate esigenze dei consumatori di oggi</w:t>
      </w:r>
      <w:r w:rsidR="00F43E3F" w:rsidRPr="00BA3D36">
        <w:rPr>
          <w:rFonts w:cs="Arial"/>
          <w:lang w:val="it-IT"/>
        </w:rPr>
        <w:t>,</w:t>
      </w:r>
      <w:r w:rsidR="00556FA7" w:rsidRPr="00BA3D36">
        <w:rPr>
          <w:rFonts w:cs="Arial"/>
          <w:lang w:val="it-IT"/>
        </w:rPr>
        <w:t xml:space="preserve"> </w:t>
      </w:r>
      <w:r w:rsidR="00F43E3F" w:rsidRPr="00BA3D36">
        <w:rPr>
          <w:rFonts w:cs="Arial"/>
          <w:lang w:val="it-IT"/>
        </w:rPr>
        <w:t xml:space="preserve">sempre più </w:t>
      </w:r>
      <w:r w:rsidR="00556FA7" w:rsidRPr="00BA3D36">
        <w:rPr>
          <w:rFonts w:cs="Arial"/>
          <w:lang w:val="it-IT"/>
        </w:rPr>
        <w:t>attenti alla sostenibilità.</w:t>
      </w:r>
    </w:p>
    <w:p w14:paraId="23D4E265" w14:textId="77777777" w:rsidR="003F5FB7" w:rsidRPr="00BA3D36" w:rsidRDefault="003F5FB7" w:rsidP="00387531">
      <w:pPr>
        <w:rPr>
          <w:rFonts w:cs="Arial"/>
          <w:lang w:val="it-IT"/>
        </w:rPr>
      </w:pPr>
    </w:p>
    <w:p w14:paraId="01FEC745" w14:textId="74C48A2A" w:rsidR="003F5FB7" w:rsidRPr="00F34710" w:rsidRDefault="00380EF7" w:rsidP="00387531">
      <w:pPr>
        <w:rPr>
          <w:rFonts w:cs="Arial"/>
          <w:lang w:val="it-IT"/>
        </w:rPr>
      </w:pPr>
      <w:r w:rsidRPr="00F34710">
        <w:rPr>
          <w:rFonts w:cs="Arial"/>
          <w:lang w:val="it-IT"/>
        </w:rPr>
        <w:t>Basata</w:t>
      </w:r>
      <w:r w:rsidR="00556FA7" w:rsidRPr="00F34710">
        <w:rPr>
          <w:rFonts w:cs="Arial"/>
          <w:lang w:val="it-IT"/>
        </w:rPr>
        <w:t xml:space="preserve"> </w:t>
      </w:r>
      <w:r w:rsidR="0031002A" w:rsidRPr="00F34710">
        <w:rPr>
          <w:rFonts w:cs="Arial"/>
          <w:lang w:val="it-IT"/>
        </w:rPr>
        <w:t>su</w:t>
      </w:r>
      <w:r w:rsidR="00F4083F" w:rsidRPr="00F34710">
        <w:rPr>
          <w:rFonts w:cs="Arial"/>
          <w:lang w:val="it-IT"/>
        </w:rPr>
        <w:t xml:space="preserve"> </w:t>
      </w:r>
      <w:r w:rsidR="002A732F" w:rsidRPr="00F34710">
        <w:rPr>
          <w:rFonts w:cs="Arial"/>
          <w:lang w:val="it-IT"/>
        </w:rPr>
        <w:t xml:space="preserve">una </w:t>
      </w:r>
      <w:r w:rsidR="00F4083F" w:rsidRPr="00F34710">
        <w:rPr>
          <w:rFonts w:cs="Arial"/>
          <w:lang w:val="it-IT"/>
        </w:rPr>
        <w:t>piattaforma di terza generazione</w:t>
      </w:r>
      <w:r w:rsidR="0027424F" w:rsidRPr="00F34710">
        <w:rPr>
          <w:rFonts w:cs="Arial"/>
          <w:lang w:val="it-IT"/>
        </w:rPr>
        <w:t xml:space="preserve">, </w:t>
      </w:r>
      <w:r w:rsidRPr="00F34710">
        <w:rPr>
          <w:rFonts w:cs="Arial"/>
          <w:lang w:val="it-IT"/>
        </w:rPr>
        <w:t>nuova</w:t>
      </w:r>
      <w:r w:rsidR="00556FA7" w:rsidRPr="00F34710">
        <w:rPr>
          <w:rFonts w:cs="Arial"/>
          <w:lang w:val="it-IT"/>
        </w:rPr>
        <w:t xml:space="preserve"> Niro beneficia di un corpo più grande che </w:t>
      </w:r>
      <w:r w:rsidR="00F43E3F" w:rsidRPr="00F34710">
        <w:rPr>
          <w:rFonts w:cs="Arial"/>
          <w:lang w:val="it-IT"/>
        </w:rPr>
        <w:t>permette</w:t>
      </w:r>
      <w:r w:rsidR="005B430C" w:rsidRPr="00F34710">
        <w:rPr>
          <w:rFonts w:cs="Arial"/>
          <w:lang w:val="it-IT"/>
        </w:rPr>
        <w:t xml:space="preserve"> un’abitabilità interna</w:t>
      </w:r>
      <w:r w:rsidR="00556FA7" w:rsidRPr="00F34710">
        <w:rPr>
          <w:rFonts w:cs="Arial"/>
          <w:lang w:val="it-IT"/>
        </w:rPr>
        <w:t xml:space="preserve"> e una capacità di </w:t>
      </w:r>
      <w:r w:rsidR="0027424F" w:rsidRPr="00F34710">
        <w:rPr>
          <w:rFonts w:cs="Arial"/>
          <w:lang w:val="it-IT"/>
        </w:rPr>
        <w:t xml:space="preserve">carico </w:t>
      </w:r>
      <w:r w:rsidR="00556FA7" w:rsidRPr="00F34710">
        <w:rPr>
          <w:rFonts w:cs="Arial"/>
          <w:lang w:val="it-IT"/>
        </w:rPr>
        <w:t>ai vertici della categoria. Materiali premium ed ecologici si combinano per creare un'atmosfera minimalista</w:t>
      </w:r>
      <w:r w:rsidR="006B6997" w:rsidRPr="00F34710">
        <w:rPr>
          <w:rFonts w:cs="Arial"/>
          <w:lang w:val="it-IT"/>
        </w:rPr>
        <w:t xml:space="preserve"> ma</w:t>
      </w:r>
      <w:r w:rsidR="007B529E" w:rsidRPr="00F34710">
        <w:rPr>
          <w:rFonts w:cs="Arial"/>
          <w:lang w:val="it-IT"/>
        </w:rPr>
        <w:t xml:space="preserve"> </w:t>
      </w:r>
      <w:r w:rsidR="006B6997" w:rsidRPr="00F34710">
        <w:rPr>
          <w:rFonts w:cs="Arial"/>
          <w:lang w:val="it-IT"/>
        </w:rPr>
        <w:t xml:space="preserve">ricercata </w:t>
      </w:r>
      <w:r w:rsidR="007B529E" w:rsidRPr="00F34710">
        <w:rPr>
          <w:rFonts w:cs="Arial"/>
          <w:lang w:val="it-IT"/>
        </w:rPr>
        <w:t>per</w:t>
      </w:r>
      <w:r w:rsidR="00F4083F" w:rsidRPr="00F34710">
        <w:rPr>
          <w:rFonts w:cs="Arial"/>
          <w:lang w:val="it-IT"/>
        </w:rPr>
        <w:t xml:space="preserve"> offrire a tutti</w:t>
      </w:r>
      <w:r w:rsidR="002A732F" w:rsidRPr="00F34710">
        <w:rPr>
          <w:rFonts w:cs="Arial"/>
          <w:lang w:val="it-IT"/>
        </w:rPr>
        <w:t xml:space="preserve"> </w:t>
      </w:r>
      <w:r w:rsidR="00F34710">
        <w:rPr>
          <w:rFonts w:cs="Arial"/>
          <w:lang w:val="it-IT"/>
        </w:rPr>
        <w:t>gli occupanti</w:t>
      </w:r>
      <w:r w:rsidR="00556FA7" w:rsidRPr="00F34710">
        <w:rPr>
          <w:rFonts w:cs="Arial"/>
          <w:lang w:val="it-IT"/>
        </w:rPr>
        <w:t xml:space="preserve"> </w:t>
      </w:r>
      <w:r w:rsidR="007B529E" w:rsidRPr="00F34710">
        <w:rPr>
          <w:rFonts w:cs="Arial"/>
          <w:lang w:val="it-IT"/>
        </w:rPr>
        <w:t>un ambiente rilassante dove godere ogni attimo</w:t>
      </w:r>
      <w:r w:rsidR="00556FA7" w:rsidRPr="00F34710">
        <w:rPr>
          <w:rFonts w:cs="Arial"/>
          <w:lang w:val="it-IT"/>
        </w:rPr>
        <w:t xml:space="preserve"> di</w:t>
      </w:r>
      <w:r w:rsidR="00F4083F" w:rsidRPr="00F34710">
        <w:rPr>
          <w:rFonts w:cs="Arial"/>
          <w:lang w:val="it-IT"/>
        </w:rPr>
        <w:t xml:space="preserve"> </w:t>
      </w:r>
      <w:r w:rsidR="007B529E" w:rsidRPr="00F34710">
        <w:rPr>
          <w:rFonts w:cs="Arial"/>
          <w:lang w:val="it-IT"/>
        </w:rPr>
        <w:t xml:space="preserve">qualsiasi </w:t>
      </w:r>
      <w:r w:rsidR="006B6997" w:rsidRPr="00F34710">
        <w:rPr>
          <w:rFonts w:cs="Arial"/>
          <w:lang w:val="it-IT"/>
        </w:rPr>
        <w:t>permanenza a bordo</w:t>
      </w:r>
      <w:r w:rsidR="00556FA7" w:rsidRPr="00F34710">
        <w:rPr>
          <w:rFonts w:cs="Arial"/>
          <w:lang w:val="it-IT"/>
        </w:rPr>
        <w:t>. I display</w:t>
      </w:r>
      <w:r w:rsidR="0027424F" w:rsidRPr="00F34710">
        <w:rPr>
          <w:rFonts w:cs="Arial"/>
          <w:lang w:val="it-IT"/>
        </w:rPr>
        <w:t xml:space="preserve"> digitali </w:t>
      </w:r>
      <w:r w:rsidR="00F4083F" w:rsidRPr="00F34710">
        <w:rPr>
          <w:rFonts w:cs="Arial"/>
          <w:lang w:val="it-IT"/>
        </w:rPr>
        <w:t xml:space="preserve">dal design </w:t>
      </w:r>
      <w:r w:rsidRPr="00F34710">
        <w:rPr>
          <w:rFonts w:cs="Arial"/>
          <w:lang w:val="it-IT"/>
        </w:rPr>
        <w:t>moderno</w:t>
      </w:r>
      <w:r w:rsidR="007B529E" w:rsidRPr="00F34710">
        <w:rPr>
          <w:rFonts w:cs="Arial"/>
          <w:lang w:val="it-IT"/>
        </w:rPr>
        <w:t xml:space="preserve"> e </w:t>
      </w:r>
      <w:r w:rsidR="00F4083F" w:rsidRPr="00F34710">
        <w:rPr>
          <w:rFonts w:cs="Arial"/>
          <w:lang w:val="it-IT"/>
        </w:rPr>
        <w:t>tutti</w:t>
      </w:r>
      <w:r w:rsidR="0027424F" w:rsidRPr="00F34710">
        <w:rPr>
          <w:rFonts w:cs="Arial"/>
          <w:lang w:val="it-IT"/>
        </w:rPr>
        <w:t xml:space="preserve"> </w:t>
      </w:r>
      <w:r w:rsidR="007B529E" w:rsidRPr="00F34710">
        <w:rPr>
          <w:rFonts w:cs="Arial"/>
          <w:lang w:val="it-IT"/>
        </w:rPr>
        <w:t xml:space="preserve">i </w:t>
      </w:r>
      <w:r w:rsidR="0027424F" w:rsidRPr="00F34710">
        <w:rPr>
          <w:rFonts w:cs="Arial"/>
          <w:lang w:val="it-IT"/>
        </w:rPr>
        <w:t>comandi</w:t>
      </w:r>
      <w:r w:rsidR="00556FA7" w:rsidRPr="00F34710">
        <w:rPr>
          <w:rFonts w:cs="Arial"/>
          <w:lang w:val="it-IT"/>
        </w:rPr>
        <w:t xml:space="preserve"> sono stati posizionati in modo ottimale per </w:t>
      </w:r>
      <w:r w:rsidR="006B6997" w:rsidRPr="00F34710">
        <w:rPr>
          <w:rFonts w:cs="Arial"/>
          <w:lang w:val="it-IT"/>
        </w:rPr>
        <w:t>incrementare</w:t>
      </w:r>
      <w:r w:rsidR="00556FA7" w:rsidRPr="00F34710">
        <w:rPr>
          <w:rFonts w:cs="Arial"/>
          <w:lang w:val="it-IT"/>
        </w:rPr>
        <w:t xml:space="preserve"> ulteriormente </w:t>
      </w:r>
      <w:r w:rsidR="00F4083F" w:rsidRPr="00F34710">
        <w:rPr>
          <w:rFonts w:cs="Arial"/>
          <w:lang w:val="it-IT"/>
        </w:rPr>
        <w:t>la facilità e l’immediatezza d’</w:t>
      </w:r>
      <w:r w:rsidR="00556FA7" w:rsidRPr="00F34710">
        <w:rPr>
          <w:rFonts w:cs="Arial"/>
          <w:lang w:val="it-IT"/>
        </w:rPr>
        <w:t>utilizzo.</w:t>
      </w:r>
    </w:p>
    <w:p w14:paraId="12901B82" w14:textId="77777777" w:rsidR="00556FA7" w:rsidRPr="00F43E3F" w:rsidRDefault="00556FA7" w:rsidP="00387531">
      <w:pPr>
        <w:rPr>
          <w:rFonts w:cs="Arial"/>
          <w:lang w:val="it-IT"/>
        </w:rPr>
      </w:pPr>
    </w:p>
    <w:p w14:paraId="6C58EFE6" w14:textId="075F9EAA" w:rsidR="00AD6B18" w:rsidRPr="007353C3" w:rsidRDefault="00F4083F" w:rsidP="00387531">
      <w:pPr>
        <w:rPr>
          <w:rFonts w:cs="Arial"/>
          <w:lang w:val="it-IT"/>
        </w:rPr>
      </w:pPr>
      <w:r>
        <w:rPr>
          <w:rFonts w:cs="Arial"/>
          <w:lang w:val="it-IT"/>
        </w:rPr>
        <w:t>Le basi delle</w:t>
      </w:r>
      <w:r w:rsidR="00556FA7" w:rsidRPr="00F43E3F">
        <w:rPr>
          <w:rFonts w:cs="Arial"/>
          <w:lang w:val="it-IT"/>
        </w:rPr>
        <w:t xml:space="preserve"> c</w:t>
      </w:r>
      <w:r>
        <w:rPr>
          <w:rFonts w:cs="Arial"/>
          <w:lang w:val="it-IT"/>
        </w:rPr>
        <w:t>redenziali ecologiche di Niro</w:t>
      </w:r>
      <w:r w:rsidR="00556FA7" w:rsidRPr="00F43E3F">
        <w:rPr>
          <w:rFonts w:cs="Arial"/>
          <w:lang w:val="it-IT"/>
        </w:rPr>
        <w:t xml:space="preserve"> sono un trio di propulsori elettrificati all'avanguardia, comprendenti opzioni ibride (HEV), ibride plug-in (PHEV) e</w:t>
      </w:r>
      <w:r w:rsidR="002A732F">
        <w:rPr>
          <w:rFonts w:cs="Arial"/>
          <w:lang w:val="it-IT"/>
        </w:rPr>
        <w:t>d</w:t>
      </w:r>
      <w:r w:rsidR="00556FA7" w:rsidRPr="00F43E3F">
        <w:rPr>
          <w:rFonts w:cs="Arial"/>
          <w:lang w:val="it-IT"/>
        </w:rPr>
        <w:t xml:space="preserve"> elettriche a batteri</w:t>
      </w:r>
      <w:r w:rsidR="007B529E">
        <w:rPr>
          <w:rFonts w:cs="Arial"/>
          <w:lang w:val="it-IT"/>
        </w:rPr>
        <w:t xml:space="preserve">a (BEV). </w:t>
      </w:r>
    </w:p>
    <w:p w14:paraId="4E79AEF5" w14:textId="77777777" w:rsidR="00556FA7" w:rsidRPr="00F43E3F" w:rsidRDefault="00556FA7" w:rsidP="00387531">
      <w:pPr>
        <w:rPr>
          <w:rFonts w:cs="Arial"/>
          <w:lang w:val="it-IT"/>
        </w:rPr>
      </w:pPr>
    </w:p>
    <w:p w14:paraId="4F189296" w14:textId="102394FB" w:rsidR="00556FA7" w:rsidRPr="00F43E3F" w:rsidRDefault="00E45801" w:rsidP="00556FA7">
      <w:pPr>
        <w:rPr>
          <w:rFonts w:cs="Arial"/>
          <w:lang w:val="it-IT"/>
        </w:rPr>
      </w:pPr>
      <w:r>
        <w:rPr>
          <w:rFonts w:cs="Arial"/>
          <w:lang w:val="it-IT"/>
        </w:rPr>
        <w:lastRenderedPageBreak/>
        <w:t>La versione ibrida (HEV), sotto il profilo termico, è mossa dal</w:t>
      </w:r>
      <w:r w:rsidR="00556FA7" w:rsidRPr="00F43E3F">
        <w:rPr>
          <w:rFonts w:cs="Arial"/>
          <w:lang w:val="it-IT"/>
        </w:rPr>
        <w:t xml:space="preserve"> motore Smartstream GDI da 1,6 litri ad alta efficienza con tecnologie di raffreddamento</w:t>
      </w:r>
      <w:r w:rsidR="0027424F" w:rsidRPr="00F43E3F">
        <w:rPr>
          <w:rFonts w:cs="Arial"/>
          <w:lang w:val="it-IT"/>
        </w:rPr>
        <w:t xml:space="preserve"> evolute</w:t>
      </w:r>
      <w:r w:rsidR="00380EF7">
        <w:rPr>
          <w:rFonts w:cs="Arial"/>
          <w:lang w:val="it-IT"/>
        </w:rPr>
        <w:t xml:space="preserve"> e con attriti</w:t>
      </w:r>
      <w:r w:rsidR="00556FA7" w:rsidRPr="00F43E3F">
        <w:rPr>
          <w:rFonts w:cs="Arial"/>
          <w:lang w:val="it-IT"/>
        </w:rPr>
        <w:t xml:space="preserve"> e combustione migliorate. Il propulsore </w:t>
      </w:r>
      <w:r w:rsidR="00F4083F">
        <w:rPr>
          <w:rFonts w:cs="Arial"/>
          <w:lang w:val="it-IT"/>
        </w:rPr>
        <w:t xml:space="preserve">termico </w:t>
      </w:r>
      <w:r w:rsidR="00556FA7" w:rsidRPr="00F43E3F">
        <w:rPr>
          <w:rFonts w:cs="Arial"/>
          <w:lang w:val="it-IT"/>
        </w:rPr>
        <w:t xml:space="preserve">garantisce un'efficienza altamente competitiva, </w:t>
      </w:r>
      <w:r w:rsidR="00F4083F">
        <w:rPr>
          <w:rFonts w:cs="Arial"/>
          <w:lang w:val="it-IT"/>
        </w:rPr>
        <w:t>tanto che il</w:t>
      </w:r>
      <w:r w:rsidR="00556FA7" w:rsidRPr="00F43E3F">
        <w:rPr>
          <w:rFonts w:cs="Arial"/>
          <w:lang w:val="it-IT"/>
        </w:rPr>
        <w:t xml:space="preserve"> nuovissimo Niro HEV</w:t>
      </w:r>
      <w:r w:rsidR="00F4083F">
        <w:rPr>
          <w:rFonts w:cs="Arial"/>
          <w:lang w:val="it-IT"/>
        </w:rPr>
        <w:t xml:space="preserve"> è </w:t>
      </w:r>
      <w:r w:rsidR="00556FA7" w:rsidRPr="00F43E3F">
        <w:rPr>
          <w:rFonts w:cs="Arial"/>
          <w:lang w:val="it-IT"/>
        </w:rPr>
        <w:t xml:space="preserve">in grado di </w:t>
      </w:r>
      <w:r w:rsidR="00F4083F">
        <w:rPr>
          <w:rFonts w:cs="Arial"/>
          <w:lang w:val="it-IT"/>
        </w:rPr>
        <w:t>percorrere</w:t>
      </w:r>
      <w:r>
        <w:rPr>
          <w:rFonts w:cs="Arial"/>
          <w:lang w:val="it-IT"/>
        </w:rPr>
        <w:t xml:space="preserve"> fino a</w:t>
      </w:r>
      <w:r w:rsidR="00556FA7" w:rsidRPr="00F43E3F">
        <w:rPr>
          <w:rFonts w:cs="Arial"/>
          <w:lang w:val="it-IT"/>
        </w:rPr>
        <w:t xml:space="preserve"> 20,8 km</w:t>
      </w:r>
      <w:r w:rsidR="00556FA7" w:rsidRPr="00ED498E">
        <w:rPr>
          <w:rFonts w:cs="Arial"/>
          <w:color w:val="000000" w:themeColor="text1"/>
          <w:lang w:val="it-IT"/>
        </w:rPr>
        <w:t>/l</w:t>
      </w:r>
      <w:r w:rsidR="00BA3E61" w:rsidRPr="00ED498E">
        <w:rPr>
          <w:rFonts w:cs="Arial"/>
          <w:color w:val="000000" w:themeColor="text1"/>
          <w:lang w:val="it-IT"/>
        </w:rPr>
        <w:t xml:space="preserve"> (dato in attesa di omologazione</w:t>
      </w:r>
      <w:r>
        <w:rPr>
          <w:rFonts w:cs="Arial"/>
          <w:color w:val="000000" w:themeColor="text1"/>
          <w:lang w:val="it-IT"/>
        </w:rPr>
        <w:t xml:space="preserve"> attualmente rilevato in base agli standard Coreani</w:t>
      </w:r>
      <w:r w:rsidR="00BA3E61" w:rsidRPr="00ED498E">
        <w:rPr>
          <w:rFonts w:cs="Arial"/>
          <w:color w:val="000000" w:themeColor="text1"/>
          <w:lang w:val="it-IT"/>
        </w:rPr>
        <w:t>)</w:t>
      </w:r>
      <w:r w:rsidR="00556FA7" w:rsidRPr="00ED498E">
        <w:rPr>
          <w:rFonts w:cs="Arial"/>
          <w:color w:val="000000" w:themeColor="text1"/>
          <w:lang w:val="it-IT"/>
        </w:rPr>
        <w:t>.</w:t>
      </w:r>
    </w:p>
    <w:p w14:paraId="7CBC75DB" w14:textId="77777777" w:rsidR="00556FA7" w:rsidRPr="00F43E3F" w:rsidRDefault="00556FA7" w:rsidP="00556FA7">
      <w:pPr>
        <w:rPr>
          <w:rFonts w:cs="Arial"/>
          <w:lang w:val="it-IT"/>
        </w:rPr>
      </w:pPr>
    </w:p>
    <w:p w14:paraId="65024BF1" w14:textId="56484439" w:rsidR="00556FA7" w:rsidRPr="00BA3D36" w:rsidRDefault="00556FA7" w:rsidP="00556FA7">
      <w:pPr>
        <w:rPr>
          <w:rFonts w:cs="Arial"/>
          <w:color w:val="000000" w:themeColor="text1"/>
          <w:lang w:val="it-IT"/>
        </w:rPr>
      </w:pPr>
      <w:r w:rsidRPr="00BA3D36">
        <w:rPr>
          <w:rFonts w:cs="Arial"/>
          <w:color w:val="000000" w:themeColor="text1"/>
          <w:lang w:val="it-IT"/>
        </w:rPr>
        <w:t>"La nuovissima Kia N</w:t>
      </w:r>
      <w:r w:rsidR="007B529E" w:rsidRPr="00BA3D36">
        <w:rPr>
          <w:rFonts w:cs="Arial"/>
          <w:color w:val="000000" w:themeColor="text1"/>
          <w:lang w:val="it-IT"/>
        </w:rPr>
        <w:t>iro prefigur</w:t>
      </w:r>
      <w:r w:rsidR="0027424F" w:rsidRPr="00BA3D36">
        <w:rPr>
          <w:rFonts w:cs="Arial"/>
          <w:color w:val="000000" w:themeColor="text1"/>
          <w:lang w:val="it-IT"/>
        </w:rPr>
        <w:t>a il prossimo passo d</w:t>
      </w:r>
      <w:r w:rsidRPr="00BA3D36">
        <w:rPr>
          <w:rFonts w:cs="Arial"/>
          <w:color w:val="000000" w:themeColor="text1"/>
          <w:lang w:val="it-IT"/>
        </w:rPr>
        <w:t>el nostro viaggio verso un futuro più sostenibile", ha affermato Artur Martins, Senior Vice President e Head of Global Brand and Customer Experience Division di Kia Corporation. “Fin dall</w:t>
      </w:r>
      <w:r w:rsidR="002A732F">
        <w:rPr>
          <w:rFonts w:cs="Arial"/>
          <w:color w:val="000000" w:themeColor="text1"/>
          <w:lang w:val="it-IT"/>
        </w:rPr>
        <w:t xml:space="preserve">'inizio la nostra ambizione è stata </w:t>
      </w:r>
      <w:r w:rsidRPr="00BA3D36">
        <w:rPr>
          <w:rFonts w:cs="Arial"/>
          <w:color w:val="000000" w:themeColor="text1"/>
          <w:lang w:val="it-IT"/>
        </w:rPr>
        <w:t xml:space="preserve">di creare un'auto che rendesse più facile per le persone praticare uno stile di vita sostenibile. Con i suoi materiali eco-compatibili, la tecnologia avanzata e </w:t>
      </w:r>
      <w:r w:rsidR="00E45801">
        <w:rPr>
          <w:rFonts w:cs="Arial"/>
          <w:color w:val="000000" w:themeColor="text1"/>
          <w:lang w:val="it-IT"/>
        </w:rPr>
        <w:t>la gamma di propulsori elettrificati</w:t>
      </w:r>
      <w:r w:rsidRPr="00BA3D36">
        <w:rPr>
          <w:rFonts w:cs="Arial"/>
          <w:color w:val="000000" w:themeColor="text1"/>
          <w:lang w:val="it-IT"/>
        </w:rPr>
        <w:t xml:space="preserve"> altamente efficienti, </w:t>
      </w:r>
      <w:r w:rsidR="005B430C">
        <w:rPr>
          <w:rFonts w:cs="Arial"/>
          <w:color w:val="000000" w:themeColor="text1"/>
          <w:lang w:val="it-IT"/>
        </w:rPr>
        <w:t>la nuovissima</w:t>
      </w:r>
      <w:r w:rsidRPr="00BA3D36">
        <w:rPr>
          <w:rFonts w:cs="Arial"/>
          <w:color w:val="000000" w:themeColor="text1"/>
          <w:lang w:val="it-IT"/>
        </w:rPr>
        <w:t xml:space="preserve"> Niro raggiunge davvero il suo obiettivo”.</w:t>
      </w:r>
    </w:p>
    <w:p w14:paraId="24284048" w14:textId="77777777" w:rsidR="00556FA7" w:rsidRPr="00BA3D36" w:rsidRDefault="00556FA7" w:rsidP="00556FA7">
      <w:pPr>
        <w:rPr>
          <w:rFonts w:cs="Arial"/>
          <w:color w:val="000000" w:themeColor="text1"/>
          <w:lang w:val="it-IT"/>
        </w:rPr>
      </w:pPr>
    </w:p>
    <w:p w14:paraId="62CE4886" w14:textId="64516480" w:rsidR="00123BD2" w:rsidRPr="00BA3D36" w:rsidRDefault="00556FA7" w:rsidP="00556FA7">
      <w:pPr>
        <w:rPr>
          <w:rFonts w:cs="Arial"/>
          <w:color w:val="000000" w:themeColor="text1"/>
          <w:lang w:val="it-IT"/>
        </w:rPr>
      </w:pPr>
      <w:r w:rsidRPr="00BF3A59">
        <w:rPr>
          <w:rFonts w:cs="Arial"/>
          <w:color w:val="000000" w:themeColor="text1"/>
          <w:lang w:val="it-IT"/>
        </w:rPr>
        <w:t xml:space="preserve">Le vendite della </w:t>
      </w:r>
      <w:r w:rsidR="005B430C" w:rsidRPr="00BF3A59">
        <w:rPr>
          <w:rFonts w:cs="Arial"/>
          <w:color w:val="000000" w:themeColor="text1"/>
          <w:lang w:val="it-IT"/>
        </w:rPr>
        <w:t>seconda generazione di</w:t>
      </w:r>
      <w:r w:rsidRPr="00BF3A59">
        <w:rPr>
          <w:rFonts w:cs="Arial"/>
          <w:color w:val="000000" w:themeColor="text1"/>
          <w:lang w:val="it-IT"/>
        </w:rPr>
        <w:t xml:space="preserve"> Kia Niro HEV inizie</w:t>
      </w:r>
      <w:r w:rsidR="0027424F" w:rsidRPr="00BF3A59">
        <w:rPr>
          <w:rFonts w:cs="Arial"/>
          <w:color w:val="000000" w:themeColor="text1"/>
          <w:lang w:val="it-IT"/>
        </w:rPr>
        <w:t xml:space="preserve">ranno in Corea questo mese, mentre la commercializzazione </w:t>
      </w:r>
      <w:r w:rsidR="005B3E53" w:rsidRPr="00BF3A59">
        <w:rPr>
          <w:rFonts w:cs="Arial"/>
          <w:color w:val="000000" w:themeColor="text1"/>
          <w:lang w:val="it-IT"/>
        </w:rPr>
        <w:t xml:space="preserve">globale </w:t>
      </w:r>
      <w:r w:rsidR="00D312A4" w:rsidRPr="00BF3A59">
        <w:rPr>
          <w:rFonts w:cs="Arial"/>
          <w:color w:val="000000" w:themeColor="text1"/>
          <w:lang w:val="it-IT"/>
        </w:rPr>
        <w:t>procederà nel corso dell’anno</w:t>
      </w:r>
      <w:r w:rsidRPr="00BF3A59">
        <w:rPr>
          <w:rFonts w:cs="Arial"/>
          <w:color w:val="000000" w:themeColor="text1"/>
          <w:lang w:val="it-IT"/>
        </w:rPr>
        <w:t>.</w:t>
      </w:r>
      <w:r w:rsidR="00D312A4" w:rsidRPr="00BF3A59">
        <w:rPr>
          <w:rFonts w:cs="Arial"/>
          <w:color w:val="000000" w:themeColor="text1"/>
          <w:lang w:val="it-IT"/>
        </w:rPr>
        <w:t xml:space="preserve"> Con il completamento della versione europea, al momento ancora in sviluppo, l’arrivo in Italia di nuova Kia Niro è preventivato per l’inizio del terzo trimestre 2022.</w:t>
      </w:r>
    </w:p>
    <w:p w14:paraId="0F3A3F3C" w14:textId="77777777" w:rsidR="00556FA7" w:rsidRPr="00F43E3F" w:rsidRDefault="00556FA7" w:rsidP="00556FA7">
      <w:pPr>
        <w:rPr>
          <w:rFonts w:cs="Arial"/>
          <w:lang w:val="it-IT"/>
        </w:rPr>
      </w:pPr>
    </w:p>
    <w:p w14:paraId="75AC982C" w14:textId="5068F271" w:rsidR="00BD3DAD" w:rsidRPr="00BA3E61" w:rsidRDefault="00E45801" w:rsidP="00BD3DAD">
      <w:pPr>
        <w:tabs>
          <w:tab w:val="left" w:pos="4140"/>
        </w:tabs>
        <w:rPr>
          <w:rFonts w:cs="Arial"/>
          <w:b/>
          <w:sz w:val="30"/>
          <w:lang w:val="it-IT" w:eastAsia="ko-KR"/>
        </w:rPr>
      </w:pPr>
      <w:r>
        <w:rPr>
          <w:rFonts w:cs="Arial"/>
          <w:b/>
          <w:sz w:val="30"/>
          <w:lang w:val="it-IT" w:eastAsia="ko-KR"/>
        </w:rPr>
        <w:t>Di carattere</w:t>
      </w:r>
      <w:r w:rsidR="007B529E" w:rsidRPr="00BA3E61">
        <w:rPr>
          <w:rFonts w:cs="Arial"/>
          <w:b/>
          <w:sz w:val="30"/>
          <w:lang w:val="it-IT" w:eastAsia="ko-KR"/>
        </w:rPr>
        <w:t xml:space="preserve"> e </w:t>
      </w:r>
      <w:r w:rsidR="00F34710" w:rsidRPr="00BA3E61">
        <w:rPr>
          <w:rFonts w:cs="Arial"/>
          <w:b/>
          <w:sz w:val="30"/>
          <w:lang w:val="it-IT" w:eastAsia="ko-KR"/>
        </w:rPr>
        <w:t>pronta a tutto</w:t>
      </w:r>
      <w:r w:rsidR="008B7A46" w:rsidRPr="00BA3E61">
        <w:rPr>
          <w:rFonts w:cs="Arial"/>
          <w:b/>
          <w:sz w:val="30"/>
          <w:lang w:val="it-IT" w:eastAsia="ko-KR"/>
        </w:rPr>
        <w:t xml:space="preserve"> </w:t>
      </w:r>
    </w:p>
    <w:p w14:paraId="27D75248" w14:textId="240A011E" w:rsidR="00252F2E" w:rsidRPr="00BF3A59" w:rsidRDefault="005B3E53" w:rsidP="002B1227">
      <w:pPr>
        <w:rPr>
          <w:rFonts w:cs="Arial"/>
          <w:b/>
          <w:bCs/>
          <w:lang w:val="it-IT"/>
        </w:rPr>
      </w:pPr>
      <w:r w:rsidRPr="00BF3A59">
        <w:rPr>
          <w:rFonts w:cs="Arial"/>
          <w:b/>
          <w:bCs/>
          <w:lang w:val="it-IT"/>
        </w:rPr>
        <w:t>Design esterno dinamico</w:t>
      </w:r>
      <w:r w:rsidR="00F66E38" w:rsidRPr="00BF3A59">
        <w:rPr>
          <w:rFonts w:cs="Arial"/>
          <w:b/>
          <w:bCs/>
          <w:lang w:val="it-IT"/>
        </w:rPr>
        <w:t xml:space="preserve"> ed elegante, per una</w:t>
      </w:r>
      <w:r w:rsidR="00252F2E" w:rsidRPr="00BF3A59">
        <w:rPr>
          <w:rFonts w:cs="Arial"/>
          <w:b/>
          <w:bCs/>
          <w:lang w:val="it-IT"/>
        </w:rPr>
        <w:t xml:space="preserve"> personalità</w:t>
      </w:r>
      <w:r w:rsidR="00F66E38" w:rsidRPr="00BF3A59">
        <w:rPr>
          <w:rFonts w:cs="Arial"/>
          <w:b/>
          <w:bCs/>
          <w:lang w:val="it-IT"/>
        </w:rPr>
        <w:t xml:space="preserve"> unica</w:t>
      </w:r>
    </w:p>
    <w:p w14:paraId="0159177B" w14:textId="26966645" w:rsidR="002B1227" w:rsidRPr="00F66E38" w:rsidRDefault="00556FA7" w:rsidP="002B1227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>La nuovissima Kia N</w:t>
      </w:r>
      <w:r w:rsidR="00E45801" w:rsidRPr="00BF3A59">
        <w:rPr>
          <w:rFonts w:cs="Arial"/>
          <w:lang w:val="it-IT"/>
        </w:rPr>
        <w:t xml:space="preserve">iro presenta un design </w:t>
      </w:r>
      <w:r w:rsidRPr="00BF3A59">
        <w:rPr>
          <w:rFonts w:cs="Arial"/>
          <w:lang w:val="it-IT"/>
        </w:rPr>
        <w:t>dinamico ispirato all'acclamata filosof</w:t>
      </w:r>
      <w:r w:rsidR="005B430C" w:rsidRPr="00BF3A59">
        <w:rPr>
          <w:rFonts w:cs="Arial"/>
          <w:lang w:val="it-IT"/>
        </w:rPr>
        <w:t xml:space="preserve">ia </w:t>
      </w:r>
      <w:r w:rsidR="008B7A46" w:rsidRPr="00BF3A59">
        <w:rPr>
          <w:rFonts w:cs="Arial"/>
          <w:lang w:val="it-IT"/>
        </w:rPr>
        <w:t>"Opposites United"</w:t>
      </w:r>
      <w:r w:rsidRPr="00BF3A59">
        <w:rPr>
          <w:rFonts w:cs="Arial"/>
          <w:lang w:val="it-IT"/>
        </w:rPr>
        <w:t xml:space="preserve"> e</w:t>
      </w:r>
      <w:r w:rsidR="008B7A46" w:rsidRPr="00BF3A59">
        <w:rPr>
          <w:rFonts w:cs="Arial"/>
          <w:lang w:val="it-IT"/>
        </w:rPr>
        <w:t>,</w:t>
      </w:r>
      <w:r w:rsidRPr="00BF3A59">
        <w:rPr>
          <w:rFonts w:cs="Arial"/>
          <w:lang w:val="it-IT"/>
        </w:rPr>
        <w:t xml:space="preserve"> in particolare</w:t>
      </w:r>
      <w:r w:rsidR="008B7A46" w:rsidRPr="00BF3A59">
        <w:rPr>
          <w:rFonts w:cs="Arial"/>
          <w:lang w:val="it-IT"/>
        </w:rPr>
        <w:t>,</w:t>
      </w:r>
      <w:r w:rsidRPr="00BF3A59">
        <w:rPr>
          <w:rFonts w:cs="Arial"/>
          <w:lang w:val="it-IT"/>
        </w:rPr>
        <w:t xml:space="preserve"> al pilastro</w:t>
      </w:r>
      <w:r w:rsidR="00E45801" w:rsidRPr="00BF3A59">
        <w:rPr>
          <w:rFonts w:cs="Arial"/>
          <w:lang w:val="it-IT"/>
        </w:rPr>
        <w:t xml:space="preserve"> riassumibile nel concetto di</w:t>
      </w:r>
      <w:r w:rsidRPr="00BF3A59">
        <w:rPr>
          <w:rFonts w:cs="Arial"/>
          <w:lang w:val="it-IT"/>
        </w:rPr>
        <w:t xml:space="preserve"> "Joy for Reason". Il </w:t>
      </w:r>
      <w:r w:rsidR="008B7A46" w:rsidRPr="00BF3A59">
        <w:rPr>
          <w:rFonts w:cs="Arial"/>
          <w:lang w:val="it-IT"/>
        </w:rPr>
        <w:t>design</w:t>
      </w:r>
      <w:r w:rsidRPr="00BF3A59">
        <w:rPr>
          <w:rFonts w:cs="Arial"/>
          <w:lang w:val="it-IT"/>
        </w:rPr>
        <w:t xml:space="preserve"> prende ispirazione dalla natura, mentre la scelta di colori, materiali e finiture mira a trovare il perfetto equilibrio tra un approccio alla mobilità rispettoso dell'</w:t>
      </w:r>
      <w:r w:rsidR="00380EF7" w:rsidRPr="00BF3A59">
        <w:rPr>
          <w:rFonts w:cs="Arial"/>
          <w:lang w:val="it-IT"/>
        </w:rPr>
        <w:t xml:space="preserve">ambiente e una visione della </w:t>
      </w:r>
      <w:r w:rsidRPr="00BF3A59">
        <w:rPr>
          <w:rFonts w:cs="Arial"/>
          <w:lang w:val="it-IT"/>
        </w:rPr>
        <w:t xml:space="preserve">vettura </w:t>
      </w:r>
      <w:r w:rsidR="00F4083F" w:rsidRPr="00BF3A59">
        <w:rPr>
          <w:rFonts w:cs="Arial"/>
          <w:lang w:val="it-IT"/>
        </w:rPr>
        <w:t>proiettata</w:t>
      </w:r>
      <w:r w:rsidRPr="00BF3A59">
        <w:rPr>
          <w:rFonts w:cs="Arial"/>
          <w:lang w:val="it-IT"/>
        </w:rPr>
        <w:t xml:space="preserve"> al futuro.</w:t>
      </w:r>
    </w:p>
    <w:p w14:paraId="0C5E266C" w14:textId="77777777" w:rsidR="00556FA7" w:rsidRPr="00F66E38" w:rsidRDefault="00556FA7" w:rsidP="002B1227">
      <w:pPr>
        <w:rPr>
          <w:rFonts w:cs="Arial"/>
          <w:lang w:val="it-IT"/>
        </w:rPr>
      </w:pPr>
    </w:p>
    <w:p w14:paraId="0FFAFAFD" w14:textId="2BCCF86A" w:rsidR="002B1227" w:rsidRPr="00F66E38" w:rsidRDefault="00556FA7" w:rsidP="002B1227">
      <w:pPr>
        <w:rPr>
          <w:rFonts w:cs="Arial"/>
          <w:lang w:val="it-IT"/>
        </w:rPr>
      </w:pPr>
      <w:r w:rsidRPr="00F66E38">
        <w:rPr>
          <w:rFonts w:cs="Arial"/>
          <w:lang w:val="it-IT"/>
        </w:rPr>
        <w:t xml:space="preserve">L'esterno della nuova Niro </w:t>
      </w:r>
      <w:r w:rsidR="00380EF7" w:rsidRPr="00F66E38">
        <w:rPr>
          <w:rFonts w:cs="Arial"/>
          <w:lang w:val="it-IT"/>
        </w:rPr>
        <w:t>combina</w:t>
      </w:r>
      <w:r w:rsidRPr="00F66E38">
        <w:rPr>
          <w:rFonts w:cs="Arial"/>
          <w:lang w:val="it-IT"/>
        </w:rPr>
        <w:t xml:space="preserve"> </w:t>
      </w:r>
      <w:r w:rsidR="00380EF7" w:rsidRPr="00F66E38">
        <w:rPr>
          <w:rFonts w:cs="Arial"/>
          <w:lang w:val="it-IT"/>
        </w:rPr>
        <w:t>sofisticatezza</w:t>
      </w:r>
      <w:r w:rsidRPr="00F66E38">
        <w:rPr>
          <w:rFonts w:cs="Arial"/>
          <w:lang w:val="it-IT"/>
        </w:rPr>
        <w:t xml:space="preserve"> e</w:t>
      </w:r>
      <w:r w:rsidR="00380EF7" w:rsidRPr="00F66E38">
        <w:rPr>
          <w:rFonts w:cs="Arial"/>
          <w:lang w:val="it-IT"/>
        </w:rPr>
        <w:t xml:space="preserve"> spirito avventuroso con spunti ripresi </w:t>
      </w:r>
      <w:r w:rsidRPr="00F66E38">
        <w:rPr>
          <w:rFonts w:cs="Arial"/>
          <w:lang w:val="it-IT"/>
        </w:rPr>
        <w:t xml:space="preserve">dalla concept </w:t>
      </w:r>
      <w:r w:rsidRPr="00F34710">
        <w:rPr>
          <w:rFonts w:cs="Arial"/>
          <w:lang w:val="it-IT"/>
        </w:rPr>
        <w:t>car HabaNiro</w:t>
      </w:r>
      <w:r w:rsidR="00E45801">
        <w:rPr>
          <w:rFonts w:cs="Arial"/>
          <w:lang w:val="it-IT"/>
        </w:rPr>
        <w:t xml:space="preserve"> svelata nel</w:t>
      </w:r>
      <w:r w:rsidRPr="00F34710">
        <w:rPr>
          <w:rFonts w:cs="Arial"/>
          <w:lang w:val="it-IT"/>
        </w:rPr>
        <w:t xml:space="preserve"> 2019. </w:t>
      </w:r>
      <w:r w:rsidR="00F66E38" w:rsidRPr="00F34710">
        <w:rPr>
          <w:rFonts w:cs="Arial"/>
          <w:lang w:val="it-IT"/>
        </w:rPr>
        <w:t>L’incrocio tra</w:t>
      </w:r>
      <w:r w:rsidR="00E45801">
        <w:rPr>
          <w:rFonts w:cs="Arial"/>
          <w:lang w:val="it-IT"/>
        </w:rPr>
        <w:t xml:space="preserve"> look elegante e dinamico </w:t>
      </w:r>
      <w:r w:rsidR="00F4083F" w:rsidRPr="00F34710">
        <w:rPr>
          <w:rFonts w:cs="Arial"/>
          <w:lang w:val="it-IT"/>
        </w:rPr>
        <w:t>si combina</w:t>
      </w:r>
      <w:r w:rsidR="008B7A46" w:rsidRPr="00F34710">
        <w:rPr>
          <w:rFonts w:cs="Arial"/>
          <w:lang w:val="it-IT"/>
        </w:rPr>
        <w:t xml:space="preserve"> con un</w:t>
      </w:r>
      <w:r w:rsidRPr="00F34710">
        <w:rPr>
          <w:rFonts w:cs="Arial"/>
          <w:lang w:val="it-IT"/>
        </w:rPr>
        <w:t xml:space="preserve"> corpo bicolore </w:t>
      </w:r>
      <w:r w:rsidR="008B7A46" w:rsidRPr="00F34710">
        <w:rPr>
          <w:rFonts w:cs="Arial"/>
          <w:lang w:val="it-IT"/>
        </w:rPr>
        <w:t>forte</w:t>
      </w:r>
      <w:r w:rsidR="00F4083F" w:rsidRPr="00F34710">
        <w:rPr>
          <w:rFonts w:cs="Arial"/>
          <w:lang w:val="it-IT"/>
        </w:rPr>
        <w:t>mente high-tech.</w:t>
      </w:r>
      <w:r w:rsidR="00F66E38" w:rsidRPr="00F34710">
        <w:rPr>
          <w:rFonts w:cs="Arial"/>
          <w:lang w:val="it-IT"/>
        </w:rPr>
        <w:t xml:space="preserve"> Il montante</w:t>
      </w:r>
      <w:r w:rsidRPr="00F34710">
        <w:rPr>
          <w:rFonts w:cs="Arial"/>
          <w:lang w:val="it-IT"/>
        </w:rPr>
        <w:t xml:space="preserve"> C</w:t>
      </w:r>
      <w:r w:rsidR="00F66E38" w:rsidRPr="00F34710">
        <w:rPr>
          <w:rFonts w:cs="Arial"/>
          <w:lang w:val="it-IT"/>
        </w:rPr>
        <w:t xml:space="preserve"> di generose dimensioni</w:t>
      </w:r>
      <w:r w:rsidRPr="00F34710">
        <w:rPr>
          <w:rFonts w:cs="Arial"/>
          <w:lang w:val="it-IT"/>
        </w:rPr>
        <w:t xml:space="preserve"> </w:t>
      </w:r>
      <w:r w:rsidR="003E57AA" w:rsidRPr="00F34710">
        <w:rPr>
          <w:rFonts w:cs="Arial"/>
          <w:lang w:val="it-IT"/>
        </w:rPr>
        <w:t xml:space="preserve">si fonde con i suggestivi fanali posteriori a forma di boomerang ma </w:t>
      </w:r>
      <w:r w:rsidR="00AB1D5D" w:rsidRPr="00F34710">
        <w:rPr>
          <w:rFonts w:cs="Arial"/>
          <w:lang w:val="it-IT"/>
        </w:rPr>
        <w:t>svolge anche la funzione</w:t>
      </w:r>
      <w:r w:rsidR="00F66E38" w:rsidRPr="00F34710">
        <w:rPr>
          <w:rFonts w:cs="Arial"/>
          <w:lang w:val="it-IT"/>
        </w:rPr>
        <w:t xml:space="preserve"> di convogliatore del </w:t>
      </w:r>
      <w:r w:rsidR="008B7A46" w:rsidRPr="00F34710">
        <w:rPr>
          <w:rFonts w:cs="Arial"/>
          <w:lang w:val="it-IT"/>
        </w:rPr>
        <w:t xml:space="preserve">flusso d'aria </w:t>
      </w:r>
      <w:r w:rsidR="003E57AA" w:rsidRPr="00F34710">
        <w:rPr>
          <w:rFonts w:cs="Arial"/>
          <w:lang w:val="it-IT"/>
        </w:rPr>
        <w:t>per</w:t>
      </w:r>
      <w:r w:rsidR="00F66E38" w:rsidRPr="00F34710">
        <w:rPr>
          <w:rFonts w:cs="Arial"/>
          <w:lang w:val="it-IT"/>
        </w:rPr>
        <w:t xml:space="preserve"> </w:t>
      </w:r>
      <w:r w:rsidR="00AB1D5D" w:rsidRPr="00F34710">
        <w:rPr>
          <w:rFonts w:cs="Arial"/>
          <w:lang w:val="it-IT"/>
        </w:rPr>
        <w:t>increment</w:t>
      </w:r>
      <w:r w:rsidR="003E57AA" w:rsidRPr="00F34710">
        <w:rPr>
          <w:rFonts w:cs="Arial"/>
          <w:lang w:val="it-IT"/>
        </w:rPr>
        <w:t>are il coefficiente aerodinamico.</w:t>
      </w:r>
    </w:p>
    <w:p w14:paraId="59BC89B9" w14:textId="77777777" w:rsidR="00556FA7" w:rsidRPr="00F43E3F" w:rsidRDefault="00556FA7" w:rsidP="002B1227">
      <w:pPr>
        <w:rPr>
          <w:rFonts w:cs="Arial"/>
          <w:lang w:val="it-IT"/>
        </w:rPr>
      </w:pPr>
    </w:p>
    <w:p w14:paraId="5CC616A0" w14:textId="64E876CC" w:rsidR="002B1227" w:rsidRPr="003E57AA" w:rsidRDefault="00556FA7" w:rsidP="002B1227">
      <w:pPr>
        <w:rPr>
          <w:rFonts w:ascii="Times" w:eastAsia="Times New Roman" w:hAnsi="Times"/>
          <w:color w:val="000000" w:themeColor="text1"/>
          <w:lang w:val="it-IT" w:eastAsia="it-IT"/>
        </w:rPr>
      </w:pPr>
      <w:r w:rsidRPr="003E57AA">
        <w:rPr>
          <w:rFonts w:cs="Arial"/>
          <w:color w:val="000000" w:themeColor="text1"/>
          <w:lang w:val="it-IT"/>
        </w:rPr>
        <w:t xml:space="preserve">Il </w:t>
      </w:r>
      <w:r w:rsidR="003E57AA">
        <w:rPr>
          <w:rFonts w:cs="Arial"/>
          <w:color w:val="000000" w:themeColor="text1"/>
          <w:lang w:val="it-IT"/>
        </w:rPr>
        <w:t xml:space="preserve">frontale della nuova </w:t>
      </w:r>
      <w:r w:rsidRPr="003E57AA">
        <w:rPr>
          <w:rFonts w:cs="Arial"/>
          <w:color w:val="000000" w:themeColor="text1"/>
          <w:lang w:val="it-IT"/>
        </w:rPr>
        <w:t xml:space="preserve">Niro presenta l'ultima evoluzione della caratteristica Tiger Face di Kia, che si estende dal cofano al </w:t>
      </w:r>
      <w:r w:rsidR="00380EF7" w:rsidRPr="003E57AA">
        <w:rPr>
          <w:rFonts w:cs="Arial"/>
          <w:color w:val="000000" w:themeColor="text1"/>
          <w:lang w:val="it-IT"/>
        </w:rPr>
        <w:t>muscoloso</w:t>
      </w:r>
      <w:r w:rsidRPr="003E57AA">
        <w:rPr>
          <w:rFonts w:cs="Arial"/>
          <w:color w:val="000000" w:themeColor="text1"/>
          <w:lang w:val="it-IT"/>
        </w:rPr>
        <w:t xml:space="preserve"> parafango. </w:t>
      </w:r>
      <w:r w:rsidR="00D4441F" w:rsidRPr="003E57AA">
        <w:rPr>
          <w:rFonts w:eastAsia="Times New Roman" w:cs="Arial"/>
          <w:color w:val="000000" w:themeColor="text1"/>
          <w:sz w:val="21"/>
          <w:szCs w:val="21"/>
          <w:shd w:val="clear" w:color="auto" w:fill="FFFFFF"/>
          <w:lang w:val="it-IT" w:eastAsia="it-IT"/>
        </w:rPr>
        <w:t xml:space="preserve">Il </w:t>
      </w:r>
      <w:r w:rsidR="00D4441F" w:rsidRPr="003E57AA">
        <w:rPr>
          <w:rFonts w:eastAsia="Times New Roman" w:cs="Arial"/>
          <w:color w:val="000000" w:themeColor="text1"/>
          <w:shd w:val="clear" w:color="auto" w:fill="FFFFFF"/>
          <w:lang w:val="it-IT" w:eastAsia="it-IT"/>
        </w:rPr>
        <w:t>design contemporaneo del frontale è corredato dalle luci diurne a LED "heartbeat" che incrementano la sicurezza e</w:t>
      </w:r>
      <w:r w:rsidR="008B7A46" w:rsidRPr="003E57AA">
        <w:rPr>
          <w:rFonts w:eastAsia="Times New Roman" w:cs="Arial"/>
          <w:color w:val="000000" w:themeColor="text1"/>
          <w:shd w:val="clear" w:color="auto" w:fill="FFFFFF"/>
          <w:lang w:val="it-IT" w:eastAsia="it-IT"/>
        </w:rPr>
        <w:t xml:space="preserve"> al tempo stesso aumentano</w:t>
      </w:r>
      <w:r w:rsidR="00D4441F" w:rsidRPr="003E57AA">
        <w:rPr>
          <w:rFonts w:eastAsia="Times New Roman" w:cs="Arial"/>
          <w:color w:val="000000" w:themeColor="text1"/>
          <w:shd w:val="clear" w:color="auto" w:fill="FFFFFF"/>
          <w:lang w:val="it-IT" w:eastAsia="it-IT"/>
        </w:rPr>
        <w:t xml:space="preserve"> la riconoscibilità grazie alla firma luminosa </w:t>
      </w:r>
      <w:r w:rsidR="00F4083F" w:rsidRPr="003E57AA">
        <w:rPr>
          <w:rFonts w:cs="Arial"/>
          <w:color w:val="000000" w:themeColor="text1"/>
          <w:lang w:val="it-IT"/>
        </w:rPr>
        <w:t xml:space="preserve">mentre </w:t>
      </w:r>
      <w:r w:rsidR="00AB1D5D">
        <w:rPr>
          <w:rFonts w:cs="Arial"/>
          <w:color w:val="000000" w:themeColor="text1"/>
          <w:lang w:val="it-IT"/>
        </w:rPr>
        <w:t>un’</w:t>
      </w:r>
      <w:r w:rsidR="003E57AA">
        <w:rPr>
          <w:rFonts w:cs="Arial"/>
          <w:color w:val="000000" w:themeColor="text1"/>
          <w:lang w:val="it-IT"/>
        </w:rPr>
        <w:t>esclusiva</w:t>
      </w:r>
      <w:r w:rsidRPr="003E57AA">
        <w:rPr>
          <w:rFonts w:cs="Arial"/>
          <w:color w:val="000000" w:themeColor="text1"/>
          <w:lang w:val="it-IT"/>
        </w:rPr>
        <w:t xml:space="preserve"> </w:t>
      </w:r>
      <w:r w:rsidR="00F34710">
        <w:rPr>
          <w:rFonts w:cs="Arial"/>
          <w:color w:val="000000" w:themeColor="text1"/>
          <w:lang w:val="it-IT"/>
        </w:rPr>
        <w:t>slitta</w:t>
      </w:r>
      <w:r w:rsidRPr="003E57AA">
        <w:rPr>
          <w:rFonts w:cs="Arial"/>
          <w:color w:val="000000" w:themeColor="text1"/>
          <w:lang w:val="it-IT"/>
        </w:rPr>
        <w:t xml:space="preserve"> para</w:t>
      </w:r>
      <w:r w:rsidR="00F4083F" w:rsidRPr="003E57AA">
        <w:rPr>
          <w:rFonts w:cs="Arial"/>
          <w:color w:val="000000" w:themeColor="text1"/>
          <w:lang w:val="it-IT"/>
        </w:rPr>
        <w:t>coppa e il</w:t>
      </w:r>
      <w:r w:rsidRPr="003E57AA">
        <w:rPr>
          <w:rFonts w:cs="Arial"/>
          <w:color w:val="000000" w:themeColor="text1"/>
          <w:lang w:val="it-IT"/>
        </w:rPr>
        <w:t xml:space="preserve"> rivestimento</w:t>
      </w:r>
      <w:r w:rsidR="00F4083F" w:rsidRPr="003E57AA">
        <w:rPr>
          <w:rFonts w:cs="Arial"/>
          <w:color w:val="000000" w:themeColor="text1"/>
          <w:lang w:val="it-IT"/>
        </w:rPr>
        <w:t xml:space="preserve"> specifico</w:t>
      </w:r>
      <w:r w:rsidRPr="003E57AA">
        <w:rPr>
          <w:rFonts w:cs="Arial"/>
          <w:color w:val="000000" w:themeColor="text1"/>
          <w:lang w:val="it-IT"/>
        </w:rPr>
        <w:t xml:space="preserve"> servono a</w:t>
      </w:r>
      <w:r w:rsidR="00F4083F" w:rsidRPr="003E57AA">
        <w:rPr>
          <w:rFonts w:cs="Arial"/>
          <w:color w:val="000000" w:themeColor="text1"/>
          <w:lang w:val="it-IT"/>
        </w:rPr>
        <w:t>d accrescere la sensazione di robustezza del veicolo</w:t>
      </w:r>
      <w:r w:rsidRPr="003E57AA">
        <w:rPr>
          <w:rFonts w:cs="Arial"/>
          <w:color w:val="000000" w:themeColor="text1"/>
          <w:lang w:val="it-IT"/>
        </w:rPr>
        <w:t>.</w:t>
      </w:r>
    </w:p>
    <w:p w14:paraId="7D9A72D5" w14:textId="77777777" w:rsidR="00556FA7" w:rsidRPr="00F43E3F" w:rsidRDefault="00556FA7" w:rsidP="002B1227">
      <w:pPr>
        <w:rPr>
          <w:rFonts w:cs="Arial"/>
          <w:lang w:val="it-IT"/>
        </w:rPr>
      </w:pPr>
    </w:p>
    <w:p w14:paraId="4B2C7CF0" w14:textId="1E482DCF" w:rsidR="00D4441F" w:rsidRPr="00D4441F" w:rsidRDefault="00556FA7" w:rsidP="00D4441F">
      <w:pPr>
        <w:rPr>
          <w:rFonts w:ascii="Times" w:eastAsia="Times New Roman" w:hAnsi="Times"/>
          <w:lang w:val="it-IT" w:eastAsia="it-IT"/>
        </w:rPr>
      </w:pPr>
      <w:r w:rsidRPr="00D4441F">
        <w:rPr>
          <w:rFonts w:cs="Arial"/>
          <w:lang w:val="it-IT"/>
        </w:rPr>
        <w:t>Il profilo laterale combin</w:t>
      </w:r>
      <w:r w:rsidR="00AB1D5D">
        <w:rPr>
          <w:rFonts w:cs="Arial"/>
          <w:lang w:val="it-IT"/>
        </w:rPr>
        <w:t>a linee pulite con il personale</w:t>
      </w:r>
      <w:r w:rsidRPr="00D4441F">
        <w:rPr>
          <w:rFonts w:cs="Arial"/>
          <w:lang w:val="it-IT"/>
        </w:rPr>
        <w:t xml:space="preserve"> </w:t>
      </w:r>
      <w:r w:rsidR="00D4441F" w:rsidRPr="00D4441F">
        <w:rPr>
          <w:rFonts w:cs="Arial"/>
          <w:lang w:val="it-IT"/>
        </w:rPr>
        <w:t>montante</w:t>
      </w:r>
      <w:r w:rsidRPr="00D4441F">
        <w:rPr>
          <w:rFonts w:cs="Arial"/>
          <w:lang w:val="it-IT"/>
        </w:rPr>
        <w:t xml:space="preserve"> C </w:t>
      </w:r>
      <w:r w:rsidR="00A41639">
        <w:rPr>
          <w:rFonts w:cs="Arial"/>
          <w:lang w:val="it-IT"/>
        </w:rPr>
        <w:t>dalla</w:t>
      </w:r>
      <w:r w:rsidRPr="00D4441F">
        <w:rPr>
          <w:rFonts w:cs="Arial"/>
          <w:lang w:val="it-IT"/>
        </w:rPr>
        <w:t xml:space="preserve"> forma altament</w:t>
      </w:r>
      <w:r w:rsidR="00A41639">
        <w:rPr>
          <w:rFonts w:cs="Arial"/>
          <w:lang w:val="it-IT"/>
        </w:rPr>
        <w:t>e distintiva che svolge anche un</w:t>
      </w:r>
      <w:r w:rsidRPr="00D4441F">
        <w:rPr>
          <w:rFonts w:cs="Arial"/>
          <w:lang w:val="it-IT"/>
        </w:rPr>
        <w:t>'importante funzione aerodinamica in</w:t>
      </w:r>
      <w:r w:rsidR="00A41639">
        <w:rPr>
          <w:rFonts w:cs="Arial"/>
          <w:lang w:val="it-IT"/>
        </w:rPr>
        <w:t xml:space="preserve"> quanto aiuta il flusso d'aria a scorrere meglio</w:t>
      </w:r>
      <w:r w:rsidR="00E45801">
        <w:rPr>
          <w:rFonts w:cs="Arial"/>
          <w:lang w:val="it-IT"/>
        </w:rPr>
        <w:t>, contribuendo ad incrementare</w:t>
      </w:r>
      <w:r w:rsidRPr="00D4441F">
        <w:rPr>
          <w:rFonts w:cs="Arial"/>
          <w:lang w:val="it-IT"/>
        </w:rPr>
        <w:t xml:space="preserve"> i livelli di efficienza complessivi</w:t>
      </w:r>
      <w:r w:rsidR="00E45801">
        <w:rPr>
          <w:rFonts w:cs="Arial"/>
          <w:lang w:val="it-IT"/>
        </w:rPr>
        <w:t xml:space="preserve"> del veicolo</w:t>
      </w:r>
      <w:r w:rsidRPr="00D4441F">
        <w:rPr>
          <w:rFonts w:cs="Arial"/>
          <w:lang w:val="it-IT"/>
        </w:rPr>
        <w:t xml:space="preserve">. Queste </w:t>
      </w:r>
      <w:r w:rsidR="00F4083F" w:rsidRPr="00D4441F">
        <w:rPr>
          <w:rFonts w:cs="Arial"/>
          <w:lang w:val="it-IT"/>
        </w:rPr>
        <w:t>soluzioni</w:t>
      </w:r>
      <w:r w:rsidRPr="00D4441F">
        <w:rPr>
          <w:rFonts w:cs="Arial"/>
          <w:lang w:val="it-IT"/>
        </w:rPr>
        <w:t xml:space="preserve"> hanno consentito alla nuovissima Niro di raggiungere un coefficient</w:t>
      </w:r>
      <w:r w:rsidR="00F4083F" w:rsidRPr="00D4441F">
        <w:rPr>
          <w:rFonts w:cs="Arial"/>
          <w:lang w:val="it-IT"/>
        </w:rPr>
        <w:t>e di resistenza aerodinamica (Cd</w:t>
      </w:r>
      <w:r w:rsidRPr="00D4441F">
        <w:rPr>
          <w:rFonts w:cs="Arial"/>
          <w:lang w:val="it-IT"/>
        </w:rPr>
        <w:t>) di</w:t>
      </w:r>
      <w:r w:rsidR="00D4441F" w:rsidRPr="00D4441F">
        <w:rPr>
          <w:rFonts w:cs="Arial"/>
          <w:lang w:val="it-IT"/>
        </w:rPr>
        <w:t xml:space="preserve"> 0,29. L'incontro dei montanti</w:t>
      </w:r>
      <w:r w:rsidRPr="00D4441F">
        <w:rPr>
          <w:rFonts w:cs="Arial"/>
          <w:lang w:val="it-IT"/>
        </w:rPr>
        <w:t xml:space="preserve"> C c</w:t>
      </w:r>
      <w:r w:rsidR="00D4441F" w:rsidRPr="00D4441F">
        <w:rPr>
          <w:rFonts w:cs="Arial"/>
          <w:lang w:val="it-IT"/>
        </w:rPr>
        <w:t xml:space="preserve">on i fanali </w:t>
      </w:r>
      <w:r w:rsidR="00D4441F" w:rsidRPr="00D4441F">
        <w:rPr>
          <w:rFonts w:cs="Arial"/>
          <w:lang w:val="it-IT"/>
        </w:rPr>
        <w:lastRenderedPageBreak/>
        <w:t xml:space="preserve">posteriori a LED </w:t>
      </w:r>
      <w:r w:rsidR="008B7A46">
        <w:rPr>
          <w:rFonts w:eastAsia="Times New Roman" w:cs="Arial"/>
          <w:color w:val="000000"/>
          <w:shd w:val="clear" w:color="auto" w:fill="FFFFFF"/>
          <w:lang w:val="it-IT" w:eastAsia="it-IT"/>
        </w:rPr>
        <w:t>contribuisce</w:t>
      </w:r>
      <w:r w:rsidR="00D4441F" w:rsidRPr="00D4441F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a fornire una percezi</w:t>
      </w:r>
      <w:r w:rsidR="00A41639">
        <w:rPr>
          <w:rFonts w:eastAsia="Times New Roman" w:cs="Arial"/>
          <w:color w:val="000000"/>
          <w:shd w:val="clear" w:color="auto" w:fill="FFFFFF"/>
          <w:lang w:val="it-IT" w:eastAsia="it-IT"/>
        </w:rPr>
        <w:t>one di sportività e solidità per</w:t>
      </w:r>
      <w:r w:rsidR="00D4441F" w:rsidRPr="00D4441F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una grande stabilità sulla strada. </w:t>
      </w:r>
    </w:p>
    <w:p w14:paraId="727276D1" w14:textId="49672928" w:rsidR="002B1227" w:rsidRPr="00EB6ABF" w:rsidRDefault="002B1227" w:rsidP="002B1227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br/>
      </w:r>
      <w:r w:rsidR="00556FA7" w:rsidRPr="00EB6ABF">
        <w:rPr>
          <w:rFonts w:cs="Arial"/>
          <w:lang w:val="it-IT"/>
        </w:rPr>
        <w:t>Nella parte</w:t>
      </w:r>
      <w:r w:rsidR="00AB1D5D">
        <w:rPr>
          <w:rFonts w:cs="Arial"/>
          <w:lang w:val="it-IT"/>
        </w:rPr>
        <w:t xml:space="preserve"> posteriore, i fanali</w:t>
      </w:r>
      <w:r w:rsidR="00556FA7" w:rsidRPr="00EB6ABF">
        <w:rPr>
          <w:rFonts w:cs="Arial"/>
          <w:lang w:val="it-IT"/>
        </w:rPr>
        <w:t xml:space="preserve"> a LED verti</w:t>
      </w:r>
      <w:r w:rsidR="008B7A46" w:rsidRPr="00EB6ABF">
        <w:rPr>
          <w:rFonts w:cs="Arial"/>
          <w:lang w:val="it-IT"/>
        </w:rPr>
        <w:t>cali si affiancano a linee</w:t>
      </w:r>
      <w:r w:rsidR="00556FA7" w:rsidRPr="00EB6ABF">
        <w:rPr>
          <w:rFonts w:cs="Arial"/>
          <w:lang w:val="it-IT"/>
        </w:rPr>
        <w:t xml:space="preserve"> superficiali semplici per una combinazione di stile </w:t>
      </w:r>
      <w:r w:rsidR="00F4083F" w:rsidRPr="00EB6ABF">
        <w:rPr>
          <w:rFonts w:cs="Arial"/>
          <w:lang w:val="it-IT"/>
        </w:rPr>
        <w:t>deciso e aerodinamico.</w:t>
      </w:r>
      <w:r w:rsidRPr="00EB6ABF">
        <w:rPr>
          <w:rFonts w:cs="Arial"/>
          <w:lang w:val="it-IT"/>
        </w:rPr>
        <w:br/>
      </w:r>
    </w:p>
    <w:p w14:paraId="2E36584A" w14:textId="6B79450A" w:rsidR="007353C3" w:rsidRPr="00BF3A59" w:rsidRDefault="00556FA7" w:rsidP="007353C3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La seconda generazione </w:t>
      </w:r>
      <w:r w:rsidR="008B7A46">
        <w:rPr>
          <w:rFonts w:cs="Arial"/>
          <w:lang w:val="it-IT"/>
        </w:rPr>
        <w:t xml:space="preserve">di Kia </w:t>
      </w:r>
      <w:r w:rsidRPr="00F43E3F">
        <w:rPr>
          <w:rFonts w:cs="Arial"/>
          <w:lang w:val="it-IT"/>
        </w:rPr>
        <w:t xml:space="preserve">Niro offre una scelta di nove colori esterni. </w:t>
      </w:r>
      <w:r w:rsidRPr="00BA3E61">
        <w:rPr>
          <w:rFonts w:cs="Arial"/>
        </w:rPr>
        <w:t>Oltre al nuovo Cityscape Green, i clienti possono scegliere tra</w:t>
      </w:r>
      <w:r w:rsidR="00BA3E61" w:rsidRPr="00BA3E61">
        <w:rPr>
          <w:rFonts w:cs="Arial"/>
        </w:rPr>
        <w:t xml:space="preserve"> </w:t>
      </w:r>
      <w:r w:rsidR="00BA3E61" w:rsidRPr="00F65D5A">
        <w:rPr>
          <w:rFonts w:cs="Arial"/>
          <w:color w:val="000000" w:themeColor="text1"/>
        </w:rPr>
        <w:t>Clear White</w:t>
      </w:r>
      <w:r w:rsidR="00BA3E61" w:rsidRPr="00BA3E61">
        <w:rPr>
          <w:rFonts w:cs="Arial"/>
        </w:rPr>
        <w:t>,</w:t>
      </w:r>
      <w:r w:rsidRPr="00BA3E61">
        <w:rPr>
          <w:rFonts w:cs="Arial"/>
        </w:rPr>
        <w:t xml:space="preserve"> Snow White Pearl, Aurora </w:t>
      </w:r>
      <w:r w:rsidRPr="00BF3A59">
        <w:rPr>
          <w:rFonts w:cs="Arial"/>
        </w:rPr>
        <w:t>Black Pearl, Mineral Blue, Interstella</w:t>
      </w:r>
      <w:r w:rsidR="00BA3E61" w:rsidRPr="00BF3A59">
        <w:rPr>
          <w:rFonts w:cs="Arial"/>
          <w:color w:val="000000" w:themeColor="text1"/>
        </w:rPr>
        <w:t>r</w:t>
      </w:r>
      <w:r w:rsidRPr="00BF3A59">
        <w:rPr>
          <w:rFonts w:cs="Arial"/>
        </w:rPr>
        <w:t xml:space="preserve"> Grey, Orange Delight, Runway Red e Steel Grey. </w:t>
      </w:r>
      <w:r w:rsidRPr="00BF3A59">
        <w:rPr>
          <w:rFonts w:cs="Arial"/>
          <w:lang w:val="it-IT"/>
        </w:rPr>
        <w:t xml:space="preserve">Per la prima volta, Niro offre </w:t>
      </w:r>
      <w:r w:rsidR="00AB1D5D" w:rsidRPr="00BF3A59">
        <w:rPr>
          <w:rFonts w:cs="Arial"/>
          <w:lang w:val="it-IT"/>
        </w:rPr>
        <w:t>un’</w:t>
      </w:r>
      <w:r w:rsidRPr="00BF3A59">
        <w:rPr>
          <w:rFonts w:cs="Arial"/>
          <w:lang w:val="it-IT"/>
        </w:rPr>
        <w:t>ulteriore possibilità di personalizzazione con una scelta di sei co</w:t>
      </w:r>
      <w:r w:rsidR="00572288" w:rsidRPr="00BF3A59">
        <w:rPr>
          <w:rFonts w:cs="Arial"/>
          <w:lang w:val="it-IT"/>
        </w:rPr>
        <w:t>lori contrastanti per i montanti</w:t>
      </w:r>
      <w:r w:rsidR="005B3E53" w:rsidRPr="00BF3A59">
        <w:rPr>
          <w:rFonts w:cs="Arial"/>
          <w:lang w:val="it-IT"/>
        </w:rPr>
        <w:t xml:space="preserve"> C </w:t>
      </w:r>
      <w:r w:rsidRPr="00BF3A59">
        <w:rPr>
          <w:rFonts w:cs="Arial"/>
          <w:lang w:val="it-IT"/>
        </w:rPr>
        <w:t>e fino a tre diverse finiture per il rivestim</w:t>
      </w:r>
      <w:r w:rsidR="008B7A46" w:rsidRPr="00BF3A59">
        <w:rPr>
          <w:rFonts w:cs="Arial"/>
          <w:lang w:val="it-IT"/>
        </w:rPr>
        <w:t>ento</w:t>
      </w:r>
      <w:r w:rsidR="005B3E53" w:rsidRPr="00BF3A59">
        <w:rPr>
          <w:rFonts w:cs="Arial"/>
          <w:lang w:val="it-IT"/>
        </w:rPr>
        <w:t xml:space="preserve"> (dettagli su colori e finiture del montante saranno comunicate al momento della commercializzazione sui differenti mercati)</w:t>
      </w:r>
      <w:r w:rsidR="005001DE" w:rsidRPr="00BF3A59">
        <w:rPr>
          <w:rFonts w:cs="Arial"/>
          <w:lang w:val="it-IT"/>
        </w:rPr>
        <w:t>.</w:t>
      </w:r>
    </w:p>
    <w:p w14:paraId="2F8E8B93" w14:textId="22DDB35A" w:rsidR="00CB21CD" w:rsidRPr="00BF3A59" w:rsidRDefault="00CB21CD" w:rsidP="007F4335">
      <w:pPr>
        <w:rPr>
          <w:rFonts w:cs="Arial"/>
          <w:lang w:val="it-IT"/>
        </w:rPr>
      </w:pPr>
    </w:p>
    <w:p w14:paraId="7540F504" w14:textId="77777777" w:rsidR="00556FA7" w:rsidRPr="00BF3A59" w:rsidRDefault="00556FA7" w:rsidP="007F4335">
      <w:pPr>
        <w:rPr>
          <w:rFonts w:cs="Arial"/>
          <w:lang w:val="it-IT"/>
        </w:rPr>
      </w:pPr>
    </w:p>
    <w:p w14:paraId="03CBCC07" w14:textId="77777777" w:rsidR="00252F2E" w:rsidRPr="00BF3A59" w:rsidRDefault="00252F2E" w:rsidP="009653B7">
      <w:pPr>
        <w:rPr>
          <w:rFonts w:cs="Arial"/>
          <w:b/>
          <w:sz w:val="30"/>
          <w:lang w:val="it-IT" w:eastAsia="ko-KR"/>
        </w:rPr>
      </w:pPr>
      <w:r w:rsidRPr="00BF3A59">
        <w:rPr>
          <w:rFonts w:cs="Arial"/>
          <w:b/>
          <w:sz w:val="30"/>
          <w:lang w:val="it-IT" w:eastAsia="ko-KR"/>
        </w:rPr>
        <w:t>Interni spaziosi e accoglienti</w:t>
      </w:r>
    </w:p>
    <w:p w14:paraId="62DFA94F" w14:textId="5D73C728" w:rsidR="00252F2E" w:rsidRPr="008322D5" w:rsidRDefault="00252F2E" w:rsidP="00556FA7">
      <w:pPr>
        <w:rPr>
          <w:rFonts w:cs="Arial"/>
          <w:b/>
          <w:bCs/>
          <w:lang w:val="it-IT"/>
        </w:rPr>
      </w:pPr>
      <w:r w:rsidRPr="00BF3A59">
        <w:rPr>
          <w:rFonts w:cs="Arial"/>
          <w:b/>
          <w:bCs/>
          <w:lang w:val="it-IT"/>
        </w:rPr>
        <w:t>Abitacolo innovativo</w:t>
      </w:r>
      <w:r w:rsidR="008B7A46" w:rsidRPr="00BF3A59">
        <w:rPr>
          <w:rFonts w:cs="Arial"/>
          <w:b/>
          <w:bCs/>
          <w:lang w:val="it-IT"/>
        </w:rPr>
        <w:t xml:space="preserve"> e minimalista</w:t>
      </w:r>
      <w:r w:rsidRPr="00BF3A59">
        <w:rPr>
          <w:rFonts w:cs="Arial"/>
          <w:b/>
          <w:bCs/>
          <w:lang w:val="it-IT"/>
        </w:rPr>
        <w:t xml:space="preserve"> per</w:t>
      </w:r>
      <w:r w:rsidRPr="008322D5">
        <w:rPr>
          <w:rFonts w:cs="Arial"/>
          <w:b/>
          <w:bCs/>
          <w:lang w:val="it-IT"/>
        </w:rPr>
        <w:t xml:space="preserve"> un'esperienza utente ottimale</w:t>
      </w:r>
    </w:p>
    <w:p w14:paraId="50327F77" w14:textId="545E68C3" w:rsidR="00556FA7" w:rsidRPr="008322D5" w:rsidRDefault="00EB6ABF" w:rsidP="00556FA7">
      <w:pPr>
        <w:rPr>
          <w:rFonts w:cs="Arial"/>
          <w:lang w:val="it-IT"/>
        </w:rPr>
      </w:pPr>
      <w:r>
        <w:rPr>
          <w:rFonts w:cs="Arial"/>
          <w:lang w:val="it-IT"/>
        </w:rPr>
        <w:t>La nuovissima</w:t>
      </w:r>
      <w:r w:rsidR="00556FA7" w:rsidRPr="008322D5">
        <w:rPr>
          <w:rFonts w:cs="Arial"/>
          <w:lang w:val="it-IT"/>
        </w:rPr>
        <w:t xml:space="preserve"> Niro presenta interni progettati per </w:t>
      </w:r>
      <w:r w:rsidR="00B80378" w:rsidRPr="008322D5">
        <w:rPr>
          <w:rFonts w:cs="Arial"/>
          <w:lang w:val="it-IT"/>
        </w:rPr>
        <w:t>catturare</w:t>
      </w:r>
      <w:r w:rsidR="00556FA7" w:rsidRPr="008322D5">
        <w:rPr>
          <w:rFonts w:cs="Arial"/>
          <w:lang w:val="it-IT"/>
        </w:rPr>
        <w:t xml:space="preserve"> i sensi, con materiali di prima qualità e superfici </w:t>
      </w:r>
      <w:r w:rsidR="00BC442C" w:rsidRPr="008322D5">
        <w:rPr>
          <w:rFonts w:cs="Arial"/>
          <w:lang w:val="it-IT"/>
        </w:rPr>
        <w:t>piacevoli, strutturate e combinate tra loro a</w:t>
      </w:r>
      <w:r w:rsidR="00B80378" w:rsidRPr="008322D5">
        <w:rPr>
          <w:rFonts w:cs="Arial"/>
          <w:lang w:val="it-IT"/>
        </w:rPr>
        <w:t>l fine di</w:t>
      </w:r>
      <w:r w:rsidR="00556FA7" w:rsidRPr="008322D5">
        <w:rPr>
          <w:rFonts w:cs="Arial"/>
          <w:lang w:val="it-IT"/>
        </w:rPr>
        <w:t xml:space="preserve"> creare un'atmosfera d'avanguardia.</w:t>
      </w:r>
    </w:p>
    <w:p w14:paraId="3C50E148" w14:textId="77777777" w:rsidR="00556FA7" w:rsidRPr="008322D5" w:rsidRDefault="00556FA7" w:rsidP="00556FA7">
      <w:pPr>
        <w:rPr>
          <w:rFonts w:cs="Arial"/>
          <w:lang w:val="it-IT"/>
        </w:rPr>
      </w:pPr>
    </w:p>
    <w:p w14:paraId="05DF53F6" w14:textId="3E63A4AE" w:rsidR="00556FA7" w:rsidRPr="008322D5" w:rsidRDefault="00556FA7" w:rsidP="00556FA7">
      <w:pPr>
        <w:rPr>
          <w:rFonts w:cs="Arial"/>
          <w:lang w:val="it-IT"/>
        </w:rPr>
      </w:pPr>
      <w:r w:rsidRPr="008322D5">
        <w:rPr>
          <w:rFonts w:cs="Arial"/>
          <w:lang w:val="it-IT"/>
        </w:rPr>
        <w:t xml:space="preserve">Il cruscotto decentrato si </w:t>
      </w:r>
      <w:r w:rsidR="00B80378" w:rsidRPr="008322D5">
        <w:rPr>
          <w:rFonts w:cs="Arial"/>
          <w:lang w:val="it-IT"/>
        </w:rPr>
        <w:t>modella</w:t>
      </w:r>
      <w:r w:rsidR="00BC442C" w:rsidRPr="008322D5">
        <w:rPr>
          <w:rFonts w:cs="Arial"/>
          <w:lang w:val="it-IT"/>
        </w:rPr>
        <w:t xml:space="preserve"> attorno ai passeggeri</w:t>
      </w:r>
      <w:r w:rsidRPr="008322D5">
        <w:rPr>
          <w:rFonts w:cs="Arial"/>
          <w:lang w:val="it-IT"/>
        </w:rPr>
        <w:t xml:space="preserve"> anteriori, con linee orizzontali e diagonali opposte</w:t>
      </w:r>
      <w:r w:rsidR="00B80378" w:rsidRPr="008322D5">
        <w:rPr>
          <w:rFonts w:cs="Arial"/>
          <w:lang w:val="it-IT"/>
        </w:rPr>
        <w:t xml:space="preserve"> che p</w:t>
      </w:r>
      <w:r w:rsidR="00BC442C" w:rsidRPr="008322D5">
        <w:rPr>
          <w:rFonts w:cs="Arial"/>
          <w:lang w:val="it-IT"/>
        </w:rPr>
        <w:t>ortano a un'estetica rassicura</w:t>
      </w:r>
      <w:r w:rsidR="00B80378" w:rsidRPr="008322D5">
        <w:rPr>
          <w:rFonts w:cs="Arial"/>
          <w:lang w:val="it-IT"/>
        </w:rPr>
        <w:t>nte</w:t>
      </w:r>
      <w:r w:rsidR="00BC442C" w:rsidRPr="008322D5">
        <w:rPr>
          <w:rFonts w:cs="Arial"/>
          <w:lang w:val="it-IT"/>
        </w:rPr>
        <w:t xml:space="preserve"> ma innovativa</w:t>
      </w:r>
      <w:r w:rsidRPr="008322D5">
        <w:rPr>
          <w:rFonts w:cs="Arial"/>
          <w:lang w:val="it-IT"/>
        </w:rPr>
        <w:t>. L'illuminazione d'atmosfera, disponibile in non meno di 74 combinazion</w:t>
      </w:r>
      <w:r w:rsidR="00BC442C" w:rsidRPr="008322D5">
        <w:rPr>
          <w:rFonts w:cs="Arial"/>
          <w:lang w:val="it-IT"/>
        </w:rPr>
        <w:t>i di colori, aumenta la sensazione di</w:t>
      </w:r>
      <w:r w:rsidRPr="008322D5">
        <w:rPr>
          <w:rFonts w:cs="Arial"/>
          <w:lang w:val="it-IT"/>
        </w:rPr>
        <w:t xml:space="preserve"> un ambiente caldo e sereno. I clienti possono personalizzare ulteriormente gli interni sceglie</w:t>
      </w:r>
      <w:r w:rsidR="00314A18" w:rsidRPr="008322D5">
        <w:rPr>
          <w:rFonts w:cs="Arial"/>
          <w:lang w:val="it-IT"/>
        </w:rPr>
        <w:t>ndo tra i colori</w:t>
      </w:r>
      <w:r w:rsidRPr="008322D5">
        <w:rPr>
          <w:rFonts w:cs="Arial"/>
          <w:lang w:val="it-IT"/>
        </w:rPr>
        <w:t>: Charcoal, Medium Grey, Petrol e Light Warm Grey</w:t>
      </w:r>
      <w:r w:rsidR="005001DE">
        <w:rPr>
          <w:rFonts w:cs="Arial"/>
          <w:lang w:val="it-IT"/>
        </w:rPr>
        <w:t>.</w:t>
      </w:r>
    </w:p>
    <w:p w14:paraId="63A4BECF" w14:textId="77777777" w:rsidR="00556FA7" w:rsidRPr="00F65D5A" w:rsidRDefault="00556FA7" w:rsidP="00556FA7">
      <w:pPr>
        <w:rPr>
          <w:rFonts w:cs="Arial"/>
          <w:color w:val="000000" w:themeColor="text1"/>
          <w:lang w:val="it-IT"/>
        </w:rPr>
      </w:pPr>
    </w:p>
    <w:p w14:paraId="296E7160" w14:textId="37EA2089" w:rsidR="00276432" w:rsidRPr="008322D5" w:rsidRDefault="00556FA7" w:rsidP="00556FA7">
      <w:pPr>
        <w:rPr>
          <w:rFonts w:cs="Arial"/>
          <w:lang w:val="it-IT"/>
        </w:rPr>
      </w:pPr>
      <w:r w:rsidRPr="00E808ED">
        <w:rPr>
          <w:rFonts w:cs="Arial"/>
          <w:color w:val="000000" w:themeColor="text1"/>
          <w:lang w:val="it-IT"/>
        </w:rPr>
        <w:t>Posizionat</w:t>
      </w:r>
      <w:r w:rsidR="007353C3" w:rsidRPr="00E808ED">
        <w:rPr>
          <w:rFonts w:cs="Arial"/>
          <w:color w:val="000000" w:themeColor="text1"/>
          <w:lang w:val="it-IT"/>
        </w:rPr>
        <w:t>i</w:t>
      </w:r>
      <w:r w:rsidRPr="00E808ED">
        <w:rPr>
          <w:rFonts w:cs="Arial"/>
          <w:color w:val="000000" w:themeColor="text1"/>
          <w:lang w:val="it-IT"/>
        </w:rPr>
        <w:t xml:space="preserve"> tr</w:t>
      </w:r>
      <w:r w:rsidR="00D312A4">
        <w:rPr>
          <w:rFonts w:cs="Arial"/>
          <w:color w:val="000000" w:themeColor="text1"/>
          <w:lang w:val="it-IT"/>
        </w:rPr>
        <w:t xml:space="preserve">a le linee diagonali, </w:t>
      </w:r>
      <w:r w:rsidR="00314A18" w:rsidRPr="00E808ED">
        <w:rPr>
          <w:rFonts w:cs="Arial"/>
          <w:color w:val="000000" w:themeColor="text1"/>
          <w:lang w:val="it-IT"/>
        </w:rPr>
        <w:t xml:space="preserve">i </w:t>
      </w:r>
      <w:r w:rsidR="007353C3" w:rsidRPr="00E808ED">
        <w:rPr>
          <w:rFonts w:cs="Arial"/>
          <w:color w:val="000000" w:themeColor="text1"/>
          <w:lang w:val="it-IT"/>
        </w:rPr>
        <w:t>due display digitali</w:t>
      </w:r>
      <w:r w:rsidRPr="00E808ED">
        <w:rPr>
          <w:rFonts w:cs="Arial"/>
          <w:color w:val="000000" w:themeColor="text1"/>
          <w:lang w:val="it-IT"/>
        </w:rPr>
        <w:t xml:space="preserve"> ad alta definizio</w:t>
      </w:r>
      <w:r w:rsidR="00314A18" w:rsidRPr="00E808ED">
        <w:rPr>
          <w:rFonts w:cs="Arial"/>
          <w:color w:val="000000" w:themeColor="text1"/>
          <w:lang w:val="it-IT"/>
        </w:rPr>
        <w:t xml:space="preserve">ne da 10,25 pollici </w:t>
      </w:r>
      <w:r w:rsidR="00D312A4">
        <w:rPr>
          <w:rFonts w:cs="Arial"/>
          <w:color w:val="000000" w:themeColor="text1"/>
          <w:lang w:val="it-IT"/>
        </w:rPr>
        <w:t xml:space="preserve">sono </w:t>
      </w:r>
      <w:r w:rsidR="00A6453A" w:rsidRPr="00E808ED">
        <w:rPr>
          <w:rFonts w:cs="Arial"/>
          <w:color w:val="000000" w:themeColor="text1"/>
          <w:lang w:val="it-IT"/>
        </w:rPr>
        <w:t xml:space="preserve">integrati in un'unica soluzione: il primo funge da </w:t>
      </w:r>
      <w:r w:rsidRPr="00E808ED">
        <w:rPr>
          <w:rFonts w:cs="Arial"/>
          <w:color w:val="000000" w:themeColor="text1"/>
          <w:lang w:val="it-IT"/>
        </w:rPr>
        <w:t xml:space="preserve">quadro strumenti </w:t>
      </w:r>
      <w:r w:rsidR="00A6453A" w:rsidRPr="00E808ED">
        <w:rPr>
          <w:rFonts w:cs="Arial"/>
          <w:color w:val="000000" w:themeColor="text1"/>
          <w:lang w:val="it-IT"/>
        </w:rPr>
        <w:t xml:space="preserve">mentre il secondo svolge </w:t>
      </w:r>
      <w:r w:rsidRPr="008322D5">
        <w:rPr>
          <w:rFonts w:cs="Arial"/>
          <w:lang w:val="it-IT"/>
        </w:rPr>
        <w:t xml:space="preserve">le funzioni di infotainment. Il sistema è stato progettato per essere facile da usare con una grafica nitida e un layout altamente intuitivo, consentendo agli utenti di </w:t>
      </w:r>
      <w:r w:rsidR="00BC442C" w:rsidRPr="008322D5">
        <w:rPr>
          <w:rFonts w:cs="Arial"/>
          <w:lang w:val="it-IT"/>
        </w:rPr>
        <w:t xml:space="preserve">accedere, personalizzare </w:t>
      </w:r>
      <w:r w:rsidRPr="008322D5">
        <w:rPr>
          <w:rFonts w:cs="Arial"/>
          <w:lang w:val="it-IT"/>
        </w:rPr>
        <w:t>e</w:t>
      </w:r>
      <w:r w:rsidR="00BC442C" w:rsidRPr="008322D5">
        <w:rPr>
          <w:rFonts w:cs="Arial"/>
          <w:lang w:val="it-IT"/>
        </w:rPr>
        <w:t>d</w:t>
      </w:r>
      <w:r w:rsidRPr="008322D5">
        <w:rPr>
          <w:rFonts w:cs="Arial"/>
          <w:lang w:val="it-IT"/>
        </w:rPr>
        <w:t xml:space="preserve"> utilizzare le </w:t>
      </w:r>
      <w:r w:rsidR="00BC442C" w:rsidRPr="008322D5">
        <w:rPr>
          <w:rFonts w:cs="Arial"/>
          <w:lang w:val="it-IT"/>
        </w:rPr>
        <w:t xml:space="preserve">diverse </w:t>
      </w:r>
      <w:r w:rsidRPr="008322D5">
        <w:rPr>
          <w:rFonts w:cs="Arial"/>
          <w:lang w:val="it-IT"/>
        </w:rPr>
        <w:t>funzionalità di connetti</w:t>
      </w:r>
      <w:r w:rsidR="00BC442C" w:rsidRPr="008322D5">
        <w:rPr>
          <w:rFonts w:cs="Arial"/>
          <w:lang w:val="it-IT"/>
        </w:rPr>
        <w:t>vità</w:t>
      </w:r>
      <w:r w:rsidRPr="008322D5">
        <w:rPr>
          <w:rFonts w:cs="Arial"/>
          <w:lang w:val="it-IT"/>
        </w:rPr>
        <w:t xml:space="preserve"> con facilità e sicurezza.</w:t>
      </w:r>
    </w:p>
    <w:p w14:paraId="1F9FD54D" w14:textId="77777777" w:rsidR="00556FA7" w:rsidRPr="008322D5" w:rsidRDefault="00556FA7" w:rsidP="00556FA7">
      <w:pPr>
        <w:rPr>
          <w:rFonts w:cs="Arial"/>
          <w:lang w:val="it-IT"/>
        </w:rPr>
      </w:pPr>
    </w:p>
    <w:p w14:paraId="1FFF6233" w14:textId="18989DA9" w:rsidR="00BC442C" w:rsidRPr="008322D5" w:rsidRDefault="007B7D1D" w:rsidP="00556FA7">
      <w:pPr>
        <w:rPr>
          <w:rFonts w:cs="Arial"/>
          <w:lang w:val="it-IT"/>
        </w:rPr>
      </w:pPr>
      <w:r>
        <w:rPr>
          <w:rFonts w:cs="Arial"/>
          <w:lang w:val="it-IT"/>
        </w:rPr>
        <w:t>S</w:t>
      </w:r>
      <w:r w:rsidR="00556FA7" w:rsidRPr="008322D5">
        <w:rPr>
          <w:rFonts w:cs="Arial"/>
          <w:lang w:val="it-IT"/>
        </w:rPr>
        <w:t xml:space="preserve">otto lo schermo centrale si trova un </w:t>
      </w:r>
      <w:r w:rsidR="00556FA7" w:rsidRPr="00F34710">
        <w:rPr>
          <w:rFonts w:cs="Arial"/>
          <w:lang w:val="it-IT"/>
        </w:rPr>
        <w:t>sistema integrato di infotainment e climatizzazione c</w:t>
      </w:r>
      <w:r w:rsidR="00BC442C" w:rsidRPr="00F34710">
        <w:rPr>
          <w:rFonts w:cs="Arial"/>
          <w:lang w:val="it-IT"/>
        </w:rPr>
        <w:t>on uno schema di funzionamento ordinato e coerente</w:t>
      </w:r>
      <w:r w:rsidR="00835797" w:rsidRPr="00F34710">
        <w:rPr>
          <w:rFonts w:cs="Arial"/>
          <w:lang w:val="it-IT"/>
        </w:rPr>
        <w:t>, progettato</w:t>
      </w:r>
      <w:r w:rsidR="00BC442C" w:rsidRPr="00F34710">
        <w:rPr>
          <w:rFonts w:cs="Arial"/>
          <w:lang w:val="it-IT"/>
        </w:rPr>
        <w:t xml:space="preserve"> per </w:t>
      </w:r>
      <w:r w:rsidRPr="00F34710">
        <w:rPr>
          <w:rFonts w:cs="Arial"/>
          <w:lang w:val="it-IT"/>
        </w:rPr>
        <w:t>rendere più immediato i</w:t>
      </w:r>
      <w:r w:rsidR="00BC442C" w:rsidRPr="00F34710">
        <w:rPr>
          <w:rFonts w:cs="Arial"/>
          <w:lang w:val="it-IT"/>
        </w:rPr>
        <w:t>l suo utilizzo</w:t>
      </w:r>
      <w:r w:rsidR="00835797" w:rsidRPr="00F34710">
        <w:rPr>
          <w:rFonts w:cs="Arial"/>
          <w:lang w:val="it-IT"/>
        </w:rPr>
        <w:t>,</w:t>
      </w:r>
      <w:r w:rsidR="00BC442C" w:rsidRPr="00F34710">
        <w:rPr>
          <w:rFonts w:cs="Arial"/>
          <w:lang w:val="it-IT"/>
        </w:rPr>
        <w:t xml:space="preserve"> </w:t>
      </w:r>
      <w:r w:rsidR="00835797" w:rsidRPr="00F34710">
        <w:rPr>
          <w:rFonts w:cs="Arial"/>
          <w:lang w:val="it-IT"/>
        </w:rPr>
        <w:t>senza la necessità di dover scorrere altri menù.</w:t>
      </w:r>
    </w:p>
    <w:p w14:paraId="34438930" w14:textId="77777777" w:rsidR="00556FA7" w:rsidRPr="008322D5" w:rsidRDefault="00556FA7" w:rsidP="00556FA7">
      <w:pPr>
        <w:rPr>
          <w:rFonts w:cs="Arial"/>
          <w:lang w:val="it-IT"/>
        </w:rPr>
      </w:pPr>
    </w:p>
    <w:p w14:paraId="435F7783" w14:textId="0496611F" w:rsidR="00276432" w:rsidRPr="008322D5" w:rsidRDefault="00835797" w:rsidP="00556FA7">
      <w:pPr>
        <w:rPr>
          <w:rFonts w:cs="Arial"/>
          <w:lang w:val="it-IT"/>
        </w:rPr>
      </w:pPr>
      <w:r w:rsidRPr="008322D5">
        <w:rPr>
          <w:rFonts w:cs="Arial"/>
          <w:lang w:val="it-IT"/>
        </w:rPr>
        <w:t>Vicino al posto guida</w:t>
      </w:r>
      <w:r w:rsidR="00556FA7" w:rsidRPr="008322D5">
        <w:rPr>
          <w:rFonts w:cs="Arial"/>
          <w:lang w:val="it-IT"/>
        </w:rPr>
        <w:t xml:space="preserve"> </w:t>
      </w:r>
      <w:r w:rsidRPr="008322D5">
        <w:rPr>
          <w:rFonts w:cs="Arial"/>
          <w:lang w:val="it-IT"/>
        </w:rPr>
        <w:t>è colloc</w:t>
      </w:r>
      <w:r w:rsidR="00314A18" w:rsidRPr="008322D5">
        <w:rPr>
          <w:rFonts w:cs="Arial"/>
          <w:lang w:val="it-IT"/>
        </w:rPr>
        <w:t>ata</w:t>
      </w:r>
      <w:r w:rsidR="00556FA7" w:rsidRPr="008322D5">
        <w:rPr>
          <w:rFonts w:cs="Arial"/>
          <w:lang w:val="it-IT"/>
        </w:rPr>
        <w:t xml:space="preserve"> l'elegante consol</w:t>
      </w:r>
      <w:r w:rsidRPr="008322D5">
        <w:rPr>
          <w:rFonts w:cs="Arial"/>
          <w:lang w:val="it-IT"/>
        </w:rPr>
        <w:t>l</w:t>
      </w:r>
      <w:r w:rsidR="00556FA7" w:rsidRPr="008322D5">
        <w:rPr>
          <w:rFonts w:cs="Arial"/>
          <w:lang w:val="it-IT"/>
        </w:rPr>
        <w:t xml:space="preserve">e centrale </w:t>
      </w:r>
      <w:r w:rsidR="00314A18" w:rsidRPr="008322D5">
        <w:rPr>
          <w:rFonts w:cs="Arial"/>
          <w:lang w:val="it-IT"/>
        </w:rPr>
        <w:t>rivestita</w:t>
      </w:r>
      <w:r w:rsidR="00556FA7" w:rsidRPr="008322D5">
        <w:rPr>
          <w:rFonts w:cs="Arial"/>
          <w:lang w:val="it-IT"/>
        </w:rPr>
        <w:t xml:space="preserve"> </w:t>
      </w:r>
      <w:r w:rsidR="00314A18" w:rsidRPr="008322D5">
        <w:rPr>
          <w:rFonts w:cs="Arial"/>
          <w:lang w:val="it-IT"/>
        </w:rPr>
        <w:t>con una</w:t>
      </w:r>
      <w:r w:rsidR="00556FA7" w:rsidRPr="008322D5">
        <w:rPr>
          <w:rFonts w:cs="Arial"/>
          <w:lang w:val="it-IT"/>
        </w:rPr>
        <w:t xml:space="preserve"> finitura </w:t>
      </w:r>
      <w:r w:rsidR="00556FA7" w:rsidRPr="00E808ED">
        <w:rPr>
          <w:rFonts w:cs="Arial"/>
          <w:color w:val="000000" w:themeColor="text1"/>
          <w:lang w:val="it-IT"/>
        </w:rPr>
        <w:t>superficiale nera lucida</w:t>
      </w:r>
      <w:r w:rsidR="00314A18" w:rsidRPr="00E808ED">
        <w:rPr>
          <w:rFonts w:cs="Arial"/>
          <w:color w:val="000000" w:themeColor="text1"/>
          <w:lang w:val="it-IT"/>
        </w:rPr>
        <w:t xml:space="preserve"> dal look moderno. I</w:t>
      </w:r>
      <w:r w:rsidR="00556FA7" w:rsidRPr="00E808ED">
        <w:rPr>
          <w:rFonts w:cs="Arial"/>
          <w:color w:val="000000" w:themeColor="text1"/>
          <w:lang w:val="it-IT"/>
        </w:rPr>
        <w:t xml:space="preserve">l conducente può azionare </w:t>
      </w:r>
      <w:r w:rsidRPr="00E808ED">
        <w:rPr>
          <w:rFonts w:cs="Arial"/>
          <w:color w:val="000000" w:themeColor="text1"/>
          <w:lang w:val="it-IT"/>
        </w:rPr>
        <w:t>il com</w:t>
      </w:r>
      <w:r w:rsidR="00556FA7" w:rsidRPr="00E808ED">
        <w:rPr>
          <w:rFonts w:cs="Arial"/>
          <w:color w:val="000000" w:themeColor="text1"/>
          <w:lang w:val="it-IT"/>
        </w:rPr>
        <w:t>a</w:t>
      </w:r>
      <w:r w:rsidRPr="00E808ED">
        <w:rPr>
          <w:rFonts w:cs="Arial"/>
          <w:color w:val="000000" w:themeColor="text1"/>
          <w:lang w:val="it-IT"/>
        </w:rPr>
        <w:t>ndo</w:t>
      </w:r>
      <w:r w:rsidR="00556FA7" w:rsidRPr="00E808ED">
        <w:rPr>
          <w:rFonts w:cs="Arial"/>
          <w:color w:val="000000" w:themeColor="text1"/>
          <w:lang w:val="it-IT"/>
        </w:rPr>
        <w:t xml:space="preserve"> del cambio </w:t>
      </w:r>
      <w:r w:rsidR="00A6453A" w:rsidRPr="00E808ED">
        <w:rPr>
          <w:rFonts w:cs="Arial"/>
          <w:color w:val="000000" w:themeColor="text1"/>
          <w:lang w:val="it-IT"/>
        </w:rPr>
        <w:t>Shift-By-Wire</w:t>
      </w:r>
      <w:r w:rsidRPr="008322D5">
        <w:rPr>
          <w:rFonts w:cs="Arial"/>
          <w:lang w:val="it-IT"/>
        </w:rPr>
        <w:t>,</w:t>
      </w:r>
      <w:r w:rsidR="00556FA7" w:rsidRPr="008322D5">
        <w:rPr>
          <w:rFonts w:cs="Arial"/>
          <w:lang w:val="it-IT"/>
        </w:rPr>
        <w:t xml:space="preserve"> il cui design consente di risparmiare spazio</w:t>
      </w:r>
      <w:r w:rsidRPr="008322D5">
        <w:rPr>
          <w:rFonts w:cs="Arial"/>
          <w:lang w:val="it-IT"/>
        </w:rPr>
        <w:t>,</w:t>
      </w:r>
      <w:r w:rsidR="00556FA7" w:rsidRPr="008322D5">
        <w:rPr>
          <w:rFonts w:cs="Arial"/>
          <w:lang w:val="it-IT"/>
        </w:rPr>
        <w:t xml:space="preserve"> </w:t>
      </w:r>
      <w:r w:rsidR="00314A18" w:rsidRPr="008322D5">
        <w:rPr>
          <w:rFonts w:cs="Arial"/>
          <w:lang w:val="it-IT"/>
        </w:rPr>
        <w:t>risultando</w:t>
      </w:r>
      <w:r w:rsidR="00556FA7" w:rsidRPr="008322D5">
        <w:rPr>
          <w:rFonts w:cs="Arial"/>
          <w:lang w:val="it-IT"/>
        </w:rPr>
        <w:t xml:space="preserve"> comodo e intuitivo da usare</w:t>
      </w:r>
      <w:r w:rsidR="00E45801">
        <w:rPr>
          <w:rFonts w:cs="Arial"/>
          <w:lang w:val="it-IT"/>
        </w:rPr>
        <w:t>.</w:t>
      </w:r>
    </w:p>
    <w:p w14:paraId="6F9A070C" w14:textId="3C0B8E1D" w:rsidR="00276432" w:rsidRPr="008322D5" w:rsidRDefault="00995CC2" w:rsidP="00276432">
      <w:pPr>
        <w:rPr>
          <w:rFonts w:cs="Arial"/>
          <w:lang w:val="it-IT"/>
        </w:rPr>
      </w:pPr>
      <w:r w:rsidRPr="008322D5">
        <w:rPr>
          <w:rFonts w:cs="Arial"/>
          <w:lang w:val="it-IT"/>
        </w:rPr>
        <w:t xml:space="preserve">Le dimensioni della nuova Niro sono cresciute rispetto alla generazione precedente di 65 mm in lunghezza, 20 mm in larghezza, 10 mm in altezza e 20 mm nel passo. L’ingombro da paraurti a paraurti è ora di 4.420 mm, quello in larghezza di 1.825 mm, in altezza di 1.545 </w:t>
      </w:r>
      <w:r w:rsidRPr="008322D5">
        <w:rPr>
          <w:rFonts w:cs="Arial"/>
          <w:lang w:val="it-IT"/>
        </w:rPr>
        <w:lastRenderedPageBreak/>
        <w:t>mm e il passo è di 2.720 mm. Di conseguenza, la nuova Niro offre p</w:t>
      </w:r>
      <w:r w:rsidR="00835797" w:rsidRPr="008322D5">
        <w:rPr>
          <w:rFonts w:cs="Arial"/>
          <w:lang w:val="it-IT"/>
        </w:rPr>
        <w:t xml:space="preserve">iù spazio ai suoi occupanti, mettendoli </w:t>
      </w:r>
      <w:r w:rsidRPr="008322D5">
        <w:rPr>
          <w:rFonts w:cs="Arial"/>
          <w:lang w:val="it-IT"/>
        </w:rPr>
        <w:t xml:space="preserve">a proprio agio e </w:t>
      </w:r>
      <w:r w:rsidR="00835797" w:rsidRPr="008322D5">
        <w:rPr>
          <w:rFonts w:cs="Arial"/>
          <w:lang w:val="it-IT"/>
        </w:rPr>
        <w:t>trasformando</w:t>
      </w:r>
      <w:r w:rsidRPr="008322D5">
        <w:rPr>
          <w:rFonts w:cs="Arial"/>
          <w:lang w:val="it-IT"/>
        </w:rPr>
        <w:t xml:space="preserve"> ogni viaggio</w:t>
      </w:r>
      <w:r w:rsidR="00835797" w:rsidRPr="008322D5">
        <w:rPr>
          <w:rFonts w:cs="Arial"/>
          <w:lang w:val="it-IT"/>
        </w:rPr>
        <w:t xml:space="preserve"> in</w:t>
      </w:r>
      <w:r w:rsidRPr="008322D5">
        <w:rPr>
          <w:rFonts w:cs="Arial"/>
          <w:lang w:val="it-IT"/>
        </w:rPr>
        <w:t xml:space="preserve"> </w:t>
      </w:r>
      <w:r w:rsidR="00314A18" w:rsidRPr="008322D5">
        <w:rPr>
          <w:rFonts w:cs="Arial"/>
          <w:lang w:val="it-IT"/>
        </w:rPr>
        <w:t>un’esperienza</w:t>
      </w:r>
      <w:r w:rsidR="00835797" w:rsidRPr="008322D5">
        <w:rPr>
          <w:rFonts w:cs="Arial"/>
          <w:lang w:val="it-IT"/>
        </w:rPr>
        <w:t xml:space="preserve"> unica </w:t>
      </w:r>
      <w:r w:rsidR="00314A18" w:rsidRPr="008322D5">
        <w:rPr>
          <w:rFonts w:cs="Arial"/>
          <w:lang w:val="it-IT"/>
        </w:rPr>
        <w:t>all’insegna</w:t>
      </w:r>
      <w:r w:rsidRPr="008322D5">
        <w:rPr>
          <w:rFonts w:cs="Arial"/>
          <w:lang w:val="it-IT"/>
        </w:rPr>
        <w:t xml:space="preserve"> del massimo comfort.</w:t>
      </w:r>
    </w:p>
    <w:p w14:paraId="3AC26413" w14:textId="77777777" w:rsidR="00995CC2" w:rsidRPr="00F43E3F" w:rsidRDefault="00995CC2" w:rsidP="00276432">
      <w:pPr>
        <w:rPr>
          <w:rFonts w:cs="Arial"/>
          <w:lang w:val="it-IT"/>
        </w:rPr>
      </w:pPr>
    </w:p>
    <w:p w14:paraId="33377E95" w14:textId="2AD3E291" w:rsidR="00995CC2" w:rsidRPr="00F34710" w:rsidRDefault="00995CC2" w:rsidP="00995CC2">
      <w:pPr>
        <w:rPr>
          <w:rFonts w:cs="Arial"/>
          <w:lang w:val="it-IT"/>
        </w:rPr>
      </w:pPr>
      <w:r w:rsidRPr="00F34710">
        <w:rPr>
          <w:rFonts w:cs="Arial"/>
          <w:lang w:val="it-IT"/>
        </w:rPr>
        <w:t xml:space="preserve">Disponibili in sette eleganti finiture, </w:t>
      </w:r>
      <w:r w:rsidR="00D312A4">
        <w:rPr>
          <w:rFonts w:cs="Arial"/>
          <w:lang w:val="it-IT"/>
        </w:rPr>
        <w:t>i sedili dal</w:t>
      </w:r>
      <w:r w:rsidRPr="00F34710">
        <w:rPr>
          <w:rFonts w:cs="Arial"/>
          <w:lang w:val="it-IT"/>
        </w:rPr>
        <w:t xml:space="preserve">le sedute sottili e </w:t>
      </w:r>
      <w:r w:rsidR="00314A18" w:rsidRPr="00F34710">
        <w:rPr>
          <w:rFonts w:cs="Arial"/>
          <w:lang w:val="it-IT"/>
        </w:rPr>
        <w:t>modernissime</w:t>
      </w:r>
      <w:r w:rsidRPr="00F34710">
        <w:rPr>
          <w:rFonts w:cs="Arial"/>
          <w:lang w:val="it-IT"/>
        </w:rPr>
        <w:t xml:space="preserve"> migliorano l</w:t>
      </w:r>
      <w:r w:rsidR="00835797" w:rsidRPr="00F34710">
        <w:rPr>
          <w:rFonts w:cs="Arial"/>
          <w:lang w:val="it-IT"/>
        </w:rPr>
        <w:t>'abitabilità e il comfort mediante</w:t>
      </w:r>
      <w:r w:rsidRPr="00F34710">
        <w:rPr>
          <w:rFonts w:cs="Arial"/>
          <w:lang w:val="it-IT"/>
        </w:rPr>
        <w:t xml:space="preserve"> un meccanismo di seduta leggero e high-tech. Lo speciale sedile relax del passeggero anteriore può e</w:t>
      </w:r>
      <w:r w:rsidR="00314A18" w:rsidRPr="00F34710">
        <w:rPr>
          <w:rFonts w:cs="Arial"/>
          <w:lang w:val="it-IT"/>
        </w:rPr>
        <w:t xml:space="preserve">ssere reclinato </w:t>
      </w:r>
      <w:r w:rsidRPr="00F34710">
        <w:rPr>
          <w:rFonts w:cs="Arial"/>
          <w:lang w:val="it-IT"/>
        </w:rPr>
        <w:t>premendo un pulsante</w:t>
      </w:r>
      <w:r w:rsidR="00835797" w:rsidRPr="00F34710">
        <w:rPr>
          <w:rFonts w:cs="Arial"/>
          <w:lang w:val="it-IT"/>
        </w:rPr>
        <w:t xml:space="preserve">, </w:t>
      </w:r>
      <w:r w:rsidR="00E544E5" w:rsidRPr="00F34710">
        <w:rPr>
          <w:rFonts w:cs="Arial"/>
          <w:lang w:val="it-IT"/>
        </w:rPr>
        <w:t>così da ottenere con un</w:t>
      </w:r>
      <w:r w:rsidR="007B7D1D" w:rsidRPr="00F34710">
        <w:rPr>
          <w:rFonts w:cs="Arial"/>
          <w:lang w:val="it-IT"/>
        </w:rPr>
        <w:t xml:space="preserve"> semplice</w:t>
      </w:r>
      <w:r w:rsidR="00E544E5" w:rsidRPr="00F34710">
        <w:rPr>
          <w:rFonts w:cs="Arial"/>
          <w:lang w:val="it-IT"/>
        </w:rPr>
        <w:t xml:space="preserve"> tocco la più</w:t>
      </w:r>
      <w:r w:rsidR="00835797" w:rsidRPr="00F34710">
        <w:rPr>
          <w:rFonts w:cs="Arial"/>
          <w:lang w:val="it-IT"/>
        </w:rPr>
        <w:t xml:space="preserve"> comoda posizione sdraiata</w:t>
      </w:r>
      <w:r w:rsidRPr="00F34710">
        <w:rPr>
          <w:rFonts w:cs="Arial"/>
          <w:lang w:val="it-IT"/>
        </w:rPr>
        <w:t>. I se</w:t>
      </w:r>
      <w:r w:rsidR="00835797" w:rsidRPr="00F34710">
        <w:rPr>
          <w:rFonts w:cs="Arial"/>
          <w:lang w:val="it-IT"/>
        </w:rPr>
        <w:t>dili anteriori incorporano ut</w:t>
      </w:r>
      <w:r w:rsidRPr="00F34710">
        <w:rPr>
          <w:rFonts w:cs="Arial"/>
          <w:lang w:val="it-IT"/>
        </w:rPr>
        <w:t>i</w:t>
      </w:r>
      <w:r w:rsidR="00835797" w:rsidRPr="00F34710">
        <w:rPr>
          <w:rFonts w:cs="Arial"/>
          <w:lang w:val="it-IT"/>
        </w:rPr>
        <w:t>li</w:t>
      </w:r>
      <w:r w:rsidRPr="00F34710">
        <w:rPr>
          <w:rFonts w:cs="Arial"/>
          <w:lang w:val="it-IT"/>
        </w:rPr>
        <w:t xml:space="preserve"> appendiabiti posteriori, terminali USB di tipo C e tasche portaoggetti, mentre le dimensioni ridotte dei poggiatesta contribuiscono ad aumentare la sensazione di spazio e libertà.</w:t>
      </w:r>
    </w:p>
    <w:p w14:paraId="72FFD7B8" w14:textId="77777777" w:rsidR="00995CC2" w:rsidRPr="00F43E3F" w:rsidRDefault="00995CC2" w:rsidP="00995CC2">
      <w:pPr>
        <w:rPr>
          <w:rFonts w:cs="Arial"/>
          <w:lang w:val="it-IT"/>
        </w:rPr>
      </w:pPr>
    </w:p>
    <w:p w14:paraId="5C039385" w14:textId="125E261D" w:rsidR="00995CC2" w:rsidRPr="00F20772" w:rsidRDefault="00835797" w:rsidP="00995CC2">
      <w:pPr>
        <w:rPr>
          <w:rFonts w:cs="Arial"/>
          <w:lang w:val="it-IT"/>
        </w:rPr>
      </w:pPr>
      <w:r w:rsidRPr="00F20772">
        <w:rPr>
          <w:rFonts w:cs="Arial"/>
          <w:lang w:val="it-IT"/>
        </w:rPr>
        <w:t>L</w:t>
      </w:r>
      <w:r w:rsidR="00995CC2" w:rsidRPr="00F20772">
        <w:rPr>
          <w:rFonts w:cs="Arial"/>
          <w:lang w:val="it-IT"/>
        </w:rPr>
        <w:t>a batter</w:t>
      </w:r>
      <w:r w:rsidR="00314A18" w:rsidRPr="00F20772">
        <w:rPr>
          <w:rFonts w:cs="Arial"/>
          <w:lang w:val="it-IT"/>
        </w:rPr>
        <w:t xml:space="preserve">ia da 12V della Niro </w:t>
      </w:r>
      <w:r w:rsidRPr="00F20772">
        <w:rPr>
          <w:rFonts w:cs="Arial"/>
          <w:lang w:val="it-IT"/>
        </w:rPr>
        <w:t>è stata riposi</w:t>
      </w:r>
      <w:r w:rsidR="007E3578" w:rsidRPr="00F20772">
        <w:rPr>
          <w:rFonts w:cs="Arial"/>
          <w:lang w:val="it-IT"/>
        </w:rPr>
        <w:t>zionata e integrata</w:t>
      </w:r>
      <w:r w:rsidR="00995CC2" w:rsidRPr="00F20772">
        <w:rPr>
          <w:rFonts w:cs="Arial"/>
          <w:lang w:val="it-IT"/>
        </w:rPr>
        <w:t xml:space="preserve"> insieme alla batteria ad alto voltaggio nella parte inferiore dei sedili posteriori, </w:t>
      </w:r>
      <w:r w:rsidR="007E3578" w:rsidRPr="00F20772">
        <w:rPr>
          <w:rFonts w:cs="Arial"/>
          <w:lang w:val="it-IT"/>
        </w:rPr>
        <w:t xml:space="preserve">questo ha permesso di aumentare </w:t>
      </w:r>
      <w:r w:rsidR="00995CC2" w:rsidRPr="00F20772">
        <w:rPr>
          <w:rFonts w:cs="Arial"/>
          <w:lang w:val="it-IT"/>
        </w:rPr>
        <w:t xml:space="preserve">la capacità di carico del bagagliaio per il modello Niro HEV </w:t>
      </w:r>
      <w:r w:rsidR="007E3578" w:rsidRPr="00F20772">
        <w:rPr>
          <w:rFonts w:cs="Arial"/>
          <w:lang w:val="it-IT"/>
        </w:rPr>
        <w:t xml:space="preserve">che </w:t>
      </w:r>
      <w:r w:rsidR="00995CC2" w:rsidRPr="00F20772">
        <w:rPr>
          <w:rFonts w:cs="Arial"/>
          <w:lang w:val="it-IT"/>
        </w:rPr>
        <w:t xml:space="preserve">raggiunge </w:t>
      </w:r>
      <w:r w:rsidR="00314A18" w:rsidRPr="00F20772">
        <w:rPr>
          <w:rFonts w:cs="Arial"/>
          <w:lang w:val="it-IT"/>
        </w:rPr>
        <w:t>i</w:t>
      </w:r>
      <w:r w:rsidR="00995CC2" w:rsidRPr="00F20772">
        <w:rPr>
          <w:rFonts w:cs="Arial"/>
          <w:lang w:val="it-IT"/>
        </w:rPr>
        <w:t xml:space="preserve"> 451 litri</w:t>
      </w:r>
      <w:r w:rsidR="00314A18" w:rsidRPr="00F20772">
        <w:rPr>
          <w:rFonts w:cs="Arial"/>
          <w:lang w:val="it-IT"/>
        </w:rPr>
        <w:t xml:space="preserve"> (VDA), oltre 15 litri in più rispetto alla generazione precedente</w:t>
      </w:r>
      <w:r w:rsidR="00995CC2" w:rsidRPr="00F20772">
        <w:rPr>
          <w:rFonts w:cs="Arial"/>
          <w:lang w:val="it-IT"/>
        </w:rPr>
        <w:t>.</w:t>
      </w:r>
    </w:p>
    <w:p w14:paraId="103F41E4" w14:textId="77777777" w:rsidR="00995CC2" w:rsidRPr="00F43E3F" w:rsidRDefault="00995CC2" w:rsidP="00995CC2">
      <w:pPr>
        <w:rPr>
          <w:rFonts w:cs="Arial"/>
          <w:lang w:val="it-IT"/>
        </w:rPr>
      </w:pPr>
    </w:p>
    <w:p w14:paraId="575E25C4" w14:textId="2602CE15" w:rsidR="00276432" w:rsidRPr="00F20772" w:rsidRDefault="001936D1" w:rsidP="00995CC2">
      <w:pPr>
        <w:rPr>
          <w:rFonts w:cs="Arial"/>
          <w:lang w:val="it-IT"/>
        </w:rPr>
      </w:pPr>
      <w:r w:rsidRPr="00F20772">
        <w:rPr>
          <w:rFonts w:cs="Arial"/>
          <w:lang w:val="it-IT"/>
        </w:rPr>
        <w:t>A conferma</w:t>
      </w:r>
      <w:r w:rsidR="00995CC2" w:rsidRPr="00F20772">
        <w:rPr>
          <w:rFonts w:cs="Arial"/>
          <w:lang w:val="it-IT"/>
        </w:rPr>
        <w:t xml:space="preserve"> del continuo impegno di Kia </w:t>
      </w:r>
      <w:r w:rsidRPr="00F20772">
        <w:rPr>
          <w:rFonts w:cs="Arial"/>
          <w:lang w:val="it-IT"/>
        </w:rPr>
        <w:t>verso la</w:t>
      </w:r>
      <w:r w:rsidR="001C7C07" w:rsidRPr="00F20772">
        <w:rPr>
          <w:rFonts w:cs="Arial"/>
          <w:lang w:val="it-IT"/>
        </w:rPr>
        <w:t xml:space="preserve"> sostenibilità, </w:t>
      </w:r>
      <w:r w:rsidR="00995CC2" w:rsidRPr="00F20772">
        <w:rPr>
          <w:rFonts w:cs="Arial"/>
          <w:lang w:val="it-IT"/>
        </w:rPr>
        <w:t>n</w:t>
      </w:r>
      <w:r w:rsidR="001C7C07" w:rsidRPr="00F20772">
        <w:rPr>
          <w:rFonts w:cs="Arial"/>
          <w:lang w:val="it-IT"/>
        </w:rPr>
        <w:t>uova</w:t>
      </w:r>
      <w:r w:rsidR="007E3578" w:rsidRPr="00F20772">
        <w:rPr>
          <w:rFonts w:cs="Arial"/>
          <w:lang w:val="it-IT"/>
        </w:rPr>
        <w:t xml:space="preserve"> Niro utilizza</w:t>
      </w:r>
      <w:r w:rsidR="00995CC2" w:rsidRPr="00F20772">
        <w:rPr>
          <w:rFonts w:cs="Arial"/>
          <w:lang w:val="it-IT"/>
        </w:rPr>
        <w:t xml:space="preserve"> materiali riciclati all'interno dell'abitacolo. Il rivestimento del padiglione è realizzato con carta da parati riciclata, i sedili sono realizzati in Bio PU con Tencel ricavato da foglie di eucalipto e sui pannelli delle portiere viene utilizzata vernice priva di BTX* per ridurre al minimo l'impatto sull'ambiente e ridurre gli sprechi.</w:t>
      </w:r>
    </w:p>
    <w:p w14:paraId="64DC83F2" w14:textId="77777777" w:rsidR="00995CC2" w:rsidRPr="00F43E3F" w:rsidRDefault="00995CC2" w:rsidP="001D7DB0">
      <w:pPr>
        <w:tabs>
          <w:tab w:val="left" w:pos="4140"/>
        </w:tabs>
        <w:rPr>
          <w:rFonts w:cs="Arial"/>
          <w:b/>
          <w:sz w:val="30"/>
          <w:lang w:val="it-IT" w:eastAsia="ko-KR"/>
        </w:rPr>
      </w:pPr>
    </w:p>
    <w:p w14:paraId="1E05305B" w14:textId="03CA30B7" w:rsidR="00252F2E" w:rsidRPr="00081DFA" w:rsidRDefault="00252F2E" w:rsidP="001D7DB0">
      <w:pPr>
        <w:rPr>
          <w:rFonts w:cs="Arial"/>
          <w:b/>
          <w:sz w:val="30"/>
          <w:lang w:val="it-IT" w:eastAsia="ko-KR"/>
        </w:rPr>
      </w:pPr>
      <w:r w:rsidRPr="00F20772">
        <w:rPr>
          <w:rFonts w:cs="Arial"/>
          <w:b/>
          <w:sz w:val="30"/>
          <w:lang w:val="it-IT" w:eastAsia="ko-KR"/>
        </w:rPr>
        <w:t xml:space="preserve">L'efficienza è </w:t>
      </w:r>
      <w:r w:rsidR="00A86BF7">
        <w:rPr>
          <w:rFonts w:cs="Arial"/>
          <w:b/>
          <w:sz w:val="30"/>
          <w:lang w:val="it-IT" w:eastAsia="ko-KR"/>
        </w:rPr>
        <w:t>nel suo DNA</w:t>
      </w:r>
    </w:p>
    <w:p w14:paraId="3FB52198" w14:textId="40E6BB8B" w:rsidR="00252F2E" w:rsidRPr="00081DFA" w:rsidRDefault="007E3578" w:rsidP="00995CC2">
      <w:pPr>
        <w:rPr>
          <w:rFonts w:cs="Arial"/>
          <w:b/>
          <w:bCs/>
          <w:lang w:val="it-IT"/>
        </w:rPr>
      </w:pPr>
      <w:r w:rsidRPr="00081DFA">
        <w:rPr>
          <w:rFonts w:cs="Arial"/>
          <w:b/>
          <w:bCs/>
          <w:lang w:val="it-IT"/>
        </w:rPr>
        <w:t xml:space="preserve">I </w:t>
      </w:r>
      <w:r w:rsidR="00B57E68" w:rsidRPr="00081DFA">
        <w:rPr>
          <w:rFonts w:cs="Arial"/>
          <w:b/>
          <w:bCs/>
          <w:lang w:val="it-IT"/>
        </w:rPr>
        <w:t xml:space="preserve">nuovi </w:t>
      </w:r>
      <w:r w:rsidRPr="00081DFA">
        <w:rPr>
          <w:rFonts w:cs="Arial"/>
          <w:b/>
          <w:bCs/>
          <w:lang w:val="it-IT"/>
        </w:rPr>
        <w:t xml:space="preserve">propulsori </w:t>
      </w:r>
      <w:r w:rsidR="00252F2E" w:rsidRPr="00081DFA">
        <w:rPr>
          <w:rFonts w:cs="Arial"/>
          <w:b/>
          <w:bCs/>
          <w:lang w:val="it-IT"/>
        </w:rPr>
        <w:t>offrono un'esperienza di guida confortevole</w:t>
      </w:r>
      <w:r w:rsidR="00A92EFF" w:rsidRPr="00081DFA">
        <w:rPr>
          <w:rFonts w:cs="Arial"/>
          <w:b/>
          <w:bCs/>
          <w:lang w:val="it-IT"/>
        </w:rPr>
        <w:t xml:space="preserve"> ma anche brillante</w:t>
      </w:r>
    </w:p>
    <w:p w14:paraId="7438FEBA" w14:textId="7E1B9BCD" w:rsidR="00995CC2" w:rsidRPr="00F43E3F" w:rsidRDefault="001C7C07" w:rsidP="00995CC2">
      <w:pPr>
        <w:rPr>
          <w:rFonts w:cs="Arial"/>
          <w:lang w:val="it-IT"/>
        </w:rPr>
      </w:pPr>
      <w:r w:rsidRPr="00081DFA">
        <w:rPr>
          <w:rFonts w:cs="Arial"/>
          <w:lang w:val="it-IT"/>
        </w:rPr>
        <w:t>La nuova generazione di Niro sarà commercializzata</w:t>
      </w:r>
      <w:r w:rsidR="00995CC2" w:rsidRPr="00081DFA">
        <w:rPr>
          <w:rFonts w:cs="Arial"/>
          <w:lang w:val="it-IT"/>
        </w:rPr>
        <w:t xml:space="preserve"> </w:t>
      </w:r>
      <w:r w:rsidR="007E3578" w:rsidRPr="00081DFA">
        <w:rPr>
          <w:rFonts w:cs="Arial"/>
          <w:lang w:val="it-IT"/>
        </w:rPr>
        <w:t>con</w:t>
      </w:r>
      <w:r w:rsidRPr="00081DFA">
        <w:rPr>
          <w:rFonts w:cs="Arial"/>
          <w:lang w:val="it-IT"/>
        </w:rPr>
        <w:t xml:space="preserve"> trazione anteriore (FWD) </w:t>
      </w:r>
      <w:r w:rsidR="007E3578" w:rsidRPr="00081DFA">
        <w:rPr>
          <w:rFonts w:cs="Arial"/>
          <w:lang w:val="it-IT"/>
        </w:rPr>
        <w:t>e con</w:t>
      </w:r>
      <w:r w:rsidR="00995CC2" w:rsidRPr="00F43E3F">
        <w:rPr>
          <w:rFonts w:cs="Arial"/>
          <w:lang w:val="it-IT"/>
        </w:rPr>
        <w:t xml:space="preserve"> tre </w:t>
      </w:r>
      <w:r w:rsidR="00081DFA">
        <w:rPr>
          <w:rFonts w:cs="Arial"/>
          <w:lang w:val="it-IT"/>
        </w:rPr>
        <w:t>tipologie di propulsione</w:t>
      </w:r>
      <w:r>
        <w:rPr>
          <w:rFonts w:cs="Arial"/>
          <w:lang w:val="it-IT"/>
        </w:rPr>
        <w:t xml:space="preserve"> </w:t>
      </w:r>
      <w:r w:rsidR="00995CC2" w:rsidRPr="00F43E3F">
        <w:rPr>
          <w:rFonts w:cs="Arial"/>
          <w:lang w:val="it-IT"/>
        </w:rPr>
        <w:t xml:space="preserve">altamente efficienti </w:t>
      </w:r>
      <w:r w:rsidR="005D551E">
        <w:rPr>
          <w:rFonts w:cs="Arial"/>
          <w:lang w:val="it-IT"/>
        </w:rPr>
        <w:t xml:space="preserve">e </w:t>
      </w:r>
      <w:r w:rsidR="00081DFA">
        <w:rPr>
          <w:rFonts w:cs="Arial"/>
          <w:lang w:val="it-IT"/>
        </w:rPr>
        <w:t>allo stato dell’arte</w:t>
      </w:r>
      <w:r w:rsidR="00995CC2" w:rsidRPr="00F43E3F">
        <w:rPr>
          <w:rFonts w:cs="Arial"/>
          <w:lang w:val="it-IT"/>
        </w:rPr>
        <w:t xml:space="preserve">: </w:t>
      </w:r>
      <w:r>
        <w:rPr>
          <w:rFonts w:cs="Arial"/>
          <w:lang w:val="it-IT"/>
        </w:rPr>
        <w:t xml:space="preserve">un </w:t>
      </w:r>
      <w:r w:rsidR="00995CC2" w:rsidRPr="00F43E3F">
        <w:rPr>
          <w:rFonts w:cs="Arial"/>
          <w:lang w:val="it-IT"/>
        </w:rPr>
        <w:t>ibrido elettrico (HEV),</w:t>
      </w:r>
      <w:r>
        <w:rPr>
          <w:rFonts w:cs="Arial"/>
          <w:lang w:val="it-IT"/>
        </w:rPr>
        <w:t xml:space="preserve"> un</w:t>
      </w:r>
      <w:r w:rsidR="00995CC2" w:rsidRPr="00F43E3F">
        <w:rPr>
          <w:rFonts w:cs="Arial"/>
          <w:lang w:val="it-IT"/>
        </w:rPr>
        <w:t xml:space="preserve"> ibrido plug-in (PHEV) e</w:t>
      </w:r>
      <w:r>
        <w:rPr>
          <w:rFonts w:cs="Arial"/>
          <w:lang w:val="it-IT"/>
        </w:rPr>
        <w:t xml:space="preserve"> un</w:t>
      </w:r>
      <w:r w:rsidR="00995CC2" w:rsidRPr="00F43E3F">
        <w:rPr>
          <w:rFonts w:cs="Arial"/>
          <w:lang w:val="it-IT"/>
        </w:rPr>
        <w:t xml:space="preserve"> elettrico </w:t>
      </w:r>
      <w:r>
        <w:rPr>
          <w:rFonts w:cs="Arial"/>
          <w:lang w:val="it-IT"/>
        </w:rPr>
        <w:t>puro alimentato esclusivamente d</w:t>
      </w:r>
      <w:r w:rsidR="00995CC2" w:rsidRPr="00F43E3F">
        <w:rPr>
          <w:rFonts w:cs="Arial"/>
          <w:lang w:val="it-IT"/>
        </w:rPr>
        <w:t>a batteria (BEV).</w:t>
      </w:r>
    </w:p>
    <w:p w14:paraId="499111D7" w14:textId="77777777" w:rsidR="00995CC2" w:rsidRPr="00F43E3F" w:rsidRDefault="00995CC2" w:rsidP="00995CC2">
      <w:pPr>
        <w:rPr>
          <w:rFonts w:cs="Arial"/>
          <w:lang w:val="it-IT"/>
        </w:rPr>
      </w:pPr>
    </w:p>
    <w:p w14:paraId="5D665113" w14:textId="19A9AB47" w:rsidR="00995CC2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L'HEV </w:t>
      </w:r>
      <w:r w:rsidR="005D551E">
        <w:rPr>
          <w:rFonts w:cs="Arial"/>
          <w:lang w:val="it-IT"/>
        </w:rPr>
        <w:t>dispone</w:t>
      </w:r>
      <w:r w:rsidRPr="00F43E3F">
        <w:rPr>
          <w:rFonts w:cs="Arial"/>
          <w:lang w:val="it-IT"/>
        </w:rPr>
        <w:t xml:space="preserve"> del motore a benzina Smartstream da 1,6 litri GDI ad alta efficienza</w:t>
      </w:r>
      <w:r w:rsidR="001C7C07">
        <w:rPr>
          <w:rFonts w:cs="Arial"/>
          <w:lang w:val="it-IT"/>
        </w:rPr>
        <w:t>. L'unità a quattro cilindri sprigiona</w:t>
      </w:r>
      <w:r w:rsidRPr="00F43E3F">
        <w:rPr>
          <w:rFonts w:cs="Arial"/>
          <w:lang w:val="it-IT"/>
        </w:rPr>
        <w:t xml:space="preserve"> una potenza massima di 105 CV, mentre le tecnologie di raffreddamento, attrito e combustione migliorate garantiscono la massima efficienza </w:t>
      </w:r>
      <w:r w:rsidR="001C7C07">
        <w:rPr>
          <w:rFonts w:cs="Arial"/>
          <w:lang w:val="it-IT"/>
        </w:rPr>
        <w:t>alla voce consumi</w:t>
      </w:r>
      <w:r w:rsidRPr="00F43E3F">
        <w:rPr>
          <w:rFonts w:cs="Arial"/>
          <w:lang w:val="it-IT"/>
        </w:rPr>
        <w:t xml:space="preserve"> carburante.</w:t>
      </w:r>
      <w:r w:rsidR="00A6453A">
        <w:rPr>
          <w:rFonts w:cs="Arial"/>
          <w:lang w:val="it-IT"/>
        </w:rPr>
        <w:t xml:space="preserve"> C</w:t>
      </w:r>
      <w:r w:rsidRPr="00F43E3F">
        <w:rPr>
          <w:rFonts w:cs="Arial"/>
          <w:lang w:val="it-IT"/>
        </w:rPr>
        <w:t xml:space="preserve">ombinato con il motore elettrico sincrono a magneti permanenti da 32 kW, il modello HEV </w:t>
      </w:r>
      <w:r w:rsidR="001C7C07">
        <w:rPr>
          <w:rFonts w:cs="Arial"/>
          <w:lang w:val="it-IT"/>
        </w:rPr>
        <w:t>sviluppa</w:t>
      </w:r>
      <w:r w:rsidRPr="00F43E3F">
        <w:rPr>
          <w:rFonts w:cs="Arial"/>
          <w:lang w:val="it-IT"/>
        </w:rPr>
        <w:t xml:space="preserve"> una potenza massima combinata di 141 CV.</w:t>
      </w:r>
    </w:p>
    <w:p w14:paraId="39413C4A" w14:textId="77777777" w:rsidR="00995CC2" w:rsidRPr="00F43E3F" w:rsidRDefault="00995CC2" w:rsidP="00995CC2">
      <w:pPr>
        <w:rPr>
          <w:rFonts w:cs="Arial"/>
          <w:lang w:val="it-IT"/>
        </w:rPr>
      </w:pPr>
    </w:p>
    <w:p w14:paraId="59D0FA46" w14:textId="24759627" w:rsidR="00090F5B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>Il motore GDI da 1,6 litri è abbinato a un cambio automatico a doppia frizione</w:t>
      </w:r>
      <w:r w:rsidR="007E3578">
        <w:rPr>
          <w:rFonts w:cs="Arial"/>
          <w:lang w:val="it-IT"/>
        </w:rPr>
        <w:t xml:space="preserve"> a 6 rapporti (6DCT)</w:t>
      </w:r>
      <w:r w:rsidRPr="00F43E3F">
        <w:rPr>
          <w:rFonts w:cs="Arial"/>
          <w:lang w:val="it-IT"/>
        </w:rPr>
        <w:t xml:space="preserve"> accuratamente progettato e ottimizzato per aumentare l'efficienza e ridurre il peso. Le innovazioni del motore GDI includono cuscinetti a sfera a basso attrito, ingranaggi ottimizzati per l'efficienza della trasmissione e la rimozione della retromarcia che consente di risparmiare 2,3 kg. Le manovre in retromarcia </w:t>
      </w:r>
      <w:r w:rsidR="001C7C07">
        <w:rPr>
          <w:rFonts w:cs="Arial"/>
          <w:lang w:val="it-IT"/>
        </w:rPr>
        <w:t>pertanto avverranno</w:t>
      </w:r>
      <w:r w:rsidRPr="00F43E3F">
        <w:rPr>
          <w:rFonts w:cs="Arial"/>
          <w:lang w:val="it-IT"/>
        </w:rPr>
        <w:t xml:space="preserve"> in modalità esclusivamente elettrica, contribuendo ad eliminare le emissioni dallo scarico durante questa fase di movimentazione del veicolo.</w:t>
      </w:r>
    </w:p>
    <w:p w14:paraId="61F35765" w14:textId="77777777" w:rsidR="00995CC2" w:rsidRPr="00F43E3F" w:rsidRDefault="00995CC2" w:rsidP="00995CC2">
      <w:pPr>
        <w:rPr>
          <w:rFonts w:cs="Arial"/>
          <w:lang w:val="it-IT"/>
        </w:rPr>
      </w:pPr>
    </w:p>
    <w:p w14:paraId="43F5DBA6" w14:textId="73D37857" w:rsidR="001C7C07" w:rsidRPr="00BF3A59" w:rsidRDefault="001C7C07" w:rsidP="00F754E0">
      <w:pPr>
        <w:rPr>
          <w:rFonts w:ascii="Times" w:eastAsia="Times New Roman" w:hAnsi="Times"/>
          <w:lang w:val="it-IT" w:eastAsia="it-IT"/>
        </w:rPr>
      </w:pPr>
      <w:r w:rsidRPr="00F754E0">
        <w:rPr>
          <w:rFonts w:eastAsia="Times New Roman" w:cs="Arial"/>
          <w:color w:val="000000"/>
          <w:shd w:val="clear" w:color="auto" w:fill="FFFFFF"/>
          <w:lang w:val="it-IT" w:eastAsia="it-IT"/>
        </w:rPr>
        <w:lastRenderedPageBreak/>
        <w:t>Kia introduce su Nuova Niro la "Greenzone Drive Mode" inedita funzionalità che agisce sulla m</w:t>
      </w:r>
      <w:r w:rsidR="00EF155B">
        <w:rPr>
          <w:rFonts w:eastAsia="Times New Roman" w:cs="Arial"/>
          <w:color w:val="000000"/>
          <w:shd w:val="clear" w:color="auto" w:fill="FFFFFF"/>
          <w:lang w:val="it-IT" w:eastAsia="it-IT"/>
        </w:rPr>
        <w:t>odalità di guida passando da P</w:t>
      </w:r>
      <w:r w:rsidRPr="00F754E0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HEV a EV (100% elettrico) in modo automatico grazie alla tecnologia di smart navigation. Quando si guida in </w:t>
      </w:r>
      <w:r w:rsidR="00F20772">
        <w:rPr>
          <w:rFonts w:eastAsia="Times New Roman" w:cs="Arial"/>
          <w:color w:val="000000"/>
          <w:shd w:val="clear" w:color="auto" w:fill="FFFFFF"/>
          <w:lang w:val="it-IT" w:eastAsia="it-IT"/>
        </w:rPr>
        <w:t>aree</w:t>
      </w:r>
      <w:r w:rsidRPr="00F754E0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a traffico limitato, in zone residenziali o in prossimità di scuole e ospedali, il veicolo passa automaticamente all'utilizzo della sola propulsione elettrica in base alle informazioni che raccoglie dal sistema di navigazione e dai </w:t>
      </w:r>
      <w:r w:rsidRPr="00BF3A59">
        <w:rPr>
          <w:rFonts w:eastAsia="Times New Roman" w:cs="Arial"/>
          <w:color w:val="000000"/>
          <w:shd w:val="clear" w:color="auto" w:fill="FFFFFF"/>
          <w:lang w:val="it-IT" w:eastAsia="it-IT"/>
        </w:rPr>
        <w:t>dati della cronologia di guida. In più è in grado di riconoscere i luoghi più frequentati come casa e ufficio che vengono registrati nel sistema di navigazione come “Greenzone”.</w:t>
      </w:r>
    </w:p>
    <w:p w14:paraId="195460CA" w14:textId="77777777" w:rsidR="00995CC2" w:rsidRPr="00BF3A59" w:rsidRDefault="00995CC2" w:rsidP="00995CC2">
      <w:pPr>
        <w:rPr>
          <w:rFonts w:cs="Arial"/>
          <w:lang w:val="it-IT"/>
        </w:rPr>
      </w:pPr>
    </w:p>
    <w:p w14:paraId="5511F328" w14:textId="7A38162C" w:rsidR="00995CC2" w:rsidRPr="00BF3A59" w:rsidRDefault="00995CC2" w:rsidP="00995CC2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 xml:space="preserve">Il sistema di frenata rigenerativa intelligente di Kia consente ai conducenti di scegliere </w:t>
      </w:r>
      <w:r w:rsidR="00F754E0" w:rsidRPr="00BF3A59">
        <w:rPr>
          <w:rFonts w:cs="Arial"/>
          <w:lang w:val="it-IT"/>
        </w:rPr>
        <w:t xml:space="preserve">più </w:t>
      </w:r>
      <w:r w:rsidRPr="00BF3A59">
        <w:rPr>
          <w:rFonts w:cs="Arial"/>
          <w:lang w:val="it-IT"/>
        </w:rPr>
        <w:t xml:space="preserve">livelli per rallentare l'auto e recuperare l'energia cinetica per massimizzare </w:t>
      </w:r>
      <w:r w:rsidR="00EF155B" w:rsidRPr="00BF3A59">
        <w:rPr>
          <w:rFonts w:cs="Arial"/>
          <w:lang w:val="it-IT"/>
        </w:rPr>
        <w:t>l'autonomia di guida. La vettura</w:t>
      </w:r>
      <w:r w:rsidRPr="00BF3A59">
        <w:rPr>
          <w:rFonts w:cs="Arial"/>
          <w:lang w:val="it-IT"/>
        </w:rPr>
        <w:t xml:space="preserve"> può </w:t>
      </w:r>
      <w:r w:rsidR="00EF155B" w:rsidRPr="00BF3A59">
        <w:rPr>
          <w:rFonts w:cs="Arial"/>
          <w:lang w:val="it-IT"/>
        </w:rPr>
        <w:t xml:space="preserve">quindi </w:t>
      </w:r>
      <w:r w:rsidRPr="00BF3A59">
        <w:rPr>
          <w:rFonts w:cs="Arial"/>
          <w:lang w:val="it-IT"/>
        </w:rPr>
        <w:t>calcolare</w:t>
      </w:r>
      <w:r w:rsidR="00EF155B" w:rsidRPr="00BF3A59">
        <w:rPr>
          <w:rFonts w:cs="Arial"/>
          <w:lang w:val="it-IT"/>
        </w:rPr>
        <w:t xml:space="preserve"> autonomamente</w:t>
      </w:r>
      <w:r w:rsidRPr="00BF3A59">
        <w:rPr>
          <w:rFonts w:cs="Arial"/>
          <w:lang w:val="it-IT"/>
        </w:rPr>
        <w:t xml:space="preserve"> la quantità di rigenerazione richiesta utilizzando il radar e le informazi</w:t>
      </w:r>
      <w:r w:rsidR="00EF155B" w:rsidRPr="00BF3A59">
        <w:rPr>
          <w:rFonts w:cs="Arial"/>
          <w:lang w:val="it-IT"/>
        </w:rPr>
        <w:t>oni sulla pendenza della strada recuperando così</w:t>
      </w:r>
      <w:r w:rsidRPr="00BF3A59">
        <w:rPr>
          <w:rFonts w:cs="Arial"/>
          <w:lang w:val="it-IT"/>
        </w:rPr>
        <w:t xml:space="preserve"> la mass</w:t>
      </w:r>
      <w:r w:rsidR="007E3578" w:rsidRPr="00BF3A59">
        <w:rPr>
          <w:rFonts w:cs="Arial"/>
          <w:lang w:val="it-IT"/>
        </w:rPr>
        <w:t>ima quantità di energia dai</w:t>
      </w:r>
      <w:r w:rsidR="00EF155B" w:rsidRPr="00BF3A59">
        <w:rPr>
          <w:rFonts w:cs="Arial"/>
          <w:lang w:val="it-IT"/>
        </w:rPr>
        <w:t xml:space="preserve"> freni mentre il veicolo entra in fase di arresto</w:t>
      </w:r>
      <w:r w:rsidR="00F754E0" w:rsidRPr="00BF3A59">
        <w:rPr>
          <w:rFonts w:cs="Arial"/>
          <w:lang w:val="it-IT"/>
        </w:rPr>
        <w:t>.</w:t>
      </w:r>
    </w:p>
    <w:p w14:paraId="2CAA3434" w14:textId="77777777" w:rsidR="00995CC2" w:rsidRPr="00BF3A59" w:rsidRDefault="00995CC2" w:rsidP="00995CC2">
      <w:pPr>
        <w:rPr>
          <w:rFonts w:cs="Arial"/>
          <w:lang w:val="it-IT"/>
        </w:rPr>
      </w:pPr>
    </w:p>
    <w:p w14:paraId="7DC7DC22" w14:textId="2A290337" w:rsidR="00AF1FC6" w:rsidRPr="00F43E3F" w:rsidRDefault="00995CC2" w:rsidP="00995CC2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>Un nuovo sistema di sospen</w:t>
      </w:r>
      <w:r w:rsidR="007E3578" w:rsidRPr="00BF3A59">
        <w:rPr>
          <w:rFonts w:cs="Arial"/>
          <w:lang w:val="it-IT"/>
        </w:rPr>
        <w:t>sioni e sterzo è stato sviluppa</w:t>
      </w:r>
      <w:r w:rsidRPr="00BF3A59">
        <w:rPr>
          <w:rFonts w:cs="Arial"/>
          <w:lang w:val="it-IT"/>
        </w:rPr>
        <w:t xml:space="preserve">to per garantire un'esperienza di guida confortevole e armoniosa. </w:t>
      </w:r>
      <w:r w:rsidR="00F754E0" w:rsidRPr="00BF3A59">
        <w:rPr>
          <w:rFonts w:cs="Arial"/>
          <w:lang w:val="it-IT"/>
        </w:rPr>
        <w:t>L</w:t>
      </w:r>
      <w:r w:rsidRPr="00BF3A59">
        <w:rPr>
          <w:rFonts w:cs="Arial"/>
          <w:lang w:val="it-IT"/>
        </w:rPr>
        <w:t>a nuovissima Niro beneficia di una sospensione</w:t>
      </w:r>
      <w:r w:rsidR="00F754E0" w:rsidRPr="00BF3A59">
        <w:rPr>
          <w:rFonts w:cs="Arial"/>
          <w:lang w:val="it-IT"/>
        </w:rPr>
        <w:t xml:space="preserve"> anteriore</w:t>
      </w:r>
      <w:r w:rsidR="007E3578" w:rsidRPr="00BF3A59">
        <w:rPr>
          <w:rFonts w:cs="Arial"/>
          <w:lang w:val="it-IT"/>
        </w:rPr>
        <w:t xml:space="preserve"> di</w:t>
      </w:r>
      <w:r w:rsidRPr="00BF3A59">
        <w:rPr>
          <w:rFonts w:cs="Arial"/>
          <w:lang w:val="it-IT"/>
        </w:rPr>
        <w:t xml:space="preserve"> tipo MacPherson, mentre </w:t>
      </w:r>
      <w:r w:rsidR="00F754E0" w:rsidRPr="00BF3A59">
        <w:rPr>
          <w:rFonts w:cs="Arial"/>
          <w:lang w:val="it-IT"/>
        </w:rPr>
        <w:t>per il retrotreno</w:t>
      </w:r>
      <w:r w:rsidRPr="00BF3A59">
        <w:rPr>
          <w:rFonts w:cs="Arial"/>
          <w:lang w:val="it-IT"/>
        </w:rPr>
        <w:t xml:space="preserve"> </w:t>
      </w:r>
      <w:r w:rsidR="00F754E0" w:rsidRPr="00BF3A59">
        <w:rPr>
          <w:rFonts w:cs="Arial"/>
          <w:lang w:val="it-IT"/>
        </w:rPr>
        <w:t>c’è</w:t>
      </w:r>
      <w:r w:rsidRPr="00BF3A59">
        <w:rPr>
          <w:rFonts w:cs="Arial"/>
          <w:lang w:val="it-IT"/>
        </w:rPr>
        <w:t xml:space="preserve"> una </w:t>
      </w:r>
      <w:r w:rsidR="004E0905" w:rsidRPr="00BF3A59">
        <w:rPr>
          <w:rFonts w:cs="Arial"/>
          <w:lang w:val="it-IT"/>
        </w:rPr>
        <w:t>sofisticata</w:t>
      </w:r>
      <w:r w:rsidR="004E0905">
        <w:rPr>
          <w:rFonts w:cs="Arial"/>
          <w:lang w:val="it-IT"/>
        </w:rPr>
        <w:t xml:space="preserve"> sospensione</w:t>
      </w:r>
      <w:r w:rsidR="00F754E0">
        <w:rPr>
          <w:rFonts w:cs="Arial"/>
          <w:lang w:val="it-IT"/>
        </w:rPr>
        <w:t xml:space="preserve"> a</w:t>
      </w:r>
      <w:r w:rsidR="001D0EAB">
        <w:rPr>
          <w:rFonts w:cs="Arial"/>
          <w:lang w:val="it-IT"/>
        </w:rPr>
        <w:t xml:space="preserve"> quattro bracci</w:t>
      </w:r>
      <w:r w:rsidR="0001738A">
        <w:rPr>
          <w:rFonts w:cs="Arial"/>
          <w:lang w:val="it-IT"/>
        </w:rPr>
        <w:t>, multilink</w:t>
      </w:r>
      <w:r w:rsidR="001D0EAB">
        <w:rPr>
          <w:rFonts w:cs="Arial"/>
          <w:lang w:val="it-IT"/>
        </w:rPr>
        <w:t>. Le geometrie anteriori</w:t>
      </w:r>
      <w:r w:rsidRPr="00F43E3F">
        <w:rPr>
          <w:rFonts w:cs="Arial"/>
          <w:lang w:val="it-IT"/>
        </w:rPr>
        <w:t xml:space="preserve"> e posterio</w:t>
      </w:r>
      <w:r w:rsidR="001D0EAB">
        <w:rPr>
          <w:rFonts w:cs="Arial"/>
          <w:lang w:val="it-IT"/>
        </w:rPr>
        <w:t>ri</w:t>
      </w:r>
      <w:r w:rsidR="007E3578">
        <w:rPr>
          <w:rFonts w:cs="Arial"/>
          <w:lang w:val="it-IT"/>
        </w:rPr>
        <w:t xml:space="preserve"> sono state progett</w:t>
      </w:r>
      <w:r w:rsidR="00F754E0">
        <w:rPr>
          <w:rFonts w:cs="Arial"/>
          <w:lang w:val="it-IT"/>
        </w:rPr>
        <w:t>ate per</w:t>
      </w:r>
      <w:r w:rsidR="001D0EAB">
        <w:rPr>
          <w:rFonts w:cs="Arial"/>
          <w:lang w:val="it-IT"/>
        </w:rPr>
        <w:t xml:space="preserve"> ottenere</w:t>
      </w:r>
      <w:r w:rsidR="00F754E0">
        <w:rPr>
          <w:rFonts w:cs="Arial"/>
          <w:lang w:val="it-IT"/>
        </w:rPr>
        <w:t xml:space="preserve"> l</w:t>
      </w:r>
      <w:r w:rsidRPr="00F43E3F">
        <w:rPr>
          <w:rFonts w:cs="Arial"/>
          <w:lang w:val="it-IT"/>
        </w:rPr>
        <w:t>a migl</w:t>
      </w:r>
      <w:r w:rsidR="0001738A">
        <w:rPr>
          <w:rFonts w:cs="Arial"/>
          <w:lang w:val="it-IT"/>
        </w:rPr>
        <w:t>iore reattività e stabilità senza dover scendere ad alcun compromesso sul</w:t>
      </w:r>
      <w:r w:rsidRPr="00F43E3F">
        <w:rPr>
          <w:rFonts w:cs="Arial"/>
          <w:lang w:val="it-IT"/>
        </w:rPr>
        <w:t xml:space="preserve"> comfort di marcia,</w:t>
      </w:r>
      <w:r w:rsidR="00F754E0">
        <w:rPr>
          <w:rFonts w:cs="Arial"/>
          <w:lang w:val="it-IT"/>
        </w:rPr>
        <w:t xml:space="preserve"> mentre il </w:t>
      </w:r>
      <w:r w:rsidR="007E3578">
        <w:rPr>
          <w:rFonts w:cs="Arial"/>
          <w:lang w:val="it-IT"/>
        </w:rPr>
        <w:t>rapporto di sterzo migliorato</w:t>
      </w:r>
      <w:r w:rsidRPr="00F43E3F">
        <w:rPr>
          <w:rFonts w:cs="Arial"/>
          <w:lang w:val="it-IT"/>
        </w:rPr>
        <w:t xml:space="preserve"> e un nuov</w:t>
      </w:r>
      <w:r w:rsidR="007E3578">
        <w:rPr>
          <w:rFonts w:cs="Arial"/>
          <w:lang w:val="it-IT"/>
        </w:rPr>
        <w:t xml:space="preserve">o cuscinetto riducono l'attrito allo scopo </w:t>
      </w:r>
      <w:r w:rsidR="00F754E0">
        <w:rPr>
          <w:rFonts w:cs="Arial"/>
          <w:lang w:val="it-IT"/>
        </w:rPr>
        <w:t>di</w:t>
      </w:r>
      <w:r w:rsidRPr="00F43E3F">
        <w:rPr>
          <w:rFonts w:cs="Arial"/>
          <w:lang w:val="it-IT"/>
        </w:rPr>
        <w:t xml:space="preserve"> </w:t>
      </w:r>
      <w:r w:rsidR="00F754E0">
        <w:rPr>
          <w:rFonts w:cs="Arial"/>
          <w:lang w:val="it-IT"/>
        </w:rPr>
        <w:t xml:space="preserve">offrire una sensibilità </w:t>
      </w:r>
      <w:r w:rsidR="001D0EAB">
        <w:rPr>
          <w:rFonts w:cs="Arial"/>
          <w:lang w:val="it-IT"/>
        </w:rPr>
        <w:t>superiore</w:t>
      </w:r>
      <w:r w:rsidR="00F754E0">
        <w:rPr>
          <w:rFonts w:cs="Arial"/>
          <w:lang w:val="it-IT"/>
        </w:rPr>
        <w:t xml:space="preserve"> ai comandi direzionali</w:t>
      </w:r>
      <w:r w:rsidR="0001738A">
        <w:rPr>
          <w:rFonts w:cs="Arial"/>
          <w:lang w:val="it-IT"/>
        </w:rPr>
        <w:t xml:space="preserve"> imposti sul volante</w:t>
      </w:r>
      <w:r w:rsidR="00F754E0">
        <w:rPr>
          <w:rFonts w:cs="Arial"/>
          <w:lang w:val="it-IT"/>
        </w:rPr>
        <w:t>. Ulteriori isolamenti e imbottiture</w:t>
      </w:r>
      <w:r w:rsidRPr="00F43E3F">
        <w:rPr>
          <w:rFonts w:cs="Arial"/>
          <w:lang w:val="it-IT"/>
        </w:rPr>
        <w:t xml:space="preserve"> sono stati </w:t>
      </w:r>
      <w:r w:rsidRPr="0001738A">
        <w:rPr>
          <w:rFonts w:cs="Arial"/>
          <w:lang w:val="it-IT"/>
        </w:rPr>
        <w:t xml:space="preserve">inseriti attorno alla struttura </w:t>
      </w:r>
      <w:r w:rsidR="00F754E0" w:rsidRPr="0001738A">
        <w:rPr>
          <w:rFonts w:cs="Arial"/>
          <w:lang w:val="it-IT"/>
        </w:rPr>
        <w:t xml:space="preserve">dell’abitacolo e della carrozzeria nelle parti sensibili </w:t>
      </w:r>
      <w:r w:rsidR="00A92EFF" w:rsidRPr="0001738A">
        <w:rPr>
          <w:rFonts w:cs="Arial"/>
          <w:lang w:val="it-IT"/>
        </w:rPr>
        <w:t>per attuti</w:t>
      </w:r>
      <w:r w:rsidR="007E3578" w:rsidRPr="0001738A">
        <w:rPr>
          <w:rFonts w:cs="Arial"/>
          <w:lang w:val="it-IT"/>
        </w:rPr>
        <w:t xml:space="preserve">re il rumore </w:t>
      </w:r>
      <w:r w:rsidR="00A92EFF" w:rsidRPr="0001738A">
        <w:rPr>
          <w:rFonts w:cs="Arial"/>
          <w:lang w:val="it-IT"/>
        </w:rPr>
        <w:t>proveniente da</w:t>
      </w:r>
      <w:r w:rsidR="007E3578" w:rsidRPr="0001738A">
        <w:rPr>
          <w:rFonts w:cs="Arial"/>
          <w:lang w:val="it-IT"/>
        </w:rPr>
        <w:t>l motore e da</w:t>
      </w:r>
      <w:r w:rsidRPr="0001738A">
        <w:rPr>
          <w:rFonts w:cs="Arial"/>
          <w:lang w:val="it-IT"/>
        </w:rPr>
        <w:t>lla strada.</w:t>
      </w:r>
    </w:p>
    <w:p w14:paraId="03E84F12" w14:textId="77777777" w:rsidR="00995CC2" w:rsidRPr="00F43E3F" w:rsidRDefault="00995CC2" w:rsidP="00995CC2">
      <w:pPr>
        <w:rPr>
          <w:rFonts w:cs="Arial"/>
          <w:lang w:val="it-IT"/>
        </w:rPr>
      </w:pPr>
    </w:p>
    <w:p w14:paraId="7E81E1E3" w14:textId="026D0B62" w:rsidR="0005384C" w:rsidRPr="00BA3E61" w:rsidRDefault="00A92EFF" w:rsidP="0005384C">
      <w:pPr>
        <w:tabs>
          <w:tab w:val="left" w:pos="4140"/>
        </w:tabs>
        <w:rPr>
          <w:rFonts w:cs="Arial"/>
          <w:b/>
          <w:sz w:val="30"/>
          <w:lang w:val="it-IT" w:eastAsia="ko-KR"/>
        </w:rPr>
      </w:pPr>
      <w:r w:rsidRPr="00BA3E61">
        <w:rPr>
          <w:rFonts w:cs="Arial"/>
          <w:b/>
          <w:sz w:val="30"/>
          <w:lang w:val="it-IT" w:eastAsia="ko-KR"/>
        </w:rPr>
        <w:t>Sicurezza ai massimi livelli</w:t>
      </w:r>
    </w:p>
    <w:p w14:paraId="32A8D6A9" w14:textId="77777777" w:rsidR="008A5962" w:rsidRPr="00BA3E61" w:rsidRDefault="008A5962" w:rsidP="00995CC2">
      <w:pPr>
        <w:rPr>
          <w:rFonts w:cs="Arial"/>
          <w:b/>
          <w:bCs/>
          <w:lang w:val="it-IT"/>
        </w:rPr>
      </w:pPr>
      <w:r w:rsidRPr="00BA3E61">
        <w:rPr>
          <w:rFonts w:cs="Arial"/>
          <w:b/>
          <w:bCs/>
          <w:lang w:val="it-IT"/>
        </w:rPr>
        <w:t>L'integrità strutturale e la tecnologia ADAS di nuova generazione offrono maggiore sicurezza al volante</w:t>
      </w:r>
    </w:p>
    <w:p w14:paraId="394E3DA7" w14:textId="42EF93AC" w:rsidR="00995CC2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La </w:t>
      </w:r>
      <w:r w:rsidRPr="0001738A">
        <w:rPr>
          <w:rFonts w:cs="Arial"/>
          <w:lang w:val="it-IT"/>
        </w:rPr>
        <w:t>sicurezza è stata una priorità assoluta durante lo sviluppo de</w:t>
      </w:r>
      <w:r w:rsidR="008A5962" w:rsidRPr="0001738A">
        <w:rPr>
          <w:rFonts w:cs="Arial"/>
          <w:lang w:val="it-IT"/>
        </w:rPr>
        <w:t>l</w:t>
      </w:r>
      <w:r w:rsidRPr="0001738A">
        <w:rPr>
          <w:rFonts w:cs="Arial"/>
          <w:lang w:val="it-IT"/>
        </w:rPr>
        <w:t>l</w:t>
      </w:r>
      <w:r w:rsidR="008A5962" w:rsidRPr="0001738A">
        <w:rPr>
          <w:rFonts w:cs="Arial"/>
          <w:lang w:val="it-IT"/>
        </w:rPr>
        <w:t>a nuovissima</w:t>
      </w:r>
      <w:r w:rsidR="000243CE" w:rsidRPr="0001738A">
        <w:rPr>
          <w:rFonts w:cs="Arial"/>
          <w:lang w:val="it-IT"/>
        </w:rPr>
        <w:t xml:space="preserve"> Niro. La </w:t>
      </w:r>
      <w:r w:rsidRPr="0001738A">
        <w:rPr>
          <w:rFonts w:cs="Arial"/>
          <w:lang w:val="it-IT"/>
        </w:rPr>
        <w:t>carrozzeria leggera e ad alta resiste</w:t>
      </w:r>
      <w:r w:rsidR="0001738A">
        <w:rPr>
          <w:rFonts w:cs="Arial"/>
          <w:lang w:val="it-IT"/>
        </w:rPr>
        <w:t>nza è dotata di una struttura evoluta all’</w:t>
      </w:r>
      <w:r w:rsidRPr="0001738A">
        <w:rPr>
          <w:rFonts w:cs="Arial"/>
          <w:lang w:val="it-IT"/>
        </w:rPr>
        <w:t xml:space="preserve">impatto </w:t>
      </w:r>
      <w:r w:rsidR="0001738A">
        <w:rPr>
          <w:rFonts w:cs="Arial"/>
          <w:lang w:val="it-IT"/>
        </w:rPr>
        <w:t xml:space="preserve">con deformazione programmata in base al carico </w:t>
      </w:r>
      <w:r w:rsidRPr="0001738A">
        <w:rPr>
          <w:rFonts w:cs="Arial"/>
          <w:lang w:val="it-IT"/>
        </w:rPr>
        <w:t>per garantire ai passeggeri ecceziona</w:t>
      </w:r>
      <w:r w:rsidR="00A92EFF" w:rsidRPr="0001738A">
        <w:rPr>
          <w:rFonts w:cs="Arial"/>
          <w:lang w:val="it-IT"/>
        </w:rPr>
        <w:t>li livelli di protezione</w:t>
      </w:r>
      <w:r w:rsidRPr="0001738A">
        <w:rPr>
          <w:rFonts w:cs="Arial"/>
          <w:lang w:val="it-IT"/>
        </w:rPr>
        <w:t xml:space="preserve"> in caso di collisione frontale.</w:t>
      </w:r>
    </w:p>
    <w:p w14:paraId="09A00AEF" w14:textId="77777777" w:rsidR="00995CC2" w:rsidRPr="00F43E3F" w:rsidRDefault="00995CC2" w:rsidP="00995CC2">
      <w:pPr>
        <w:rPr>
          <w:rFonts w:cs="Arial"/>
          <w:lang w:val="it-IT"/>
        </w:rPr>
      </w:pPr>
    </w:p>
    <w:p w14:paraId="013D5874" w14:textId="27554641" w:rsidR="000B3D0E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La seconda generazione di Niro include un </w:t>
      </w:r>
      <w:r w:rsidR="008A5962">
        <w:rPr>
          <w:rFonts w:cs="Arial"/>
          <w:lang w:val="it-IT"/>
        </w:rPr>
        <w:t>pacchetto completo d</w:t>
      </w:r>
      <w:r w:rsidRPr="00F43E3F">
        <w:rPr>
          <w:rFonts w:cs="Arial"/>
          <w:lang w:val="it-IT"/>
        </w:rPr>
        <w:t>i sistemi avanzati di assistenza alla guida (</w:t>
      </w:r>
      <w:r w:rsidR="004F134E">
        <w:rPr>
          <w:rFonts w:cs="Arial"/>
          <w:lang w:val="it-IT"/>
        </w:rPr>
        <w:t xml:space="preserve">ADAS) intelligenti DriveWise </w:t>
      </w:r>
      <w:r w:rsidRPr="00F43E3F">
        <w:rPr>
          <w:rFonts w:cs="Arial"/>
          <w:lang w:val="it-IT"/>
        </w:rPr>
        <w:t xml:space="preserve">progettati per evitare potenziali pericoli e migliorare la sicurezza e </w:t>
      </w:r>
      <w:r w:rsidR="008A5962">
        <w:rPr>
          <w:rFonts w:cs="Arial"/>
          <w:lang w:val="it-IT"/>
        </w:rPr>
        <w:t>il comfort alla guida</w:t>
      </w:r>
      <w:r w:rsidRPr="00F43E3F">
        <w:rPr>
          <w:rFonts w:cs="Arial"/>
          <w:lang w:val="it-IT"/>
        </w:rPr>
        <w:t>.</w:t>
      </w:r>
    </w:p>
    <w:p w14:paraId="5CB8D9DE" w14:textId="77777777" w:rsidR="00995CC2" w:rsidRPr="00F43E3F" w:rsidRDefault="00995CC2" w:rsidP="00995CC2">
      <w:pPr>
        <w:rPr>
          <w:rFonts w:cs="Arial"/>
          <w:lang w:val="it-IT"/>
        </w:rPr>
      </w:pPr>
    </w:p>
    <w:p w14:paraId="2B7427F7" w14:textId="21BFAA48" w:rsidR="00995CC2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Il Forward Collision-Avoidance Assist (FCA) avverte il conducente se viene rilevato il rischio di una collisione con altri veicoli, pedoni o ciclisti. Le funzioni Junction Turning e Junction Crossing offrono la massima sicurezza preventiva durante </w:t>
      </w:r>
      <w:r w:rsidR="008A5962">
        <w:rPr>
          <w:rFonts w:cs="Arial"/>
          <w:lang w:val="it-IT"/>
        </w:rPr>
        <w:t>l’attraversamento d</w:t>
      </w:r>
      <w:r w:rsidRPr="00F43E3F">
        <w:rPr>
          <w:rFonts w:cs="Arial"/>
          <w:lang w:val="it-IT"/>
        </w:rPr>
        <w:t>i incroci. Se l'indicatore di direzione della nuova Niro è attivato, il sistema avviserà il conducente in caso di rischio di collisione con un veicolo in arrivo. Allo stesso modo, viene fo</w:t>
      </w:r>
      <w:r w:rsidR="000243CE">
        <w:rPr>
          <w:rFonts w:cs="Arial"/>
          <w:lang w:val="it-IT"/>
        </w:rPr>
        <w:t>rnito un avviso in presenza di rischio da</w:t>
      </w:r>
      <w:r w:rsidRPr="00F43E3F">
        <w:rPr>
          <w:rFonts w:cs="Arial"/>
          <w:lang w:val="it-IT"/>
        </w:rPr>
        <w:t xml:space="preserve"> veicoli che si avvicinano da sinistra o da destra </w:t>
      </w:r>
      <w:r w:rsidR="000243CE">
        <w:rPr>
          <w:rFonts w:cs="Arial"/>
          <w:lang w:val="it-IT"/>
        </w:rPr>
        <w:t>all’attraversamento degli incroci. I</w:t>
      </w:r>
      <w:r w:rsidRPr="00F43E3F">
        <w:rPr>
          <w:rFonts w:cs="Arial"/>
          <w:lang w:val="it-IT"/>
        </w:rPr>
        <w:t>l sistema avviserà il conducente prima di azionare automaticamente i</w:t>
      </w:r>
      <w:r w:rsidR="000243CE">
        <w:rPr>
          <w:rFonts w:cs="Arial"/>
          <w:lang w:val="it-IT"/>
        </w:rPr>
        <w:t xml:space="preserve"> freni per evitare la</w:t>
      </w:r>
      <w:r w:rsidRPr="00F43E3F">
        <w:rPr>
          <w:rFonts w:cs="Arial"/>
          <w:lang w:val="it-IT"/>
        </w:rPr>
        <w:t xml:space="preserve"> collisione.</w:t>
      </w:r>
      <w:r w:rsidR="000B3D0E" w:rsidRPr="00F43E3F">
        <w:rPr>
          <w:rFonts w:cs="Arial"/>
          <w:lang w:val="it-IT"/>
        </w:rPr>
        <w:br/>
      </w:r>
      <w:r w:rsidR="000B3D0E" w:rsidRPr="00F43E3F">
        <w:rPr>
          <w:rFonts w:cs="Arial"/>
          <w:lang w:val="it-IT"/>
        </w:rPr>
        <w:lastRenderedPageBreak/>
        <w:br/>
      </w:r>
      <w:r w:rsidRPr="00F43E3F">
        <w:rPr>
          <w:rFonts w:cs="Arial"/>
          <w:lang w:val="it-IT"/>
        </w:rPr>
        <w:t>Utilizzando le informazioni della telecamera anteriore e del sistema di navigazione della nuova Niro, l'Intelligent Speed ​​Limit Assist (ISLA) fornisce un avviso e regola la velocità se il conducente supera il limite di velocità. Una volta parcheggiato, Safe Exit Assist (SEA) fornisce un avviso quando un veicolo si st</w:t>
      </w:r>
      <w:r w:rsidR="000243CE">
        <w:rPr>
          <w:rFonts w:cs="Arial"/>
          <w:lang w:val="it-IT"/>
        </w:rPr>
        <w:t>a avvicinando da dietro</w:t>
      </w:r>
      <w:r w:rsidR="00A92EFF">
        <w:rPr>
          <w:rFonts w:cs="Arial"/>
          <w:lang w:val="it-IT"/>
        </w:rPr>
        <w:t>,</w:t>
      </w:r>
      <w:r w:rsidRPr="00F43E3F">
        <w:rPr>
          <w:rFonts w:cs="Arial"/>
          <w:lang w:val="it-IT"/>
        </w:rPr>
        <w:t xml:space="preserve"> </w:t>
      </w:r>
      <w:r w:rsidR="000243CE">
        <w:rPr>
          <w:rFonts w:cs="Arial"/>
          <w:lang w:val="it-IT"/>
        </w:rPr>
        <w:t>nel momento in cui</w:t>
      </w:r>
      <w:r w:rsidR="008A5962">
        <w:rPr>
          <w:rFonts w:cs="Arial"/>
          <w:lang w:val="it-IT"/>
        </w:rPr>
        <w:t xml:space="preserve"> si sta per </w:t>
      </w:r>
      <w:r w:rsidRPr="00F43E3F">
        <w:rPr>
          <w:rFonts w:cs="Arial"/>
          <w:lang w:val="it-IT"/>
        </w:rPr>
        <w:t>scende</w:t>
      </w:r>
      <w:r w:rsidR="008A5962">
        <w:rPr>
          <w:rFonts w:cs="Arial"/>
          <w:lang w:val="it-IT"/>
        </w:rPr>
        <w:t>re</w:t>
      </w:r>
      <w:r w:rsidRPr="00F43E3F">
        <w:rPr>
          <w:rFonts w:cs="Arial"/>
          <w:lang w:val="it-IT"/>
        </w:rPr>
        <w:t xml:space="preserve">, con il blocco elettronico </w:t>
      </w:r>
      <w:r w:rsidR="000243CE">
        <w:rPr>
          <w:rFonts w:cs="Arial"/>
          <w:lang w:val="it-IT"/>
        </w:rPr>
        <w:t xml:space="preserve">delle portiere </w:t>
      </w:r>
      <w:r w:rsidRPr="00F43E3F">
        <w:rPr>
          <w:rFonts w:cs="Arial"/>
          <w:lang w:val="it-IT"/>
        </w:rPr>
        <w:t>per</w:t>
      </w:r>
      <w:r w:rsidR="000243CE">
        <w:rPr>
          <w:rFonts w:cs="Arial"/>
          <w:lang w:val="it-IT"/>
        </w:rPr>
        <w:t xml:space="preserve"> passeggeri e</w:t>
      </w:r>
      <w:r w:rsidRPr="00F43E3F">
        <w:rPr>
          <w:rFonts w:cs="Arial"/>
          <w:lang w:val="it-IT"/>
        </w:rPr>
        <w:t xml:space="preserve"> bam</w:t>
      </w:r>
      <w:r w:rsidR="000243CE">
        <w:rPr>
          <w:rFonts w:cs="Arial"/>
          <w:lang w:val="it-IT"/>
        </w:rPr>
        <w:t>bini</w:t>
      </w:r>
      <w:r w:rsidRPr="00F43E3F">
        <w:rPr>
          <w:rFonts w:cs="Arial"/>
          <w:lang w:val="it-IT"/>
        </w:rPr>
        <w:t>.</w:t>
      </w:r>
    </w:p>
    <w:p w14:paraId="222DEF65" w14:textId="77777777" w:rsidR="00995CC2" w:rsidRPr="00F43E3F" w:rsidRDefault="00995CC2" w:rsidP="00995CC2">
      <w:pPr>
        <w:rPr>
          <w:rFonts w:cs="Arial"/>
          <w:lang w:val="it-IT"/>
        </w:rPr>
      </w:pPr>
    </w:p>
    <w:p w14:paraId="5745C62A" w14:textId="060E2795" w:rsidR="00995CC2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>Il Remote Smart Parking Assist (RSPA) è una funzione che consente al veicolo di par</w:t>
      </w:r>
      <w:r w:rsidR="000243CE">
        <w:rPr>
          <w:rFonts w:cs="Arial"/>
          <w:lang w:val="it-IT"/>
        </w:rPr>
        <w:t>cheggiare in autonomia</w:t>
      </w:r>
      <w:r w:rsidRPr="00F43E3F">
        <w:rPr>
          <w:rFonts w:cs="Arial"/>
          <w:lang w:val="it-IT"/>
        </w:rPr>
        <w:t>, indipendentemente dal fatto che il conducente sia a bordo del veicolo o meno. Consente ai conduce</w:t>
      </w:r>
      <w:r w:rsidR="000243CE">
        <w:rPr>
          <w:rFonts w:cs="Arial"/>
          <w:lang w:val="it-IT"/>
        </w:rPr>
        <w:t>nti di spostare la propria auto opera</w:t>
      </w:r>
      <w:r w:rsidR="008A5962">
        <w:rPr>
          <w:rFonts w:cs="Arial"/>
          <w:lang w:val="it-IT"/>
        </w:rPr>
        <w:t>ndo con il</w:t>
      </w:r>
      <w:r w:rsidR="000243CE">
        <w:rPr>
          <w:rFonts w:cs="Arial"/>
          <w:lang w:val="it-IT"/>
        </w:rPr>
        <w:t xml:space="preserve"> solo</w:t>
      </w:r>
      <w:r w:rsidR="008A5962">
        <w:rPr>
          <w:rFonts w:cs="Arial"/>
          <w:lang w:val="it-IT"/>
        </w:rPr>
        <w:t xml:space="preserve"> telecomando, permettendo quindi posteggi anche in spazi a ridotta lar</w:t>
      </w:r>
      <w:r w:rsidR="000243CE">
        <w:rPr>
          <w:rFonts w:cs="Arial"/>
          <w:lang w:val="it-IT"/>
        </w:rPr>
        <w:t xml:space="preserve">ghezza che </w:t>
      </w:r>
      <w:r w:rsidR="008A5962">
        <w:rPr>
          <w:rFonts w:cs="Arial"/>
          <w:lang w:val="it-IT"/>
        </w:rPr>
        <w:t xml:space="preserve">impedirebbero la discesa </w:t>
      </w:r>
      <w:r w:rsidR="000243CE">
        <w:rPr>
          <w:rFonts w:cs="Arial"/>
          <w:lang w:val="it-IT"/>
        </w:rPr>
        <w:t>e la salita del conducente</w:t>
      </w:r>
      <w:r w:rsidR="008A5962">
        <w:rPr>
          <w:rFonts w:cs="Arial"/>
          <w:lang w:val="it-IT"/>
        </w:rPr>
        <w:t>.</w:t>
      </w:r>
    </w:p>
    <w:p w14:paraId="2AD0163F" w14:textId="77777777" w:rsidR="00995CC2" w:rsidRPr="00F43E3F" w:rsidRDefault="00995CC2" w:rsidP="00995CC2">
      <w:pPr>
        <w:rPr>
          <w:rFonts w:cs="Arial"/>
          <w:lang w:val="it-IT"/>
        </w:rPr>
      </w:pPr>
    </w:p>
    <w:p w14:paraId="6E4A2273" w14:textId="7B0F92D8" w:rsidR="00D9128E" w:rsidRPr="00F43E3F" w:rsidRDefault="00995CC2" w:rsidP="00995CC2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>Ulteriori sistemi ADAS sono il Lane Keeping Assist (LKA), il Blind-Spot Collision-Avoidance Assist (BCA), il Driver Attention Warning (DAW), l’High Beam Assist (HBA), lo Smart Cruise Control (NSCC) basato sulla navigazione, il Lane Following Assist ( LFA), l’Highway Driving Assist (HDA), il Rear View Monitor (RVM), il Rear Cross-Traffic Collision-Avoidance Assist (RCCA), il Reverse Parking Collision-Avoidance Assist (PCA-R) e</w:t>
      </w:r>
      <w:r w:rsidR="00C15428">
        <w:rPr>
          <w:rFonts w:cs="Arial"/>
          <w:lang w:val="it-IT"/>
        </w:rPr>
        <w:t xml:space="preserve"> i</w:t>
      </w:r>
      <w:r w:rsidRPr="00F43E3F">
        <w:rPr>
          <w:rFonts w:cs="Arial"/>
          <w:lang w:val="it-IT"/>
        </w:rPr>
        <w:t xml:space="preserve"> </w:t>
      </w:r>
      <w:r w:rsidR="005001DE" w:rsidRPr="00E808ED">
        <w:rPr>
          <w:rFonts w:cs="Arial"/>
          <w:color w:val="000000" w:themeColor="text1"/>
          <w:lang w:val="it-IT"/>
        </w:rPr>
        <w:t xml:space="preserve">sensori di parcheggio </w:t>
      </w:r>
      <w:r w:rsidRPr="00F43E3F">
        <w:rPr>
          <w:rFonts w:cs="Arial"/>
          <w:lang w:val="it-IT"/>
        </w:rPr>
        <w:t>anterio</w:t>
      </w:r>
      <w:r w:rsidR="005001DE">
        <w:rPr>
          <w:rFonts w:cs="Arial"/>
          <w:lang w:val="it-IT"/>
        </w:rPr>
        <w:t>ri/posteriori</w:t>
      </w:r>
      <w:r w:rsidRPr="00F43E3F">
        <w:rPr>
          <w:rFonts w:cs="Arial"/>
          <w:lang w:val="it-IT"/>
        </w:rPr>
        <w:t xml:space="preserve"> (PDW- FR)</w:t>
      </w:r>
      <w:r w:rsidR="002E56DF" w:rsidRPr="00F43E3F">
        <w:rPr>
          <w:rFonts w:cs="Arial"/>
          <w:lang w:val="it-IT"/>
        </w:rPr>
        <w:t xml:space="preserve"> per le fasi di parcheggio vettura</w:t>
      </w:r>
      <w:r w:rsidRPr="00F43E3F">
        <w:rPr>
          <w:rFonts w:cs="Arial"/>
          <w:lang w:val="it-IT"/>
        </w:rPr>
        <w:t>.</w:t>
      </w:r>
    </w:p>
    <w:p w14:paraId="65815FE9" w14:textId="77777777" w:rsidR="00995CC2" w:rsidRPr="00F43E3F" w:rsidRDefault="00995CC2" w:rsidP="00995CC2">
      <w:pPr>
        <w:rPr>
          <w:rFonts w:cs="Arial"/>
          <w:lang w:val="it-IT"/>
        </w:rPr>
      </w:pPr>
    </w:p>
    <w:p w14:paraId="0D82DA0F" w14:textId="5E8D3FF6" w:rsidR="001E63C7" w:rsidRPr="00BA3E61" w:rsidRDefault="004F134E" w:rsidP="001E63C7">
      <w:pPr>
        <w:tabs>
          <w:tab w:val="left" w:pos="4140"/>
        </w:tabs>
        <w:rPr>
          <w:rFonts w:cs="Arial"/>
          <w:b/>
          <w:sz w:val="30"/>
          <w:lang w:val="it-IT" w:eastAsia="ko-KR"/>
        </w:rPr>
      </w:pPr>
      <w:r w:rsidRPr="00BA3E61">
        <w:rPr>
          <w:rFonts w:cs="Arial"/>
          <w:b/>
          <w:sz w:val="30"/>
          <w:lang w:val="it-IT" w:eastAsia="ko-KR"/>
        </w:rPr>
        <w:t>Sempre connessi</w:t>
      </w:r>
    </w:p>
    <w:p w14:paraId="33A86245" w14:textId="281E6C5D" w:rsidR="0068002C" w:rsidRPr="00BA3E61" w:rsidRDefault="0068002C" w:rsidP="00C055F8">
      <w:pPr>
        <w:rPr>
          <w:rFonts w:cs="Arial"/>
          <w:b/>
          <w:lang w:val="it-IT"/>
        </w:rPr>
      </w:pPr>
      <w:r w:rsidRPr="00BA3E61">
        <w:rPr>
          <w:rFonts w:cs="Arial"/>
          <w:b/>
          <w:lang w:val="it-IT"/>
        </w:rPr>
        <w:t xml:space="preserve">Connettività high-tech e </w:t>
      </w:r>
      <w:r w:rsidR="004F134E" w:rsidRPr="00BA3E61">
        <w:rPr>
          <w:rFonts w:cs="Arial"/>
          <w:b/>
          <w:lang w:val="it-IT"/>
        </w:rPr>
        <w:t xml:space="preserve">massima </w:t>
      </w:r>
      <w:r w:rsidRPr="00BA3E61">
        <w:rPr>
          <w:rFonts w:cs="Arial"/>
          <w:b/>
          <w:lang w:val="it-IT"/>
        </w:rPr>
        <w:t xml:space="preserve">funzionalità </w:t>
      </w:r>
      <w:r w:rsidR="004F134E" w:rsidRPr="00BA3E61">
        <w:rPr>
          <w:rFonts w:cs="Arial"/>
          <w:b/>
          <w:lang w:val="it-IT"/>
        </w:rPr>
        <w:t>per grande praticità nell’uso quotidiano</w:t>
      </w:r>
    </w:p>
    <w:p w14:paraId="6F4BB239" w14:textId="06174113" w:rsidR="00C055F8" w:rsidRPr="00F43E3F" w:rsidRDefault="00C055F8" w:rsidP="00C055F8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La nuova Niro include un'ampia gamma di funzionalità high-tech per </w:t>
      </w:r>
      <w:r w:rsidR="00EE47D8">
        <w:rPr>
          <w:rFonts w:cs="Arial"/>
          <w:lang w:val="it-IT"/>
        </w:rPr>
        <w:t>il comfort</w:t>
      </w:r>
      <w:r w:rsidRPr="00F43E3F">
        <w:rPr>
          <w:rFonts w:cs="Arial"/>
          <w:lang w:val="it-IT"/>
        </w:rPr>
        <w:t xml:space="preserve"> e la connettività progettate</w:t>
      </w:r>
      <w:r w:rsidR="000243CE">
        <w:rPr>
          <w:rFonts w:cs="Arial"/>
          <w:lang w:val="it-IT"/>
        </w:rPr>
        <w:t xml:space="preserve"> per semplificare la vita sia</w:t>
      </w:r>
      <w:r w:rsidR="00EE47D8">
        <w:rPr>
          <w:rFonts w:cs="Arial"/>
          <w:lang w:val="it-IT"/>
        </w:rPr>
        <w:t xml:space="preserve"> quando si sta al</w:t>
      </w:r>
      <w:r w:rsidRPr="00F43E3F">
        <w:rPr>
          <w:rFonts w:cs="Arial"/>
          <w:lang w:val="it-IT"/>
        </w:rPr>
        <w:t xml:space="preserve"> volante </w:t>
      </w:r>
      <w:r w:rsidR="000243CE">
        <w:rPr>
          <w:rFonts w:cs="Arial"/>
          <w:lang w:val="it-IT"/>
        </w:rPr>
        <w:t>sia</w:t>
      </w:r>
      <w:r w:rsidR="00EE47D8">
        <w:rPr>
          <w:rFonts w:cs="Arial"/>
          <w:lang w:val="it-IT"/>
        </w:rPr>
        <w:t xml:space="preserve"> quando si esce</w:t>
      </w:r>
      <w:r w:rsidRPr="00F43E3F">
        <w:rPr>
          <w:rFonts w:cs="Arial"/>
          <w:lang w:val="it-IT"/>
        </w:rPr>
        <w:t xml:space="preserve"> dall'auto.</w:t>
      </w:r>
    </w:p>
    <w:p w14:paraId="460137E8" w14:textId="77777777" w:rsidR="00C055F8" w:rsidRPr="00752E82" w:rsidRDefault="00C055F8" w:rsidP="00C055F8">
      <w:pPr>
        <w:rPr>
          <w:rFonts w:cs="Arial"/>
          <w:lang w:val="it-IT"/>
        </w:rPr>
      </w:pPr>
      <w:r w:rsidRPr="00F43E3F">
        <w:rPr>
          <w:rFonts w:cs="Arial"/>
          <w:lang w:val="it-IT"/>
        </w:rPr>
        <w:t xml:space="preserve">  </w:t>
      </w:r>
    </w:p>
    <w:p w14:paraId="37CA9B38" w14:textId="6A2E0672" w:rsidR="00C055F8" w:rsidRPr="00BF3A59" w:rsidRDefault="00EE47D8" w:rsidP="00C055F8">
      <w:pPr>
        <w:rPr>
          <w:rFonts w:cs="Arial"/>
          <w:lang w:val="it-IT"/>
        </w:rPr>
      </w:pPr>
      <w:r w:rsidRPr="00752E82">
        <w:rPr>
          <w:rFonts w:cs="Arial"/>
          <w:lang w:val="it-IT"/>
        </w:rPr>
        <w:t>Il</w:t>
      </w:r>
      <w:r w:rsidR="00C055F8" w:rsidRPr="00752E82">
        <w:rPr>
          <w:rFonts w:cs="Arial"/>
          <w:lang w:val="it-IT"/>
        </w:rPr>
        <w:t xml:space="preserve"> sistema HUD (Head-Up Display) da 10 pollici </w:t>
      </w:r>
      <w:r w:rsidRPr="00752E82">
        <w:rPr>
          <w:rFonts w:cs="Arial"/>
          <w:lang w:val="it-IT"/>
        </w:rPr>
        <w:t>proietta sul parabrezza</w:t>
      </w:r>
      <w:r w:rsidR="00C055F8" w:rsidRPr="00752E82">
        <w:rPr>
          <w:rFonts w:cs="Arial"/>
          <w:lang w:val="it-IT"/>
        </w:rPr>
        <w:t xml:space="preserve"> le informazioni </w:t>
      </w:r>
      <w:r w:rsidRPr="00752E82">
        <w:rPr>
          <w:rFonts w:cs="Arial"/>
          <w:lang w:val="it-IT"/>
        </w:rPr>
        <w:t>più importanti</w:t>
      </w:r>
      <w:r w:rsidR="00C055F8" w:rsidRPr="00752E82">
        <w:rPr>
          <w:rFonts w:cs="Arial"/>
          <w:lang w:val="it-IT"/>
        </w:rPr>
        <w:t xml:space="preserve"> tra cui velocità, dati ADAS e comandi di navi</w:t>
      </w:r>
      <w:r w:rsidR="000243CE" w:rsidRPr="00752E82">
        <w:rPr>
          <w:rFonts w:cs="Arial"/>
          <w:lang w:val="it-IT"/>
        </w:rPr>
        <w:t>gazione. La grafica molto chiara</w:t>
      </w:r>
      <w:r w:rsidR="00C055F8" w:rsidRPr="00752E82">
        <w:rPr>
          <w:rFonts w:cs="Arial"/>
          <w:lang w:val="it-IT"/>
        </w:rPr>
        <w:t xml:space="preserve"> viene visualizzata direttamente davanti al conducente, contribuendo a ridurre al minimo il </w:t>
      </w:r>
      <w:r w:rsidR="00C055F8" w:rsidRPr="00BF3A59">
        <w:rPr>
          <w:rFonts w:cs="Arial"/>
          <w:lang w:val="it-IT"/>
        </w:rPr>
        <w:t xml:space="preserve">movimento degli occhi durante la guida, migliorando la sicurezza e </w:t>
      </w:r>
      <w:r w:rsidRPr="00BF3A59">
        <w:rPr>
          <w:rFonts w:cs="Arial"/>
          <w:lang w:val="it-IT"/>
        </w:rPr>
        <w:t>il comfort</w:t>
      </w:r>
      <w:r w:rsidR="00C055F8" w:rsidRPr="00BF3A59">
        <w:rPr>
          <w:rFonts w:cs="Arial"/>
          <w:lang w:val="it-IT"/>
        </w:rPr>
        <w:t>.</w:t>
      </w:r>
    </w:p>
    <w:p w14:paraId="72B1884F" w14:textId="77777777" w:rsidR="00C055F8" w:rsidRPr="00BF3A59" w:rsidRDefault="00C055F8" w:rsidP="00C055F8">
      <w:pPr>
        <w:rPr>
          <w:rFonts w:cs="Arial"/>
          <w:lang w:val="it-IT"/>
        </w:rPr>
      </w:pPr>
    </w:p>
    <w:p w14:paraId="4F245715" w14:textId="77777777" w:rsidR="00EF155B" w:rsidRPr="00BF3A59" w:rsidRDefault="00EE47D8" w:rsidP="00C055F8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>L’</w:t>
      </w:r>
      <w:r w:rsidR="00C055F8" w:rsidRPr="00BF3A59">
        <w:rPr>
          <w:rFonts w:cs="Arial"/>
          <w:lang w:val="it-IT"/>
        </w:rPr>
        <w:t>avanzato sistema di controllo vocale dell'auto con tecnologia d</w:t>
      </w:r>
      <w:r w:rsidR="00BA3D36" w:rsidRPr="00BF3A59">
        <w:rPr>
          <w:rFonts w:cs="Arial"/>
          <w:lang w:val="it-IT"/>
        </w:rPr>
        <w:t xml:space="preserve">i riconoscimento </w:t>
      </w:r>
      <w:r w:rsidR="00C055F8" w:rsidRPr="00BF3A59">
        <w:rPr>
          <w:rFonts w:cs="Arial"/>
          <w:lang w:val="it-IT"/>
        </w:rPr>
        <w:t>consente agli occupanti di controllare i sistemi chiave del veicolo come la temperatura e le</w:t>
      </w:r>
      <w:r w:rsidR="00BA3D36" w:rsidRPr="00BF3A59">
        <w:rPr>
          <w:rFonts w:cs="Arial"/>
          <w:lang w:val="it-IT"/>
        </w:rPr>
        <w:t xml:space="preserve"> impostazioni audio senza muovere un dito, semp</w:t>
      </w:r>
      <w:r w:rsidR="00EF155B" w:rsidRPr="00BF3A59">
        <w:rPr>
          <w:rFonts w:cs="Arial"/>
          <w:lang w:val="it-IT"/>
        </w:rPr>
        <w:t>licemente utilizzando</w:t>
      </w:r>
      <w:r w:rsidR="00BA3D36" w:rsidRPr="00BF3A59">
        <w:rPr>
          <w:rFonts w:cs="Arial"/>
          <w:lang w:val="it-IT"/>
        </w:rPr>
        <w:t xml:space="preserve"> la voce</w:t>
      </w:r>
      <w:r w:rsidR="00C055F8" w:rsidRPr="00BF3A59">
        <w:rPr>
          <w:rFonts w:cs="Arial"/>
          <w:lang w:val="it-IT"/>
        </w:rPr>
        <w:t xml:space="preserve">. </w:t>
      </w:r>
    </w:p>
    <w:p w14:paraId="335A5EEF" w14:textId="77777777" w:rsidR="00EF155B" w:rsidRPr="00BF3A59" w:rsidRDefault="00EF155B" w:rsidP="00C055F8">
      <w:pPr>
        <w:rPr>
          <w:rFonts w:cs="Arial"/>
          <w:lang w:val="it-IT"/>
        </w:rPr>
      </w:pPr>
    </w:p>
    <w:p w14:paraId="09E74E2C" w14:textId="6E5BC7B4" w:rsidR="00C055F8" w:rsidRPr="00BF3A59" w:rsidRDefault="00EF155B" w:rsidP="00C055F8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>Automatico è anche il portellone del bagagliaio che, azionato da un motore elettrico, si apre autonomamente</w:t>
      </w:r>
      <w:r w:rsidR="00C055F8" w:rsidRPr="00BF3A59">
        <w:rPr>
          <w:rFonts w:cs="Arial"/>
          <w:lang w:val="it-IT"/>
        </w:rPr>
        <w:t xml:space="preserve"> al rileva</w:t>
      </w:r>
      <w:r w:rsidRPr="00BF3A59">
        <w:rPr>
          <w:rFonts w:cs="Arial"/>
          <w:lang w:val="it-IT"/>
        </w:rPr>
        <w:t>mento della chiave intelligente in possesso dell’utente che si avvicina alla vettura.</w:t>
      </w:r>
    </w:p>
    <w:p w14:paraId="09AEA476" w14:textId="77777777" w:rsidR="00C055F8" w:rsidRPr="00BF3A59" w:rsidRDefault="00C055F8" w:rsidP="00C055F8">
      <w:pPr>
        <w:rPr>
          <w:rFonts w:cs="Arial"/>
          <w:lang w:val="it-IT"/>
        </w:rPr>
      </w:pPr>
    </w:p>
    <w:p w14:paraId="5F2173F7" w14:textId="52093C33" w:rsidR="005616DA" w:rsidRPr="00BF3A59" w:rsidRDefault="00C055F8" w:rsidP="00C055F8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>L'app per smartphone Kia Connect consente agli utenti di connettersi con il proprio veicolo da remoto. I conducenti possono sincronizzare i calendari, pianificare i viaggi con la navigazione online e accedere alle principali funzioni di bordo tra cui avvisi sul traffico, informazioni sulle stazioni</w:t>
      </w:r>
      <w:r w:rsidRPr="00F43E3F">
        <w:rPr>
          <w:rFonts w:cs="Arial"/>
          <w:lang w:val="it-IT"/>
        </w:rPr>
        <w:t xml:space="preserve"> di servizio locali e pre</w:t>
      </w:r>
      <w:r w:rsidR="00BA3D36">
        <w:rPr>
          <w:rFonts w:cs="Arial"/>
          <w:lang w:val="it-IT"/>
        </w:rPr>
        <w:t>visioni meteo in tempo reale. L</w:t>
      </w:r>
      <w:r w:rsidRPr="00F43E3F">
        <w:rPr>
          <w:rFonts w:cs="Arial"/>
          <w:lang w:val="it-IT"/>
        </w:rPr>
        <w:t xml:space="preserve">a funzione di guida alla destinazione finale aiuta i clienti a raggiungere la loro destinazione finale a piedi </w:t>
      </w:r>
      <w:r w:rsidRPr="00F43E3F">
        <w:rPr>
          <w:rFonts w:cs="Arial"/>
          <w:lang w:val="it-IT"/>
        </w:rPr>
        <w:lastRenderedPageBreak/>
        <w:t xml:space="preserve">una volta parcheggiata la Niro utilizzando Google Maps e la tecnologia di realtà aumentata </w:t>
      </w:r>
      <w:r w:rsidRPr="00BF3A59">
        <w:rPr>
          <w:rFonts w:cs="Arial"/>
          <w:lang w:val="it-IT"/>
        </w:rPr>
        <w:t xml:space="preserve">(AR). La </w:t>
      </w:r>
      <w:r w:rsidRPr="00BF3A59">
        <w:rPr>
          <w:rFonts w:cs="Arial"/>
          <w:color w:val="000000" w:themeColor="text1"/>
          <w:lang w:val="it-IT"/>
        </w:rPr>
        <w:t xml:space="preserve">modalità </w:t>
      </w:r>
      <w:r w:rsidR="005001DE" w:rsidRPr="00BF3A59">
        <w:rPr>
          <w:rFonts w:cs="Arial"/>
          <w:color w:val="000000" w:themeColor="text1"/>
          <w:lang w:val="it-IT"/>
        </w:rPr>
        <w:t xml:space="preserve">Ospite </w:t>
      </w:r>
      <w:r w:rsidRPr="00BF3A59">
        <w:rPr>
          <w:rFonts w:cs="Arial"/>
          <w:lang w:val="it-IT"/>
        </w:rPr>
        <w:t>consente di monitorare il proprio veicolo da remoto quando è guidato da un altro utente, offrendo maggiore tranquillità.</w:t>
      </w:r>
    </w:p>
    <w:p w14:paraId="0D091D29" w14:textId="77777777" w:rsidR="00FF578D" w:rsidRPr="00BF3A59" w:rsidRDefault="00FF578D" w:rsidP="00C055F8">
      <w:pPr>
        <w:rPr>
          <w:rFonts w:cs="Arial"/>
          <w:lang w:val="it-IT"/>
        </w:rPr>
      </w:pPr>
    </w:p>
    <w:p w14:paraId="09F094F0" w14:textId="4FF3440E" w:rsidR="00DF7395" w:rsidRPr="005616DA" w:rsidRDefault="005616DA" w:rsidP="00C055F8">
      <w:pPr>
        <w:rPr>
          <w:rFonts w:cs="Arial"/>
          <w:lang w:val="it-IT"/>
        </w:rPr>
      </w:pPr>
      <w:r w:rsidRPr="00BF3A59">
        <w:rPr>
          <w:rFonts w:cs="Arial"/>
          <w:lang w:val="it-IT"/>
        </w:rPr>
        <w:t xml:space="preserve">La versione europea della nuovissima Kia Niro è ancora in fase di sviluppo. </w:t>
      </w:r>
      <w:r w:rsidR="00FF578D" w:rsidRPr="00BF3A59">
        <w:rPr>
          <w:rFonts w:cs="Arial"/>
          <w:lang w:val="it-IT"/>
        </w:rPr>
        <w:t xml:space="preserve">Le specifiche finali, la gamma e le singole dotazioni </w:t>
      </w:r>
      <w:r w:rsidRPr="00BF3A59">
        <w:rPr>
          <w:rFonts w:cs="Arial"/>
          <w:lang w:val="it-IT"/>
        </w:rPr>
        <w:t>saranno comunicate</w:t>
      </w:r>
      <w:r w:rsidR="00FF578D" w:rsidRPr="00BF3A59">
        <w:rPr>
          <w:rFonts w:cs="Arial"/>
          <w:lang w:val="it-IT"/>
        </w:rPr>
        <w:t xml:space="preserve"> nei prossimi mesi, in vista della commercializzazione</w:t>
      </w:r>
      <w:r w:rsidRPr="00BF3A59">
        <w:rPr>
          <w:rFonts w:cs="Arial"/>
          <w:lang w:val="it-IT"/>
        </w:rPr>
        <w:t>. Qualsiasi informazione relativa a CO2, consumo di carburante, autonomia elet</w:t>
      </w:r>
      <w:r w:rsidR="00FF578D" w:rsidRPr="00BF3A59">
        <w:rPr>
          <w:rFonts w:cs="Arial"/>
          <w:lang w:val="it-IT"/>
        </w:rPr>
        <w:t>trica sarà comunicata</w:t>
      </w:r>
      <w:r w:rsidRPr="00BF3A59">
        <w:rPr>
          <w:rFonts w:cs="Arial"/>
          <w:lang w:val="it-IT"/>
        </w:rPr>
        <w:t xml:space="preserve"> al momento dell'omologazione </w:t>
      </w:r>
      <w:r w:rsidR="00FF578D" w:rsidRPr="00BF3A59">
        <w:rPr>
          <w:rFonts w:cs="Arial"/>
          <w:lang w:val="it-IT"/>
        </w:rPr>
        <w:t>prima dell'inizio delle vendite che per il mercato italiano</w:t>
      </w:r>
      <w:r w:rsidR="00B95717" w:rsidRPr="00BF3A59">
        <w:rPr>
          <w:rFonts w:cs="Arial"/>
          <w:lang w:val="it-IT"/>
        </w:rPr>
        <w:t xml:space="preserve"> sono preventivate</w:t>
      </w:r>
      <w:r w:rsidR="00FF578D" w:rsidRPr="00BF3A59">
        <w:rPr>
          <w:rFonts w:cs="Arial"/>
          <w:lang w:val="it-IT"/>
        </w:rPr>
        <w:t xml:space="preserve"> per il terzo trimestre 2022.</w:t>
      </w:r>
    </w:p>
    <w:p w14:paraId="6904F577" w14:textId="77777777" w:rsidR="00F00BB8" w:rsidRPr="00F43E3F" w:rsidRDefault="00F00BB8" w:rsidP="00116C12">
      <w:pPr>
        <w:jc w:val="center"/>
        <w:rPr>
          <w:rFonts w:cs="Arial"/>
          <w:lang w:val="it-IT"/>
        </w:rPr>
      </w:pPr>
    </w:p>
    <w:p w14:paraId="6F23207C" w14:textId="7E49CE7D" w:rsidR="00575228" w:rsidRPr="00263B7C" w:rsidRDefault="00632A00" w:rsidP="00F00BB8">
      <w:pPr>
        <w:jc w:val="center"/>
        <w:rPr>
          <w:rFonts w:cs="Arial"/>
          <w:lang w:val="it-IT"/>
        </w:rPr>
      </w:pPr>
      <w:r w:rsidRPr="00263B7C">
        <w:rPr>
          <w:rFonts w:cs="Arial"/>
          <w:lang w:val="it-IT"/>
        </w:rPr>
        <w:t># # #</w:t>
      </w:r>
    </w:p>
    <w:p w14:paraId="4F38E471" w14:textId="5AB3E261" w:rsidR="00372D10" w:rsidRPr="00263B7C" w:rsidRDefault="00372D10" w:rsidP="00864E39">
      <w:pPr>
        <w:rPr>
          <w:rFonts w:cs="Arial"/>
          <w:b/>
          <w:lang w:val="it-IT"/>
        </w:rPr>
      </w:pPr>
    </w:p>
    <w:p w14:paraId="42008D69" w14:textId="2A3DDDBF" w:rsidR="00894716" w:rsidRPr="00263B7C" w:rsidRDefault="00894716" w:rsidP="00864E39">
      <w:pPr>
        <w:rPr>
          <w:rFonts w:cs="Arial"/>
          <w:b/>
          <w:lang w:val="it-IT"/>
        </w:rPr>
      </w:pPr>
    </w:p>
    <w:p w14:paraId="2270B1BE" w14:textId="77777777" w:rsidR="00894716" w:rsidRPr="00263B7C" w:rsidRDefault="00894716" w:rsidP="00864E39">
      <w:pPr>
        <w:rPr>
          <w:rFonts w:cs="Arial"/>
          <w:b/>
          <w:lang w:val="it-IT"/>
        </w:rPr>
      </w:pPr>
    </w:p>
    <w:p w14:paraId="6D616DEC" w14:textId="477299C6" w:rsidR="00864E39" w:rsidRPr="00263B7C" w:rsidRDefault="00380EF7" w:rsidP="00864E39">
      <w:pPr>
        <w:rPr>
          <w:rFonts w:cs="Arial"/>
          <w:b/>
          <w:lang w:val="it-IT"/>
        </w:rPr>
      </w:pPr>
      <w:r w:rsidRPr="00263B7C">
        <w:rPr>
          <w:rFonts w:cs="Arial"/>
          <w:b/>
          <w:lang w:val="it-IT"/>
        </w:rPr>
        <w:t>Note</w:t>
      </w:r>
    </w:p>
    <w:p w14:paraId="2CADE108" w14:textId="77777777" w:rsidR="00380EF7" w:rsidRPr="00380EF7" w:rsidRDefault="00380EF7" w:rsidP="00380EF7">
      <w:pPr>
        <w:spacing w:line="240" w:lineRule="auto"/>
        <w:rPr>
          <w:rFonts w:ascii="Times" w:eastAsia="Times New Roman" w:hAnsi="Times"/>
          <w:sz w:val="20"/>
          <w:szCs w:val="20"/>
          <w:lang w:val="it-IT" w:eastAsia="it-IT"/>
        </w:rPr>
      </w:pPr>
      <w:r w:rsidRPr="00380EF7">
        <w:rPr>
          <w:rFonts w:eastAsia="Times New Roman" w:cs="Arial"/>
          <w:color w:val="000000"/>
          <w:sz w:val="21"/>
          <w:szCs w:val="21"/>
          <w:shd w:val="clear" w:color="auto" w:fill="FFFFFF"/>
          <w:lang w:val="it-IT" w:eastAsia="it-IT"/>
        </w:rPr>
        <w:t>A seconda del Paese/Regione possono cambiare le configurazioni della nuova Kia Niro </w:t>
      </w:r>
    </w:p>
    <w:p w14:paraId="17A3C78D" w14:textId="77777777" w:rsidR="00C055F8" w:rsidRPr="00F43E3F" w:rsidRDefault="00C055F8" w:rsidP="00E13911">
      <w:pPr>
        <w:rPr>
          <w:rFonts w:cs="Arial"/>
          <w:bCs/>
          <w:lang w:val="it-IT"/>
        </w:rPr>
      </w:pPr>
    </w:p>
    <w:p w14:paraId="2022921A" w14:textId="258ED7C0" w:rsidR="00E13911" w:rsidRPr="00B313DE" w:rsidRDefault="001936D1" w:rsidP="00B313DE">
      <w:pPr>
        <w:pStyle w:val="NormaleWeb"/>
        <w:jc w:val="both"/>
        <w:rPr>
          <w:rFonts w:ascii="Arial" w:eastAsia="Malgun Gothic" w:hAnsi="Arial" w:cs="Arial"/>
          <w:color w:val="000000"/>
          <w:sz w:val="21"/>
          <w:szCs w:val="21"/>
          <w:lang w:val="it-IT" w:eastAsia="it-IT"/>
        </w:rPr>
      </w:pPr>
      <w:r w:rsidRPr="00BA3E61">
        <w:rPr>
          <w:bCs/>
          <w:lang w:val="it-IT"/>
        </w:rPr>
        <w:t>*</w:t>
      </w:r>
      <w:r w:rsidRPr="001936D1">
        <w:rPr>
          <w:rFonts w:ascii="Arial" w:eastAsia="Malgun Gothic" w:hAnsi="Arial" w:cs="Arial"/>
          <w:color w:val="000000"/>
          <w:sz w:val="21"/>
          <w:szCs w:val="21"/>
          <w:lang w:val="it-IT" w:eastAsia="it-IT"/>
        </w:rPr>
        <w:t>Vernice a base d’acqua priva di BTX (benzene, toluene, e isomeri di xilene).</w:t>
      </w:r>
    </w:p>
    <w:p w14:paraId="3ECB5BE6" w14:textId="77777777" w:rsidR="00864E39" w:rsidRPr="00263B7C" w:rsidRDefault="00864E39" w:rsidP="00E13911">
      <w:pPr>
        <w:rPr>
          <w:rFonts w:cs="Arial"/>
          <w:b/>
          <w:lang w:val="it-IT"/>
        </w:rPr>
      </w:pPr>
    </w:p>
    <w:p w14:paraId="27A1068C" w14:textId="6DCED474" w:rsidR="0084024D" w:rsidRPr="00263B7C" w:rsidRDefault="00537704" w:rsidP="00537704">
      <w:pPr>
        <w:rPr>
          <w:rFonts w:cs="Arial"/>
          <w:b/>
          <w:lang w:val="it-IT"/>
        </w:rPr>
      </w:pPr>
      <w:r w:rsidRPr="00263B7C">
        <w:rPr>
          <w:rFonts w:cs="Arial"/>
          <w:b/>
          <w:lang w:val="it-IT"/>
        </w:rPr>
        <w:t xml:space="preserve">Kia Corporation </w:t>
      </w:r>
    </w:p>
    <w:p w14:paraId="660C753A" w14:textId="6FCF6B96" w:rsidR="00380EF7" w:rsidRPr="005616DA" w:rsidRDefault="00380EF7" w:rsidP="00380EF7">
      <w:pPr>
        <w:pStyle w:val="NormaleWeb"/>
        <w:jc w:val="both"/>
        <w:rPr>
          <w:rFonts w:ascii="Arial" w:hAnsi="Arial" w:cs="Arial"/>
          <w:color w:val="000000"/>
          <w:sz w:val="21"/>
          <w:szCs w:val="21"/>
          <w:lang w:val="it-IT"/>
        </w:rPr>
      </w:pPr>
      <w:r w:rsidRPr="005616DA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Kia Corporation (</w:t>
      </w:r>
      <w:hyperlink r:id="rId16" w:history="1">
        <w:r w:rsidRPr="005616DA">
          <w:rPr>
            <w:rStyle w:val="Collegamentoipertestuale"/>
            <w:rFonts w:ascii="Arial" w:hAnsi="Arial" w:cs="Arial"/>
            <w:sz w:val="21"/>
            <w:szCs w:val="21"/>
            <w:lang w:val="it-IT"/>
          </w:rPr>
          <w:t>www.kia.com</w:t>
        </w:r>
      </w:hyperlink>
      <w:r w:rsidRPr="005616DA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 Il nuovo slogan del m</w:t>
      </w:r>
      <w:r w:rsidR="005616DA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archio Kia " Movement</w:t>
      </w:r>
      <w:r w:rsidRPr="005616DA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that inspires ", viene posto al centro di un manifesto che riflette la nuova missione di Kia: ispirare e stimolare i consumatori attraverso l’esperienza di prodotti e servizi forniti dal brand.</w:t>
      </w:r>
    </w:p>
    <w:p w14:paraId="06FA26E3" w14:textId="77777777" w:rsidR="00380EF7" w:rsidRPr="005616DA" w:rsidRDefault="00380EF7" w:rsidP="00380EF7">
      <w:pPr>
        <w:pStyle w:val="NormaleWeb"/>
        <w:jc w:val="both"/>
        <w:rPr>
          <w:rFonts w:ascii="Arial" w:hAnsi="Arial" w:cs="Arial"/>
          <w:color w:val="000000"/>
          <w:sz w:val="21"/>
          <w:szCs w:val="21"/>
          <w:lang w:val="it-IT"/>
        </w:rPr>
      </w:pPr>
      <w:r w:rsidRPr="005616DA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Per maggiori informazioni, visitate il Kia Global Media Center </w:t>
      </w:r>
      <w:hyperlink r:id="rId17" w:history="1">
        <w:r w:rsidRPr="005616DA">
          <w:rPr>
            <w:rStyle w:val="Enfasicorsivo"/>
            <w:rFonts w:ascii="Arial" w:hAnsi="Arial" w:cs="Arial"/>
            <w:color w:val="0000FF"/>
            <w:sz w:val="21"/>
            <w:szCs w:val="21"/>
            <w:u w:val="single"/>
            <w:lang w:val="it-IT"/>
          </w:rPr>
          <w:t>www.kianewscenter.com</w:t>
        </w:r>
      </w:hyperlink>
    </w:p>
    <w:p w14:paraId="45B28CC2" w14:textId="77777777" w:rsidR="00380EF7" w:rsidRPr="00BA3E61" w:rsidRDefault="00380EF7" w:rsidP="00380EF7">
      <w:pPr>
        <w:rPr>
          <w:rFonts w:ascii="Times" w:eastAsia="Times New Roman" w:hAnsi="Times"/>
          <w:sz w:val="20"/>
          <w:szCs w:val="20"/>
          <w:lang w:val="it-IT"/>
        </w:rPr>
      </w:pPr>
    </w:p>
    <w:p w14:paraId="66444B15" w14:textId="069D9291" w:rsidR="008F5A00" w:rsidRPr="00BA3E61" w:rsidRDefault="008F5A00" w:rsidP="00380EF7">
      <w:pPr>
        <w:rPr>
          <w:rFonts w:cs="Arial"/>
          <w:bCs/>
          <w:i/>
          <w:iCs/>
          <w:lang w:val="it-IT"/>
        </w:rPr>
      </w:pPr>
    </w:p>
    <w:sectPr w:rsidR="008F5A00" w:rsidRPr="00BA3E61" w:rsidSect="000B642A">
      <w:footerReference w:type="default" r:id="rId18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97E24" w14:textId="77777777" w:rsidR="00C41EC5" w:rsidRDefault="00C41EC5" w:rsidP="00777D9D">
      <w:pPr>
        <w:spacing w:line="240" w:lineRule="auto"/>
      </w:pPr>
      <w:r>
        <w:separator/>
      </w:r>
    </w:p>
  </w:endnote>
  <w:endnote w:type="continuationSeparator" w:id="0">
    <w:p w14:paraId="615BE80A" w14:textId="77777777" w:rsidR="00C41EC5" w:rsidRDefault="00C41EC5" w:rsidP="00777D9D">
      <w:pPr>
        <w:spacing w:line="240" w:lineRule="auto"/>
      </w:pPr>
      <w:r>
        <w:continuationSeparator/>
      </w:r>
    </w:p>
  </w:endnote>
  <w:endnote w:type="continuationNotice" w:id="1">
    <w:p w14:paraId="7524834E" w14:textId="77777777" w:rsidR="00C41EC5" w:rsidRDefault="00C41E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CC7A6" w14:textId="46EC2235" w:rsidR="00F34710" w:rsidRDefault="00F34710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99B20" w14:textId="77777777" w:rsidR="00C41EC5" w:rsidRDefault="00C41EC5" w:rsidP="00777D9D">
      <w:pPr>
        <w:spacing w:line="240" w:lineRule="auto"/>
      </w:pPr>
      <w:r>
        <w:separator/>
      </w:r>
    </w:p>
  </w:footnote>
  <w:footnote w:type="continuationSeparator" w:id="0">
    <w:p w14:paraId="2F839142" w14:textId="77777777" w:rsidR="00C41EC5" w:rsidRDefault="00C41EC5" w:rsidP="00777D9D">
      <w:pPr>
        <w:spacing w:line="240" w:lineRule="auto"/>
      </w:pPr>
      <w:r>
        <w:continuationSeparator/>
      </w:r>
    </w:p>
  </w:footnote>
  <w:footnote w:type="continuationNotice" w:id="1">
    <w:p w14:paraId="6E898B9E" w14:textId="77777777" w:rsidR="00C41EC5" w:rsidRDefault="00C41EC5">
      <w:pPr>
        <w:spacing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vxFn5IUqUdw89r" id="5cyR8Npj"/>
    <int:ParagraphRange paragraphId="640636280" textId="486346039" start="2" length="16" invalidationStart="2" invalidationLength="16" id="ER0KBM5p"/>
  </int:Manifest>
  <int:Observations>
    <int:Content id="5cyR8Npj">
      <int:Rejection type="LegacyProofing"/>
    </int:Content>
    <int:Content id="ER0KBM5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C4071"/>
    <w:multiLevelType w:val="hybridMultilevel"/>
    <w:tmpl w:val="E390D024"/>
    <w:lvl w:ilvl="0" w:tplc="84DE9F54">
      <w:start w:val="1"/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70AB1"/>
    <w:multiLevelType w:val="hybridMultilevel"/>
    <w:tmpl w:val="3A32DF3E"/>
    <w:lvl w:ilvl="0" w:tplc="C7FED280">
      <w:start w:val="3"/>
      <w:numFmt w:val="bullet"/>
      <w:lvlText w:val=""/>
      <w:lvlJc w:val="left"/>
      <w:pPr>
        <w:ind w:left="460" w:hanging="360"/>
      </w:pPr>
      <w:rPr>
        <w:rFonts w:ascii="Wingdings" w:eastAsia="Malgun Gothic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3900A5"/>
    <w:multiLevelType w:val="hybridMultilevel"/>
    <w:tmpl w:val="047C5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860C86"/>
    <w:multiLevelType w:val="hybridMultilevel"/>
    <w:tmpl w:val="4CF25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D5C4D"/>
    <w:multiLevelType w:val="hybridMultilevel"/>
    <w:tmpl w:val="CF20B6E8"/>
    <w:lvl w:ilvl="0" w:tplc="105E6610"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6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23"/>
  </w:num>
  <w:num w:numId="17">
    <w:abstractNumId w:val="13"/>
  </w:num>
  <w:num w:numId="18">
    <w:abstractNumId w:val="21"/>
  </w:num>
  <w:num w:numId="19">
    <w:abstractNumId w:val="19"/>
  </w:num>
  <w:num w:numId="20">
    <w:abstractNumId w:val="1"/>
  </w:num>
  <w:num w:numId="21">
    <w:abstractNumId w:val="8"/>
  </w:num>
  <w:num w:numId="22">
    <w:abstractNumId w:val="0"/>
  </w:num>
  <w:num w:numId="23">
    <w:abstractNumId w:val="2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6"/>
  <w:removePersonalInformation/>
  <w:removeDateAndTime/>
  <w:bordersDoNotSurroundHeader/>
  <w:bordersDoNotSurroundFooter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4A422B"/>
    <w:rsid w:val="00000483"/>
    <w:rsid w:val="000005FE"/>
    <w:rsid w:val="00002069"/>
    <w:rsid w:val="00002243"/>
    <w:rsid w:val="0000361D"/>
    <w:rsid w:val="00003638"/>
    <w:rsid w:val="00003784"/>
    <w:rsid w:val="000044C1"/>
    <w:rsid w:val="000045D1"/>
    <w:rsid w:val="000045D3"/>
    <w:rsid w:val="00005AC9"/>
    <w:rsid w:val="00007167"/>
    <w:rsid w:val="000071D9"/>
    <w:rsid w:val="00007962"/>
    <w:rsid w:val="000110CD"/>
    <w:rsid w:val="00012B45"/>
    <w:rsid w:val="00015C73"/>
    <w:rsid w:val="00016A48"/>
    <w:rsid w:val="0001738A"/>
    <w:rsid w:val="00017C83"/>
    <w:rsid w:val="000217D2"/>
    <w:rsid w:val="00022B1E"/>
    <w:rsid w:val="00024148"/>
    <w:rsid w:val="000243CE"/>
    <w:rsid w:val="00024453"/>
    <w:rsid w:val="00025704"/>
    <w:rsid w:val="0002591D"/>
    <w:rsid w:val="0002688C"/>
    <w:rsid w:val="00026F78"/>
    <w:rsid w:val="000270F9"/>
    <w:rsid w:val="00027373"/>
    <w:rsid w:val="000277A1"/>
    <w:rsid w:val="00027C5E"/>
    <w:rsid w:val="00030820"/>
    <w:rsid w:val="00032B64"/>
    <w:rsid w:val="00032FBA"/>
    <w:rsid w:val="000338D1"/>
    <w:rsid w:val="00033997"/>
    <w:rsid w:val="00033A20"/>
    <w:rsid w:val="00033F01"/>
    <w:rsid w:val="00034EF1"/>
    <w:rsid w:val="00036166"/>
    <w:rsid w:val="00036DCB"/>
    <w:rsid w:val="00037078"/>
    <w:rsid w:val="000378A8"/>
    <w:rsid w:val="00040E0B"/>
    <w:rsid w:val="00040F91"/>
    <w:rsid w:val="00041AFF"/>
    <w:rsid w:val="00043230"/>
    <w:rsid w:val="0004327E"/>
    <w:rsid w:val="00043B7D"/>
    <w:rsid w:val="00045018"/>
    <w:rsid w:val="000509F3"/>
    <w:rsid w:val="00050A8E"/>
    <w:rsid w:val="0005143B"/>
    <w:rsid w:val="000523B0"/>
    <w:rsid w:val="00052D03"/>
    <w:rsid w:val="00052FA5"/>
    <w:rsid w:val="0005384C"/>
    <w:rsid w:val="00053A93"/>
    <w:rsid w:val="00053A9D"/>
    <w:rsid w:val="00053D1F"/>
    <w:rsid w:val="000543E6"/>
    <w:rsid w:val="00054C94"/>
    <w:rsid w:val="00055241"/>
    <w:rsid w:val="0005530E"/>
    <w:rsid w:val="000553E5"/>
    <w:rsid w:val="000568C4"/>
    <w:rsid w:val="00056C38"/>
    <w:rsid w:val="00057701"/>
    <w:rsid w:val="0005790E"/>
    <w:rsid w:val="00057FEA"/>
    <w:rsid w:val="0006008C"/>
    <w:rsid w:val="00060BBC"/>
    <w:rsid w:val="00061565"/>
    <w:rsid w:val="000617EC"/>
    <w:rsid w:val="000618BA"/>
    <w:rsid w:val="00061965"/>
    <w:rsid w:val="000639A7"/>
    <w:rsid w:val="000647EF"/>
    <w:rsid w:val="00064F78"/>
    <w:rsid w:val="00065526"/>
    <w:rsid w:val="00065E3C"/>
    <w:rsid w:val="00065F85"/>
    <w:rsid w:val="00066E0B"/>
    <w:rsid w:val="00067A4B"/>
    <w:rsid w:val="00067DF1"/>
    <w:rsid w:val="000706AA"/>
    <w:rsid w:val="000706BB"/>
    <w:rsid w:val="0007222A"/>
    <w:rsid w:val="000759DD"/>
    <w:rsid w:val="00075AD4"/>
    <w:rsid w:val="00075F44"/>
    <w:rsid w:val="00076010"/>
    <w:rsid w:val="000766AA"/>
    <w:rsid w:val="000766E8"/>
    <w:rsid w:val="00076CAB"/>
    <w:rsid w:val="000779D2"/>
    <w:rsid w:val="00077CD2"/>
    <w:rsid w:val="00077E94"/>
    <w:rsid w:val="00080620"/>
    <w:rsid w:val="00081DFA"/>
    <w:rsid w:val="00083214"/>
    <w:rsid w:val="00083AEB"/>
    <w:rsid w:val="00085B27"/>
    <w:rsid w:val="0008685A"/>
    <w:rsid w:val="00087F3F"/>
    <w:rsid w:val="00090B94"/>
    <w:rsid w:val="00090BBA"/>
    <w:rsid w:val="00090C84"/>
    <w:rsid w:val="00090F5B"/>
    <w:rsid w:val="000914F4"/>
    <w:rsid w:val="000936F1"/>
    <w:rsid w:val="00093AFD"/>
    <w:rsid w:val="00094A99"/>
    <w:rsid w:val="00095DF5"/>
    <w:rsid w:val="00095F93"/>
    <w:rsid w:val="000974BE"/>
    <w:rsid w:val="00097793"/>
    <w:rsid w:val="00097B8E"/>
    <w:rsid w:val="000A0014"/>
    <w:rsid w:val="000A2979"/>
    <w:rsid w:val="000A2BDB"/>
    <w:rsid w:val="000A328E"/>
    <w:rsid w:val="000A38F3"/>
    <w:rsid w:val="000A3D91"/>
    <w:rsid w:val="000A4003"/>
    <w:rsid w:val="000A5A66"/>
    <w:rsid w:val="000A673A"/>
    <w:rsid w:val="000A7FD7"/>
    <w:rsid w:val="000B12E4"/>
    <w:rsid w:val="000B19C6"/>
    <w:rsid w:val="000B1BD1"/>
    <w:rsid w:val="000B1DFF"/>
    <w:rsid w:val="000B2482"/>
    <w:rsid w:val="000B2518"/>
    <w:rsid w:val="000B2ACF"/>
    <w:rsid w:val="000B3825"/>
    <w:rsid w:val="000B392F"/>
    <w:rsid w:val="000B39E1"/>
    <w:rsid w:val="000B3D0E"/>
    <w:rsid w:val="000B4392"/>
    <w:rsid w:val="000B4681"/>
    <w:rsid w:val="000B4930"/>
    <w:rsid w:val="000B5C72"/>
    <w:rsid w:val="000B5DA5"/>
    <w:rsid w:val="000B6127"/>
    <w:rsid w:val="000B642A"/>
    <w:rsid w:val="000C23C2"/>
    <w:rsid w:val="000C2DF2"/>
    <w:rsid w:val="000C3678"/>
    <w:rsid w:val="000C374F"/>
    <w:rsid w:val="000C5875"/>
    <w:rsid w:val="000C59F1"/>
    <w:rsid w:val="000C5D50"/>
    <w:rsid w:val="000C605A"/>
    <w:rsid w:val="000C6FC0"/>
    <w:rsid w:val="000C70B0"/>
    <w:rsid w:val="000C76BE"/>
    <w:rsid w:val="000D02D2"/>
    <w:rsid w:val="000D0B2A"/>
    <w:rsid w:val="000D29D6"/>
    <w:rsid w:val="000D2BB2"/>
    <w:rsid w:val="000D37A1"/>
    <w:rsid w:val="000D3AE7"/>
    <w:rsid w:val="000D40BE"/>
    <w:rsid w:val="000D490A"/>
    <w:rsid w:val="000D4EA2"/>
    <w:rsid w:val="000D7BBB"/>
    <w:rsid w:val="000D7FAB"/>
    <w:rsid w:val="000E0F8C"/>
    <w:rsid w:val="000E14B5"/>
    <w:rsid w:val="000E2B58"/>
    <w:rsid w:val="000E2C78"/>
    <w:rsid w:val="000E369A"/>
    <w:rsid w:val="000E48E3"/>
    <w:rsid w:val="000E57F9"/>
    <w:rsid w:val="000E5925"/>
    <w:rsid w:val="000E59CF"/>
    <w:rsid w:val="000E712C"/>
    <w:rsid w:val="000E72F7"/>
    <w:rsid w:val="000F1040"/>
    <w:rsid w:val="000F147B"/>
    <w:rsid w:val="000F1740"/>
    <w:rsid w:val="000F184C"/>
    <w:rsid w:val="000F19E8"/>
    <w:rsid w:val="000F1FAE"/>
    <w:rsid w:val="000F203E"/>
    <w:rsid w:val="000F2DED"/>
    <w:rsid w:val="000F2E77"/>
    <w:rsid w:val="000F3DA3"/>
    <w:rsid w:val="000F4875"/>
    <w:rsid w:val="000F503B"/>
    <w:rsid w:val="000F5EBF"/>
    <w:rsid w:val="000F6386"/>
    <w:rsid w:val="000F6B99"/>
    <w:rsid w:val="000F6DF1"/>
    <w:rsid w:val="000F6E5C"/>
    <w:rsid w:val="000F774E"/>
    <w:rsid w:val="00100E85"/>
    <w:rsid w:val="00101899"/>
    <w:rsid w:val="00101CD6"/>
    <w:rsid w:val="00102292"/>
    <w:rsid w:val="00103E71"/>
    <w:rsid w:val="001055F3"/>
    <w:rsid w:val="00105A5C"/>
    <w:rsid w:val="00105AA1"/>
    <w:rsid w:val="00105AE8"/>
    <w:rsid w:val="001063A5"/>
    <w:rsid w:val="00107759"/>
    <w:rsid w:val="001078DD"/>
    <w:rsid w:val="00107AFE"/>
    <w:rsid w:val="0011005E"/>
    <w:rsid w:val="0011047C"/>
    <w:rsid w:val="001106FC"/>
    <w:rsid w:val="00110A6E"/>
    <w:rsid w:val="001117B7"/>
    <w:rsid w:val="00111C72"/>
    <w:rsid w:val="00112046"/>
    <w:rsid w:val="00112092"/>
    <w:rsid w:val="00112146"/>
    <w:rsid w:val="001122F4"/>
    <w:rsid w:val="00112C83"/>
    <w:rsid w:val="0011388F"/>
    <w:rsid w:val="00114523"/>
    <w:rsid w:val="001167A5"/>
    <w:rsid w:val="00116C12"/>
    <w:rsid w:val="001173F3"/>
    <w:rsid w:val="001206B7"/>
    <w:rsid w:val="00120707"/>
    <w:rsid w:val="00120929"/>
    <w:rsid w:val="00121A51"/>
    <w:rsid w:val="001221EF"/>
    <w:rsid w:val="001233FF"/>
    <w:rsid w:val="00123446"/>
    <w:rsid w:val="00123BD2"/>
    <w:rsid w:val="00124F72"/>
    <w:rsid w:val="00125A7C"/>
    <w:rsid w:val="00125B6D"/>
    <w:rsid w:val="001277CD"/>
    <w:rsid w:val="00127D43"/>
    <w:rsid w:val="00130007"/>
    <w:rsid w:val="001309C4"/>
    <w:rsid w:val="0013111D"/>
    <w:rsid w:val="00131396"/>
    <w:rsid w:val="00131C43"/>
    <w:rsid w:val="001320CD"/>
    <w:rsid w:val="00132B00"/>
    <w:rsid w:val="00134244"/>
    <w:rsid w:val="00134985"/>
    <w:rsid w:val="00135573"/>
    <w:rsid w:val="00137052"/>
    <w:rsid w:val="00137123"/>
    <w:rsid w:val="00141506"/>
    <w:rsid w:val="0014218E"/>
    <w:rsid w:val="00142854"/>
    <w:rsid w:val="0014291F"/>
    <w:rsid w:val="00142BAF"/>
    <w:rsid w:val="0014379A"/>
    <w:rsid w:val="00143FCA"/>
    <w:rsid w:val="0014425E"/>
    <w:rsid w:val="00144E4C"/>
    <w:rsid w:val="00144FFF"/>
    <w:rsid w:val="00145385"/>
    <w:rsid w:val="0014585A"/>
    <w:rsid w:val="00145FC4"/>
    <w:rsid w:val="001503B6"/>
    <w:rsid w:val="0015162B"/>
    <w:rsid w:val="0015190B"/>
    <w:rsid w:val="001519D1"/>
    <w:rsid w:val="00151B85"/>
    <w:rsid w:val="00152AEA"/>
    <w:rsid w:val="00153F58"/>
    <w:rsid w:val="0015408E"/>
    <w:rsid w:val="00154D87"/>
    <w:rsid w:val="001564D0"/>
    <w:rsid w:val="00157562"/>
    <w:rsid w:val="001600AF"/>
    <w:rsid w:val="00160CC8"/>
    <w:rsid w:val="00160CFD"/>
    <w:rsid w:val="00160E26"/>
    <w:rsid w:val="00161999"/>
    <w:rsid w:val="00162547"/>
    <w:rsid w:val="00163195"/>
    <w:rsid w:val="00163724"/>
    <w:rsid w:val="00163AEE"/>
    <w:rsid w:val="00164468"/>
    <w:rsid w:val="0016476B"/>
    <w:rsid w:val="0016531C"/>
    <w:rsid w:val="00165F96"/>
    <w:rsid w:val="00166030"/>
    <w:rsid w:val="0016659E"/>
    <w:rsid w:val="00166C6B"/>
    <w:rsid w:val="0017079F"/>
    <w:rsid w:val="00171840"/>
    <w:rsid w:val="00172D5F"/>
    <w:rsid w:val="0017322E"/>
    <w:rsid w:val="00173870"/>
    <w:rsid w:val="00174459"/>
    <w:rsid w:val="00174604"/>
    <w:rsid w:val="00176104"/>
    <w:rsid w:val="001762A6"/>
    <w:rsid w:val="0017786F"/>
    <w:rsid w:val="00184474"/>
    <w:rsid w:val="00184642"/>
    <w:rsid w:val="001852D0"/>
    <w:rsid w:val="001856AB"/>
    <w:rsid w:val="001858D9"/>
    <w:rsid w:val="0018641B"/>
    <w:rsid w:val="00187280"/>
    <w:rsid w:val="00191797"/>
    <w:rsid w:val="001917BC"/>
    <w:rsid w:val="00193338"/>
    <w:rsid w:val="001936D1"/>
    <w:rsid w:val="00194C32"/>
    <w:rsid w:val="00195652"/>
    <w:rsid w:val="001956B5"/>
    <w:rsid w:val="0019576B"/>
    <w:rsid w:val="00196101"/>
    <w:rsid w:val="001965D5"/>
    <w:rsid w:val="00196641"/>
    <w:rsid w:val="001974B8"/>
    <w:rsid w:val="00197A27"/>
    <w:rsid w:val="001A1E11"/>
    <w:rsid w:val="001A2501"/>
    <w:rsid w:val="001A29A4"/>
    <w:rsid w:val="001A3430"/>
    <w:rsid w:val="001A3573"/>
    <w:rsid w:val="001A402C"/>
    <w:rsid w:val="001A40EE"/>
    <w:rsid w:val="001A41FF"/>
    <w:rsid w:val="001A4BCB"/>
    <w:rsid w:val="001A4DC2"/>
    <w:rsid w:val="001A5B9B"/>
    <w:rsid w:val="001A629F"/>
    <w:rsid w:val="001A7270"/>
    <w:rsid w:val="001A7B67"/>
    <w:rsid w:val="001B047C"/>
    <w:rsid w:val="001B0696"/>
    <w:rsid w:val="001B0966"/>
    <w:rsid w:val="001B0B22"/>
    <w:rsid w:val="001B0BC5"/>
    <w:rsid w:val="001B2973"/>
    <w:rsid w:val="001B4250"/>
    <w:rsid w:val="001B54DE"/>
    <w:rsid w:val="001B629A"/>
    <w:rsid w:val="001B6E62"/>
    <w:rsid w:val="001B7108"/>
    <w:rsid w:val="001B7828"/>
    <w:rsid w:val="001B7DE6"/>
    <w:rsid w:val="001C0497"/>
    <w:rsid w:val="001C0778"/>
    <w:rsid w:val="001C122D"/>
    <w:rsid w:val="001C1B74"/>
    <w:rsid w:val="001C21AF"/>
    <w:rsid w:val="001C2DB3"/>
    <w:rsid w:val="001C457A"/>
    <w:rsid w:val="001C4597"/>
    <w:rsid w:val="001C4B37"/>
    <w:rsid w:val="001C54EF"/>
    <w:rsid w:val="001C6637"/>
    <w:rsid w:val="001C7C07"/>
    <w:rsid w:val="001C7C8E"/>
    <w:rsid w:val="001C7F79"/>
    <w:rsid w:val="001D01B8"/>
    <w:rsid w:val="001D0EAB"/>
    <w:rsid w:val="001D0F1E"/>
    <w:rsid w:val="001D3EFA"/>
    <w:rsid w:val="001D43F2"/>
    <w:rsid w:val="001D4543"/>
    <w:rsid w:val="001D4630"/>
    <w:rsid w:val="001D48D0"/>
    <w:rsid w:val="001D5679"/>
    <w:rsid w:val="001D5962"/>
    <w:rsid w:val="001D5F11"/>
    <w:rsid w:val="001D61EB"/>
    <w:rsid w:val="001D68B4"/>
    <w:rsid w:val="001D68E0"/>
    <w:rsid w:val="001D7319"/>
    <w:rsid w:val="001D771A"/>
    <w:rsid w:val="001D7DB0"/>
    <w:rsid w:val="001E089D"/>
    <w:rsid w:val="001E0E48"/>
    <w:rsid w:val="001E1194"/>
    <w:rsid w:val="001E1D51"/>
    <w:rsid w:val="001E2AD0"/>
    <w:rsid w:val="001E36C7"/>
    <w:rsid w:val="001E40AB"/>
    <w:rsid w:val="001E40F9"/>
    <w:rsid w:val="001E499B"/>
    <w:rsid w:val="001E5D83"/>
    <w:rsid w:val="001E5F07"/>
    <w:rsid w:val="001E61FF"/>
    <w:rsid w:val="001E63C7"/>
    <w:rsid w:val="001E6681"/>
    <w:rsid w:val="001E6A44"/>
    <w:rsid w:val="001E6AA6"/>
    <w:rsid w:val="001E6B32"/>
    <w:rsid w:val="001E6B53"/>
    <w:rsid w:val="001E6BFD"/>
    <w:rsid w:val="001F168A"/>
    <w:rsid w:val="001F1BB5"/>
    <w:rsid w:val="001F1F88"/>
    <w:rsid w:val="001F3676"/>
    <w:rsid w:val="001F41C1"/>
    <w:rsid w:val="001F4D8E"/>
    <w:rsid w:val="001F59E2"/>
    <w:rsid w:val="0020024A"/>
    <w:rsid w:val="00200CB2"/>
    <w:rsid w:val="002027D2"/>
    <w:rsid w:val="002030F5"/>
    <w:rsid w:val="00203519"/>
    <w:rsid w:val="00207474"/>
    <w:rsid w:val="00207874"/>
    <w:rsid w:val="0020787F"/>
    <w:rsid w:val="00212D45"/>
    <w:rsid w:val="0021300F"/>
    <w:rsid w:val="00213EF0"/>
    <w:rsid w:val="002140A5"/>
    <w:rsid w:val="002170BE"/>
    <w:rsid w:val="00217971"/>
    <w:rsid w:val="00217C2D"/>
    <w:rsid w:val="00220149"/>
    <w:rsid w:val="00223747"/>
    <w:rsid w:val="0022501E"/>
    <w:rsid w:val="0022571A"/>
    <w:rsid w:val="002261D8"/>
    <w:rsid w:val="002262C7"/>
    <w:rsid w:val="002265C7"/>
    <w:rsid w:val="00226FDA"/>
    <w:rsid w:val="00227152"/>
    <w:rsid w:val="0023017A"/>
    <w:rsid w:val="002303CD"/>
    <w:rsid w:val="00230868"/>
    <w:rsid w:val="00231E13"/>
    <w:rsid w:val="00231E63"/>
    <w:rsid w:val="002324C0"/>
    <w:rsid w:val="0023259D"/>
    <w:rsid w:val="002327A2"/>
    <w:rsid w:val="00233338"/>
    <w:rsid w:val="00233A12"/>
    <w:rsid w:val="00233AC6"/>
    <w:rsid w:val="00234EF7"/>
    <w:rsid w:val="002354F6"/>
    <w:rsid w:val="00235E81"/>
    <w:rsid w:val="0023600F"/>
    <w:rsid w:val="00236898"/>
    <w:rsid w:val="0023792D"/>
    <w:rsid w:val="002400D6"/>
    <w:rsid w:val="00240374"/>
    <w:rsid w:val="00240591"/>
    <w:rsid w:val="00240CDB"/>
    <w:rsid w:val="00240DFC"/>
    <w:rsid w:val="00241605"/>
    <w:rsid w:val="00241711"/>
    <w:rsid w:val="002418C4"/>
    <w:rsid w:val="00241B6C"/>
    <w:rsid w:val="00241C78"/>
    <w:rsid w:val="002434BB"/>
    <w:rsid w:val="002434BD"/>
    <w:rsid w:val="00244322"/>
    <w:rsid w:val="002447FD"/>
    <w:rsid w:val="00246246"/>
    <w:rsid w:val="00246B16"/>
    <w:rsid w:val="002476E2"/>
    <w:rsid w:val="002520D0"/>
    <w:rsid w:val="00252E9A"/>
    <w:rsid w:val="00252F2E"/>
    <w:rsid w:val="002549AC"/>
    <w:rsid w:val="00254CAE"/>
    <w:rsid w:val="00254FE9"/>
    <w:rsid w:val="00255B32"/>
    <w:rsid w:val="00255BA4"/>
    <w:rsid w:val="00255BA7"/>
    <w:rsid w:val="00255D2C"/>
    <w:rsid w:val="00257076"/>
    <w:rsid w:val="002571CD"/>
    <w:rsid w:val="00257DF3"/>
    <w:rsid w:val="0026048B"/>
    <w:rsid w:val="00260A4D"/>
    <w:rsid w:val="0026159F"/>
    <w:rsid w:val="002617B3"/>
    <w:rsid w:val="00261D5F"/>
    <w:rsid w:val="0026238C"/>
    <w:rsid w:val="0026272E"/>
    <w:rsid w:val="00262D26"/>
    <w:rsid w:val="00262FE8"/>
    <w:rsid w:val="00263B08"/>
    <w:rsid w:val="00263B7C"/>
    <w:rsid w:val="00265119"/>
    <w:rsid w:val="00266590"/>
    <w:rsid w:val="00266E09"/>
    <w:rsid w:val="002676B9"/>
    <w:rsid w:val="0027065E"/>
    <w:rsid w:val="0027106A"/>
    <w:rsid w:val="00271FFD"/>
    <w:rsid w:val="00272016"/>
    <w:rsid w:val="002728B3"/>
    <w:rsid w:val="002729F6"/>
    <w:rsid w:val="0027424F"/>
    <w:rsid w:val="00274373"/>
    <w:rsid w:val="00274616"/>
    <w:rsid w:val="002746D4"/>
    <w:rsid w:val="0027585F"/>
    <w:rsid w:val="002758AB"/>
    <w:rsid w:val="00276432"/>
    <w:rsid w:val="002767D2"/>
    <w:rsid w:val="00276F9D"/>
    <w:rsid w:val="002771B6"/>
    <w:rsid w:val="002771DE"/>
    <w:rsid w:val="00277B86"/>
    <w:rsid w:val="002808EE"/>
    <w:rsid w:val="00281176"/>
    <w:rsid w:val="0028151E"/>
    <w:rsid w:val="00282DFA"/>
    <w:rsid w:val="00283BF7"/>
    <w:rsid w:val="00284DA2"/>
    <w:rsid w:val="00285620"/>
    <w:rsid w:val="00286168"/>
    <w:rsid w:val="0028652B"/>
    <w:rsid w:val="00287B42"/>
    <w:rsid w:val="00287CA7"/>
    <w:rsid w:val="00290D40"/>
    <w:rsid w:val="00290EBF"/>
    <w:rsid w:val="00291223"/>
    <w:rsid w:val="002912A8"/>
    <w:rsid w:val="00291B45"/>
    <w:rsid w:val="00291E7D"/>
    <w:rsid w:val="00291FC5"/>
    <w:rsid w:val="00293123"/>
    <w:rsid w:val="002941D6"/>
    <w:rsid w:val="002942F9"/>
    <w:rsid w:val="00294C75"/>
    <w:rsid w:val="002959E7"/>
    <w:rsid w:val="00295E71"/>
    <w:rsid w:val="002963BA"/>
    <w:rsid w:val="002A1222"/>
    <w:rsid w:val="002A1917"/>
    <w:rsid w:val="002A320A"/>
    <w:rsid w:val="002A489B"/>
    <w:rsid w:val="002A4A98"/>
    <w:rsid w:val="002A4F04"/>
    <w:rsid w:val="002A528B"/>
    <w:rsid w:val="002A6442"/>
    <w:rsid w:val="002A732F"/>
    <w:rsid w:val="002B0FB3"/>
    <w:rsid w:val="002B1227"/>
    <w:rsid w:val="002B1745"/>
    <w:rsid w:val="002B207A"/>
    <w:rsid w:val="002B2095"/>
    <w:rsid w:val="002B2CF5"/>
    <w:rsid w:val="002B2D45"/>
    <w:rsid w:val="002B371C"/>
    <w:rsid w:val="002B508A"/>
    <w:rsid w:val="002B5773"/>
    <w:rsid w:val="002B5F00"/>
    <w:rsid w:val="002B7503"/>
    <w:rsid w:val="002C041B"/>
    <w:rsid w:val="002C0B60"/>
    <w:rsid w:val="002C1520"/>
    <w:rsid w:val="002C1976"/>
    <w:rsid w:val="002C212E"/>
    <w:rsid w:val="002C2E90"/>
    <w:rsid w:val="002C3B4A"/>
    <w:rsid w:val="002C3DC4"/>
    <w:rsid w:val="002C43E6"/>
    <w:rsid w:val="002C48C8"/>
    <w:rsid w:val="002C4EED"/>
    <w:rsid w:val="002C6C30"/>
    <w:rsid w:val="002C6EDA"/>
    <w:rsid w:val="002C7237"/>
    <w:rsid w:val="002C7888"/>
    <w:rsid w:val="002D00AE"/>
    <w:rsid w:val="002D0BF3"/>
    <w:rsid w:val="002D1777"/>
    <w:rsid w:val="002D2D73"/>
    <w:rsid w:val="002D640C"/>
    <w:rsid w:val="002D70B9"/>
    <w:rsid w:val="002E09EA"/>
    <w:rsid w:val="002E138B"/>
    <w:rsid w:val="002E1891"/>
    <w:rsid w:val="002E1C9D"/>
    <w:rsid w:val="002E1CE2"/>
    <w:rsid w:val="002E36E0"/>
    <w:rsid w:val="002E56DF"/>
    <w:rsid w:val="002E58D2"/>
    <w:rsid w:val="002E6F50"/>
    <w:rsid w:val="002E72AC"/>
    <w:rsid w:val="002E7899"/>
    <w:rsid w:val="002E7CA1"/>
    <w:rsid w:val="002E7FAF"/>
    <w:rsid w:val="002F1B75"/>
    <w:rsid w:val="002F3EBD"/>
    <w:rsid w:val="002F44D9"/>
    <w:rsid w:val="002F45A8"/>
    <w:rsid w:val="002F4D61"/>
    <w:rsid w:val="002F61B8"/>
    <w:rsid w:val="002F71CD"/>
    <w:rsid w:val="002F7216"/>
    <w:rsid w:val="002F7740"/>
    <w:rsid w:val="003013A2"/>
    <w:rsid w:val="003016C9"/>
    <w:rsid w:val="00302185"/>
    <w:rsid w:val="0030337E"/>
    <w:rsid w:val="003042DD"/>
    <w:rsid w:val="003047B3"/>
    <w:rsid w:val="00304821"/>
    <w:rsid w:val="00304909"/>
    <w:rsid w:val="00305AF6"/>
    <w:rsid w:val="00305C2C"/>
    <w:rsid w:val="0030600E"/>
    <w:rsid w:val="0030633D"/>
    <w:rsid w:val="00307C10"/>
    <w:rsid w:val="0031002A"/>
    <w:rsid w:val="003125E5"/>
    <w:rsid w:val="0031278B"/>
    <w:rsid w:val="003130B4"/>
    <w:rsid w:val="00314A18"/>
    <w:rsid w:val="00314CC1"/>
    <w:rsid w:val="0031504D"/>
    <w:rsid w:val="00315623"/>
    <w:rsid w:val="0031589E"/>
    <w:rsid w:val="00316263"/>
    <w:rsid w:val="00316708"/>
    <w:rsid w:val="0031718B"/>
    <w:rsid w:val="00317561"/>
    <w:rsid w:val="003175DE"/>
    <w:rsid w:val="00320210"/>
    <w:rsid w:val="00322747"/>
    <w:rsid w:val="0032346A"/>
    <w:rsid w:val="00323F8A"/>
    <w:rsid w:val="00325597"/>
    <w:rsid w:val="00326394"/>
    <w:rsid w:val="00326826"/>
    <w:rsid w:val="003270B1"/>
    <w:rsid w:val="00327AFE"/>
    <w:rsid w:val="003314A3"/>
    <w:rsid w:val="003316DF"/>
    <w:rsid w:val="00335067"/>
    <w:rsid w:val="003353CB"/>
    <w:rsid w:val="00335609"/>
    <w:rsid w:val="0033571D"/>
    <w:rsid w:val="00336221"/>
    <w:rsid w:val="003409D8"/>
    <w:rsid w:val="00340E11"/>
    <w:rsid w:val="00340F03"/>
    <w:rsid w:val="0034232C"/>
    <w:rsid w:val="003429AA"/>
    <w:rsid w:val="0034375B"/>
    <w:rsid w:val="00343F16"/>
    <w:rsid w:val="003444A3"/>
    <w:rsid w:val="0034508F"/>
    <w:rsid w:val="00345550"/>
    <w:rsid w:val="00346726"/>
    <w:rsid w:val="00346A28"/>
    <w:rsid w:val="00346ADB"/>
    <w:rsid w:val="00347BC6"/>
    <w:rsid w:val="00347CCD"/>
    <w:rsid w:val="003501B3"/>
    <w:rsid w:val="00353B43"/>
    <w:rsid w:val="00353FC7"/>
    <w:rsid w:val="00354796"/>
    <w:rsid w:val="003548DC"/>
    <w:rsid w:val="003559BD"/>
    <w:rsid w:val="0035624A"/>
    <w:rsid w:val="00357332"/>
    <w:rsid w:val="00357360"/>
    <w:rsid w:val="00357C0F"/>
    <w:rsid w:val="00357D99"/>
    <w:rsid w:val="003612AF"/>
    <w:rsid w:val="00361814"/>
    <w:rsid w:val="0036184E"/>
    <w:rsid w:val="0036197E"/>
    <w:rsid w:val="00363239"/>
    <w:rsid w:val="00364245"/>
    <w:rsid w:val="003660B0"/>
    <w:rsid w:val="003667D0"/>
    <w:rsid w:val="00366D71"/>
    <w:rsid w:val="003703E7"/>
    <w:rsid w:val="003709CB"/>
    <w:rsid w:val="003714C9"/>
    <w:rsid w:val="00371EAC"/>
    <w:rsid w:val="00372D10"/>
    <w:rsid w:val="00373208"/>
    <w:rsid w:val="003749A4"/>
    <w:rsid w:val="00376907"/>
    <w:rsid w:val="0037691D"/>
    <w:rsid w:val="003803C7"/>
    <w:rsid w:val="00380517"/>
    <w:rsid w:val="00380EF7"/>
    <w:rsid w:val="003824DC"/>
    <w:rsid w:val="00382928"/>
    <w:rsid w:val="00382E78"/>
    <w:rsid w:val="003832B4"/>
    <w:rsid w:val="0038469C"/>
    <w:rsid w:val="003846BE"/>
    <w:rsid w:val="00384D8B"/>
    <w:rsid w:val="00385361"/>
    <w:rsid w:val="003855AF"/>
    <w:rsid w:val="00385A58"/>
    <w:rsid w:val="00387531"/>
    <w:rsid w:val="00387D66"/>
    <w:rsid w:val="003900B8"/>
    <w:rsid w:val="00390C32"/>
    <w:rsid w:val="00390F4C"/>
    <w:rsid w:val="0039240A"/>
    <w:rsid w:val="00393271"/>
    <w:rsid w:val="00394B4C"/>
    <w:rsid w:val="00396113"/>
    <w:rsid w:val="00396E0C"/>
    <w:rsid w:val="003977D3"/>
    <w:rsid w:val="00397B9F"/>
    <w:rsid w:val="003A06DA"/>
    <w:rsid w:val="003A08B2"/>
    <w:rsid w:val="003A08F1"/>
    <w:rsid w:val="003A09E7"/>
    <w:rsid w:val="003A2F00"/>
    <w:rsid w:val="003A3393"/>
    <w:rsid w:val="003A3404"/>
    <w:rsid w:val="003A38E2"/>
    <w:rsid w:val="003A417A"/>
    <w:rsid w:val="003A424A"/>
    <w:rsid w:val="003A50BC"/>
    <w:rsid w:val="003A52AE"/>
    <w:rsid w:val="003A5735"/>
    <w:rsid w:val="003A72FD"/>
    <w:rsid w:val="003B0ADB"/>
    <w:rsid w:val="003B1076"/>
    <w:rsid w:val="003B108C"/>
    <w:rsid w:val="003B1418"/>
    <w:rsid w:val="003B1D6A"/>
    <w:rsid w:val="003B2784"/>
    <w:rsid w:val="003B2B7D"/>
    <w:rsid w:val="003B4045"/>
    <w:rsid w:val="003B44CD"/>
    <w:rsid w:val="003B45D8"/>
    <w:rsid w:val="003B4778"/>
    <w:rsid w:val="003B4F1D"/>
    <w:rsid w:val="003B6272"/>
    <w:rsid w:val="003B7056"/>
    <w:rsid w:val="003B7C66"/>
    <w:rsid w:val="003C0703"/>
    <w:rsid w:val="003C19CE"/>
    <w:rsid w:val="003C1C31"/>
    <w:rsid w:val="003C1F4F"/>
    <w:rsid w:val="003C2109"/>
    <w:rsid w:val="003C2194"/>
    <w:rsid w:val="003C21F9"/>
    <w:rsid w:val="003C36D6"/>
    <w:rsid w:val="003C3D25"/>
    <w:rsid w:val="003C4590"/>
    <w:rsid w:val="003C473B"/>
    <w:rsid w:val="003C5EAC"/>
    <w:rsid w:val="003C7196"/>
    <w:rsid w:val="003C79DC"/>
    <w:rsid w:val="003C7F32"/>
    <w:rsid w:val="003D059B"/>
    <w:rsid w:val="003D07EA"/>
    <w:rsid w:val="003D1A1E"/>
    <w:rsid w:val="003D1A66"/>
    <w:rsid w:val="003D1F4E"/>
    <w:rsid w:val="003D257B"/>
    <w:rsid w:val="003D3000"/>
    <w:rsid w:val="003D37DE"/>
    <w:rsid w:val="003D37F8"/>
    <w:rsid w:val="003D3EB8"/>
    <w:rsid w:val="003D4512"/>
    <w:rsid w:val="003D4647"/>
    <w:rsid w:val="003D4790"/>
    <w:rsid w:val="003D4952"/>
    <w:rsid w:val="003D5337"/>
    <w:rsid w:val="003D58D5"/>
    <w:rsid w:val="003D5A8D"/>
    <w:rsid w:val="003D602F"/>
    <w:rsid w:val="003D6966"/>
    <w:rsid w:val="003D6E0B"/>
    <w:rsid w:val="003D7375"/>
    <w:rsid w:val="003E01C4"/>
    <w:rsid w:val="003E0D74"/>
    <w:rsid w:val="003E2D15"/>
    <w:rsid w:val="003E34A4"/>
    <w:rsid w:val="003E573E"/>
    <w:rsid w:val="003E57AA"/>
    <w:rsid w:val="003E5B6B"/>
    <w:rsid w:val="003E6235"/>
    <w:rsid w:val="003E63F7"/>
    <w:rsid w:val="003E6FD0"/>
    <w:rsid w:val="003E79DA"/>
    <w:rsid w:val="003F06B6"/>
    <w:rsid w:val="003F09A6"/>
    <w:rsid w:val="003F1E0D"/>
    <w:rsid w:val="003F23D6"/>
    <w:rsid w:val="003F29E9"/>
    <w:rsid w:val="003F2D33"/>
    <w:rsid w:val="003F2F0C"/>
    <w:rsid w:val="003F4020"/>
    <w:rsid w:val="003F43D9"/>
    <w:rsid w:val="003F565A"/>
    <w:rsid w:val="003F56C0"/>
    <w:rsid w:val="003F5D58"/>
    <w:rsid w:val="003F5FB7"/>
    <w:rsid w:val="003F640C"/>
    <w:rsid w:val="003F64C6"/>
    <w:rsid w:val="003F722F"/>
    <w:rsid w:val="00400444"/>
    <w:rsid w:val="004017A1"/>
    <w:rsid w:val="0040258B"/>
    <w:rsid w:val="00402606"/>
    <w:rsid w:val="00403AE1"/>
    <w:rsid w:val="00404EA4"/>
    <w:rsid w:val="0040533D"/>
    <w:rsid w:val="00405C2A"/>
    <w:rsid w:val="00406264"/>
    <w:rsid w:val="004065A5"/>
    <w:rsid w:val="00407755"/>
    <w:rsid w:val="00410346"/>
    <w:rsid w:val="0041086C"/>
    <w:rsid w:val="00410D2E"/>
    <w:rsid w:val="0041102F"/>
    <w:rsid w:val="00411714"/>
    <w:rsid w:val="00411F56"/>
    <w:rsid w:val="00412027"/>
    <w:rsid w:val="0041215C"/>
    <w:rsid w:val="004121EF"/>
    <w:rsid w:val="004123A1"/>
    <w:rsid w:val="00412907"/>
    <w:rsid w:val="00412A92"/>
    <w:rsid w:val="00412EF2"/>
    <w:rsid w:val="00412FDD"/>
    <w:rsid w:val="0041343C"/>
    <w:rsid w:val="00413456"/>
    <w:rsid w:val="00413B85"/>
    <w:rsid w:val="004153BA"/>
    <w:rsid w:val="00415679"/>
    <w:rsid w:val="00416F3B"/>
    <w:rsid w:val="00417240"/>
    <w:rsid w:val="00420B97"/>
    <w:rsid w:val="00420FC4"/>
    <w:rsid w:val="0042171D"/>
    <w:rsid w:val="00422AB7"/>
    <w:rsid w:val="004235FB"/>
    <w:rsid w:val="00424E75"/>
    <w:rsid w:val="0042527A"/>
    <w:rsid w:val="004261E7"/>
    <w:rsid w:val="0042621B"/>
    <w:rsid w:val="004304BD"/>
    <w:rsid w:val="004326A2"/>
    <w:rsid w:val="00432C60"/>
    <w:rsid w:val="00433976"/>
    <w:rsid w:val="004346FC"/>
    <w:rsid w:val="004349F8"/>
    <w:rsid w:val="0043596F"/>
    <w:rsid w:val="004359BA"/>
    <w:rsid w:val="00436A73"/>
    <w:rsid w:val="00436E6E"/>
    <w:rsid w:val="00436EC2"/>
    <w:rsid w:val="004371CE"/>
    <w:rsid w:val="00437AFC"/>
    <w:rsid w:val="00441D17"/>
    <w:rsid w:val="00442148"/>
    <w:rsid w:val="0044388B"/>
    <w:rsid w:val="00444053"/>
    <w:rsid w:val="00444D51"/>
    <w:rsid w:val="00444E01"/>
    <w:rsid w:val="0044616D"/>
    <w:rsid w:val="004469CA"/>
    <w:rsid w:val="0044755E"/>
    <w:rsid w:val="0044786A"/>
    <w:rsid w:val="00450196"/>
    <w:rsid w:val="004505E5"/>
    <w:rsid w:val="004524C1"/>
    <w:rsid w:val="004541C8"/>
    <w:rsid w:val="00454731"/>
    <w:rsid w:val="00455598"/>
    <w:rsid w:val="004573D3"/>
    <w:rsid w:val="00457C53"/>
    <w:rsid w:val="00460479"/>
    <w:rsid w:val="00460828"/>
    <w:rsid w:val="00460950"/>
    <w:rsid w:val="00461E69"/>
    <w:rsid w:val="00462F8E"/>
    <w:rsid w:val="00463932"/>
    <w:rsid w:val="00466BC8"/>
    <w:rsid w:val="00466EA4"/>
    <w:rsid w:val="004678B2"/>
    <w:rsid w:val="00470042"/>
    <w:rsid w:val="00470696"/>
    <w:rsid w:val="00470E0D"/>
    <w:rsid w:val="0047101C"/>
    <w:rsid w:val="00471A35"/>
    <w:rsid w:val="00472708"/>
    <w:rsid w:val="00473B69"/>
    <w:rsid w:val="00474D3C"/>
    <w:rsid w:val="004762D1"/>
    <w:rsid w:val="00476E36"/>
    <w:rsid w:val="00477EFB"/>
    <w:rsid w:val="00480129"/>
    <w:rsid w:val="004805F8"/>
    <w:rsid w:val="00480862"/>
    <w:rsid w:val="004809C4"/>
    <w:rsid w:val="00480F41"/>
    <w:rsid w:val="0048175C"/>
    <w:rsid w:val="00481FF6"/>
    <w:rsid w:val="004823FE"/>
    <w:rsid w:val="00482414"/>
    <w:rsid w:val="0048355B"/>
    <w:rsid w:val="00484F11"/>
    <w:rsid w:val="00485167"/>
    <w:rsid w:val="00485F37"/>
    <w:rsid w:val="004866B5"/>
    <w:rsid w:val="00486DC3"/>
    <w:rsid w:val="00486E67"/>
    <w:rsid w:val="00487104"/>
    <w:rsid w:val="0048769D"/>
    <w:rsid w:val="00490F97"/>
    <w:rsid w:val="00491196"/>
    <w:rsid w:val="00491703"/>
    <w:rsid w:val="004927FA"/>
    <w:rsid w:val="00495902"/>
    <w:rsid w:val="00496F72"/>
    <w:rsid w:val="0049762B"/>
    <w:rsid w:val="004978B5"/>
    <w:rsid w:val="00497D02"/>
    <w:rsid w:val="00497DE2"/>
    <w:rsid w:val="004A0E44"/>
    <w:rsid w:val="004A1E7E"/>
    <w:rsid w:val="004A2553"/>
    <w:rsid w:val="004A25F0"/>
    <w:rsid w:val="004A294C"/>
    <w:rsid w:val="004A2C16"/>
    <w:rsid w:val="004A2EC0"/>
    <w:rsid w:val="004A3345"/>
    <w:rsid w:val="004A422B"/>
    <w:rsid w:val="004A48C5"/>
    <w:rsid w:val="004A54C1"/>
    <w:rsid w:val="004A59A4"/>
    <w:rsid w:val="004A5B77"/>
    <w:rsid w:val="004A5F02"/>
    <w:rsid w:val="004A6767"/>
    <w:rsid w:val="004A6F1E"/>
    <w:rsid w:val="004A7094"/>
    <w:rsid w:val="004A763E"/>
    <w:rsid w:val="004A7DA6"/>
    <w:rsid w:val="004B01C2"/>
    <w:rsid w:val="004B0525"/>
    <w:rsid w:val="004B05D9"/>
    <w:rsid w:val="004B064C"/>
    <w:rsid w:val="004B1542"/>
    <w:rsid w:val="004B15C7"/>
    <w:rsid w:val="004B20FA"/>
    <w:rsid w:val="004B2A3F"/>
    <w:rsid w:val="004B2A4D"/>
    <w:rsid w:val="004B4A21"/>
    <w:rsid w:val="004B4C16"/>
    <w:rsid w:val="004B5CDF"/>
    <w:rsid w:val="004B6DF1"/>
    <w:rsid w:val="004B6E5F"/>
    <w:rsid w:val="004C01A1"/>
    <w:rsid w:val="004C0372"/>
    <w:rsid w:val="004C08B8"/>
    <w:rsid w:val="004C1883"/>
    <w:rsid w:val="004C1FAC"/>
    <w:rsid w:val="004C2320"/>
    <w:rsid w:val="004C2930"/>
    <w:rsid w:val="004C382A"/>
    <w:rsid w:val="004C4094"/>
    <w:rsid w:val="004C440E"/>
    <w:rsid w:val="004C5126"/>
    <w:rsid w:val="004C5794"/>
    <w:rsid w:val="004C64A5"/>
    <w:rsid w:val="004C6F79"/>
    <w:rsid w:val="004C6FDF"/>
    <w:rsid w:val="004C71AF"/>
    <w:rsid w:val="004C754A"/>
    <w:rsid w:val="004C76EA"/>
    <w:rsid w:val="004C7C66"/>
    <w:rsid w:val="004D0A26"/>
    <w:rsid w:val="004D14D7"/>
    <w:rsid w:val="004D1D8F"/>
    <w:rsid w:val="004D2078"/>
    <w:rsid w:val="004D20FE"/>
    <w:rsid w:val="004D2A58"/>
    <w:rsid w:val="004D2B8A"/>
    <w:rsid w:val="004D2CC4"/>
    <w:rsid w:val="004D2CE4"/>
    <w:rsid w:val="004D325B"/>
    <w:rsid w:val="004D33FD"/>
    <w:rsid w:val="004D3A7A"/>
    <w:rsid w:val="004D4701"/>
    <w:rsid w:val="004D508B"/>
    <w:rsid w:val="004D54BA"/>
    <w:rsid w:val="004D5CC3"/>
    <w:rsid w:val="004D5F51"/>
    <w:rsid w:val="004D6E28"/>
    <w:rsid w:val="004D788F"/>
    <w:rsid w:val="004D7ADF"/>
    <w:rsid w:val="004D7F5B"/>
    <w:rsid w:val="004E0568"/>
    <w:rsid w:val="004E0905"/>
    <w:rsid w:val="004E0E11"/>
    <w:rsid w:val="004E190E"/>
    <w:rsid w:val="004E2F48"/>
    <w:rsid w:val="004E3CD9"/>
    <w:rsid w:val="004E4364"/>
    <w:rsid w:val="004E495A"/>
    <w:rsid w:val="004E7010"/>
    <w:rsid w:val="004E7CFA"/>
    <w:rsid w:val="004F0D41"/>
    <w:rsid w:val="004F134E"/>
    <w:rsid w:val="004F14DC"/>
    <w:rsid w:val="004F1777"/>
    <w:rsid w:val="004F2622"/>
    <w:rsid w:val="004F29A6"/>
    <w:rsid w:val="004F31B9"/>
    <w:rsid w:val="004F536A"/>
    <w:rsid w:val="004F57B4"/>
    <w:rsid w:val="004F675F"/>
    <w:rsid w:val="004F6848"/>
    <w:rsid w:val="004F6D6A"/>
    <w:rsid w:val="004F7547"/>
    <w:rsid w:val="005001DE"/>
    <w:rsid w:val="005027AB"/>
    <w:rsid w:val="00502AC9"/>
    <w:rsid w:val="00503488"/>
    <w:rsid w:val="005036D2"/>
    <w:rsid w:val="00503B05"/>
    <w:rsid w:val="00503F08"/>
    <w:rsid w:val="00504F95"/>
    <w:rsid w:val="00504FE6"/>
    <w:rsid w:val="00505F5D"/>
    <w:rsid w:val="00506259"/>
    <w:rsid w:val="00506ACF"/>
    <w:rsid w:val="00506D2E"/>
    <w:rsid w:val="0050766B"/>
    <w:rsid w:val="00507BFC"/>
    <w:rsid w:val="005109A8"/>
    <w:rsid w:val="00511879"/>
    <w:rsid w:val="00512240"/>
    <w:rsid w:val="00512719"/>
    <w:rsid w:val="00512D9C"/>
    <w:rsid w:val="005141CA"/>
    <w:rsid w:val="0051443C"/>
    <w:rsid w:val="00516DB5"/>
    <w:rsid w:val="00517C4E"/>
    <w:rsid w:val="00522A30"/>
    <w:rsid w:val="005236A6"/>
    <w:rsid w:val="005237CA"/>
    <w:rsid w:val="00524095"/>
    <w:rsid w:val="0052526F"/>
    <w:rsid w:val="0052540E"/>
    <w:rsid w:val="00525D4F"/>
    <w:rsid w:val="005261FC"/>
    <w:rsid w:val="00526211"/>
    <w:rsid w:val="005270ED"/>
    <w:rsid w:val="00527A29"/>
    <w:rsid w:val="00527DE4"/>
    <w:rsid w:val="005301FA"/>
    <w:rsid w:val="0053127C"/>
    <w:rsid w:val="005312C6"/>
    <w:rsid w:val="00531580"/>
    <w:rsid w:val="00531B03"/>
    <w:rsid w:val="00532175"/>
    <w:rsid w:val="00532527"/>
    <w:rsid w:val="0053273D"/>
    <w:rsid w:val="00532997"/>
    <w:rsid w:val="00532CD9"/>
    <w:rsid w:val="00532EE4"/>
    <w:rsid w:val="0053441B"/>
    <w:rsid w:val="00534B35"/>
    <w:rsid w:val="005350BE"/>
    <w:rsid w:val="005355E9"/>
    <w:rsid w:val="00535ED3"/>
    <w:rsid w:val="0053650B"/>
    <w:rsid w:val="0053681D"/>
    <w:rsid w:val="00537704"/>
    <w:rsid w:val="00540E1B"/>
    <w:rsid w:val="00542407"/>
    <w:rsid w:val="005425D1"/>
    <w:rsid w:val="005435A0"/>
    <w:rsid w:val="005438E2"/>
    <w:rsid w:val="00544F5E"/>
    <w:rsid w:val="00544F90"/>
    <w:rsid w:val="00545691"/>
    <w:rsid w:val="005456DD"/>
    <w:rsid w:val="0054588E"/>
    <w:rsid w:val="00546CD7"/>
    <w:rsid w:val="00546FD9"/>
    <w:rsid w:val="0055052D"/>
    <w:rsid w:val="0055063E"/>
    <w:rsid w:val="005508C4"/>
    <w:rsid w:val="00552BAF"/>
    <w:rsid w:val="00552BCB"/>
    <w:rsid w:val="00555026"/>
    <w:rsid w:val="00556FA7"/>
    <w:rsid w:val="00557451"/>
    <w:rsid w:val="005579A0"/>
    <w:rsid w:val="00557E87"/>
    <w:rsid w:val="00560E68"/>
    <w:rsid w:val="0056118C"/>
    <w:rsid w:val="005616DA"/>
    <w:rsid w:val="00561D52"/>
    <w:rsid w:val="0056255A"/>
    <w:rsid w:val="00563170"/>
    <w:rsid w:val="00563E9E"/>
    <w:rsid w:val="0056416E"/>
    <w:rsid w:val="005647E0"/>
    <w:rsid w:val="00564975"/>
    <w:rsid w:val="00564A53"/>
    <w:rsid w:val="005661C6"/>
    <w:rsid w:val="005664E0"/>
    <w:rsid w:val="00570713"/>
    <w:rsid w:val="0057141D"/>
    <w:rsid w:val="00572288"/>
    <w:rsid w:val="005722DF"/>
    <w:rsid w:val="00573013"/>
    <w:rsid w:val="00574236"/>
    <w:rsid w:val="005749E6"/>
    <w:rsid w:val="00575228"/>
    <w:rsid w:val="00575635"/>
    <w:rsid w:val="00575C13"/>
    <w:rsid w:val="0057678A"/>
    <w:rsid w:val="00577F03"/>
    <w:rsid w:val="0058026A"/>
    <w:rsid w:val="00580A0E"/>
    <w:rsid w:val="00582895"/>
    <w:rsid w:val="005829B3"/>
    <w:rsid w:val="00582C1B"/>
    <w:rsid w:val="0058396A"/>
    <w:rsid w:val="00583D84"/>
    <w:rsid w:val="00583E1C"/>
    <w:rsid w:val="0058476D"/>
    <w:rsid w:val="005858A5"/>
    <w:rsid w:val="00585BA5"/>
    <w:rsid w:val="00587322"/>
    <w:rsid w:val="0059089E"/>
    <w:rsid w:val="00590B1C"/>
    <w:rsid w:val="0059106D"/>
    <w:rsid w:val="00591892"/>
    <w:rsid w:val="00591906"/>
    <w:rsid w:val="00592F61"/>
    <w:rsid w:val="00593474"/>
    <w:rsid w:val="00593C06"/>
    <w:rsid w:val="00593E18"/>
    <w:rsid w:val="00594B87"/>
    <w:rsid w:val="00594CF3"/>
    <w:rsid w:val="00594D73"/>
    <w:rsid w:val="00594EBC"/>
    <w:rsid w:val="005957E1"/>
    <w:rsid w:val="0059691E"/>
    <w:rsid w:val="0059693C"/>
    <w:rsid w:val="0059695D"/>
    <w:rsid w:val="00596CD7"/>
    <w:rsid w:val="00597112"/>
    <w:rsid w:val="0059768D"/>
    <w:rsid w:val="00597EA6"/>
    <w:rsid w:val="005A1661"/>
    <w:rsid w:val="005A17F6"/>
    <w:rsid w:val="005A1903"/>
    <w:rsid w:val="005A1AFD"/>
    <w:rsid w:val="005A2ACF"/>
    <w:rsid w:val="005A3760"/>
    <w:rsid w:val="005A4101"/>
    <w:rsid w:val="005A4A5E"/>
    <w:rsid w:val="005A59EF"/>
    <w:rsid w:val="005A5D4A"/>
    <w:rsid w:val="005A635C"/>
    <w:rsid w:val="005A6A03"/>
    <w:rsid w:val="005B06C9"/>
    <w:rsid w:val="005B12D9"/>
    <w:rsid w:val="005B14F7"/>
    <w:rsid w:val="005B18B5"/>
    <w:rsid w:val="005B1ACE"/>
    <w:rsid w:val="005B244D"/>
    <w:rsid w:val="005B32A5"/>
    <w:rsid w:val="005B3559"/>
    <w:rsid w:val="005B3713"/>
    <w:rsid w:val="005B3E53"/>
    <w:rsid w:val="005B430C"/>
    <w:rsid w:val="005B48DB"/>
    <w:rsid w:val="005B5599"/>
    <w:rsid w:val="005B5A50"/>
    <w:rsid w:val="005B5AE0"/>
    <w:rsid w:val="005B5F99"/>
    <w:rsid w:val="005C082A"/>
    <w:rsid w:val="005C0C15"/>
    <w:rsid w:val="005C26E0"/>
    <w:rsid w:val="005C36FA"/>
    <w:rsid w:val="005C4DDA"/>
    <w:rsid w:val="005C62FE"/>
    <w:rsid w:val="005C6A64"/>
    <w:rsid w:val="005C6B02"/>
    <w:rsid w:val="005C6BAE"/>
    <w:rsid w:val="005C7459"/>
    <w:rsid w:val="005C7BE0"/>
    <w:rsid w:val="005D035D"/>
    <w:rsid w:val="005D0497"/>
    <w:rsid w:val="005D0704"/>
    <w:rsid w:val="005D072B"/>
    <w:rsid w:val="005D0A86"/>
    <w:rsid w:val="005D0F2D"/>
    <w:rsid w:val="005D2C68"/>
    <w:rsid w:val="005D31E4"/>
    <w:rsid w:val="005D380B"/>
    <w:rsid w:val="005D3B3B"/>
    <w:rsid w:val="005D404C"/>
    <w:rsid w:val="005D4BCA"/>
    <w:rsid w:val="005D551E"/>
    <w:rsid w:val="005D5887"/>
    <w:rsid w:val="005D5F7C"/>
    <w:rsid w:val="005D65AC"/>
    <w:rsid w:val="005D6D41"/>
    <w:rsid w:val="005D6D83"/>
    <w:rsid w:val="005E0D2A"/>
    <w:rsid w:val="005E15CB"/>
    <w:rsid w:val="005E22E0"/>
    <w:rsid w:val="005E407C"/>
    <w:rsid w:val="005E418A"/>
    <w:rsid w:val="005E4903"/>
    <w:rsid w:val="005E6429"/>
    <w:rsid w:val="005E6682"/>
    <w:rsid w:val="005E6C7A"/>
    <w:rsid w:val="005E7ADF"/>
    <w:rsid w:val="005E7CD2"/>
    <w:rsid w:val="005F0881"/>
    <w:rsid w:val="005F180D"/>
    <w:rsid w:val="005F236C"/>
    <w:rsid w:val="005F23C3"/>
    <w:rsid w:val="005F2DD2"/>
    <w:rsid w:val="005F2FEC"/>
    <w:rsid w:val="005F343B"/>
    <w:rsid w:val="005F398C"/>
    <w:rsid w:val="005F468F"/>
    <w:rsid w:val="005F4F89"/>
    <w:rsid w:val="005F565B"/>
    <w:rsid w:val="005F5DDB"/>
    <w:rsid w:val="005F62A1"/>
    <w:rsid w:val="005F696C"/>
    <w:rsid w:val="005F72C1"/>
    <w:rsid w:val="005F7EF4"/>
    <w:rsid w:val="00601670"/>
    <w:rsid w:val="00601C85"/>
    <w:rsid w:val="0060302A"/>
    <w:rsid w:val="00603553"/>
    <w:rsid w:val="00604538"/>
    <w:rsid w:val="006050AA"/>
    <w:rsid w:val="00605651"/>
    <w:rsid w:val="00605D2D"/>
    <w:rsid w:val="00606011"/>
    <w:rsid w:val="006072A9"/>
    <w:rsid w:val="00607503"/>
    <w:rsid w:val="00607AFE"/>
    <w:rsid w:val="00610012"/>
    <w:rsid w:val="00611A66"/>
    <w:rsid w:val="0061218C"/>
    <w:rsid w:val="00612539"/>
    <w:rsid w:val="00613C69"/>
    <w:rsid w:val="006144EC"/>
    <w:rsid w:val="00614F90"/>
    <w:rsid w:val="00615914"/>
    <w:rsid w:val="00615F17"/>
    <w:rsid w:val="006171CE"/>
    <w:rsid w:val="006237B0"/>
    <w:rsid w:val="00625678"/>
    <w:rsid w:val="006263D6"/>
    <w:rsid w:val="006267FA"/>
    <w:rsid w:val="00626969"/>
    <w:rsid w:val="00626B37"/>
    <w:rsid w:val="00626C7C"/>
    <w:rsid w:val="0062707D"/>
    <w:rsid w:val="00627C08"/>
    <w:rsid w:val="00627E51"/>
    <w:rsid w:val="00627FD9"/>
    <w:rsid w:val="006301F5"/>
    <w:rsid w:val="00630CCB"/>
    <w:rsid w:val="006316D7"/>
    <w:rsid w:val="00631DDE"/>
    <w:rsid w:val="00631E8F"/>
    <w:rsid w:val="00632574"/>
    <w:rsid w:val="0063271F"/>
    <w:rsid w:val="00632A00"/>
    <w:rsid w:val="00632B73"/>
    <w:rsid w:val="0063304B"/>
    <w:rsid w:val="0063364A"/>
    <w:rsid w:val="00634AAD"/>
    <w:rsid w:val="00634FFE"/>
    <w:rsid w:val="00640005"/>
    <w:rsid w:val="0064053B"/>
    <w:rsid w:val="006413DF"/>
    <w:rsid w:val="00641EE4"/>
    <w:rsid w:val="006422E4"/>
    <w:rsid w:val="00643226"/>
    <w:rsid w:val="006432D4"/>
    <w:rsid w:val="00644982"/>
    <w:rsid w:val="00645535"/>
    <w:rsid w:val="006466FC"/>
    <w:rsid w:val="00650216"/>
    <w:rsid w:val="006502DF"/>
    <w:rsid w:val="0065203B"/>
    <w:rsid w:val="006526A8"/>
    <w:rsid w:val="006530C0"/>
    <w:rsid w:val="0065594C"/>
    <w:rsid w:val="00657FE6"/>
    <w:rsid w:val="0066080A"/>
    <w:rsid w:val="006609A0"/>
    <w:rsid w:val="00662735"/>
    <w:rsid w:val="00662F30"/>
    <w:rsid w:val="006636B8"/>
    <w:rsid w:val="00663A95"/>
    <w:rsid w:val="00664A2D"/>
    <w:rsid w:val="0066625F"/>
    <w:rsid w:val="00666E7A"/>
    <w:rsid w:val="00667205"/>
    <w:rsid w:val="00667522"/>
    <w:rsid w:val="006709CA"/>
    <w:rsid w:val="00670F02"/>
    <w:rsid w:val="00670F25"/>
    <w:rsid w:val="0067170D"/>
    <w:rsid w:val="00671928"/>
    <w:rsid w:val="0067198D"/>
    <w:rsid w:val="00672868"/>
    <w:rsid w:val="0067318F"/>
    <w:rsid w:val="00673865"/>
    <w:rsid w:val="00675D7A"/>
    <w:rsid w:val="006763DE"/>
    <w:rsid w:val="00676B86"/>
    <w:rsid w:val="00676B90"/>
    <w:rsid w:val="00677266"/>
    <w:rsid w:val="00677481"/>
    <w:rsid w:val="00677890"/>
    <w:rsid w:val="00677B5E"/>
    <w:rsid w:val="0068002C"/>
    <w:rsid w:val="006810D1"/>
    <w:rsid w:val="006810E4"/>
    <w:rsid w:val="00681223"/>
    <w:rsid w:val="00681436"/>
    <w:rsid w:val="00681DAE"/>
    <w:rsid w:val="00682103"/>
    <w:rsid w:val="00682746"/>
    <w:rsid w:val="0068337C"/>
    <w:rsid w:val="00684099"/>
    <w:rsid w:val="006849DF"/>
    <w:rsid w:val="00685023"/>
    <w:rsid w:val="006864F8"/>
    <w:rsid w:val="006867C2"/>
    <w:rsid w:val="00687164"/>
    <w:rsid w:val="00687881"/>
    <w:rsid w:val="00687CBC"/>
    <w:rsid w:val="00690212"/>
    <w:rsid w:val="00691C46"/>
    <w:rsid w:val="00692909"/>
    <w:rsid w:val="006929F9"/>
    <w:rsid w:val="00693D62"/>
    <w:rsid w:val="006946D0"/>
    <w:rsid w:val="0069539A"/>
    <w:rsid w:val="00696C09"/>
    <w:rsid w:val="00696F04"/>
    <w:rsid w:val="0069791A"/>
    <w:rsid w:val="00697EFA"/>
    <w:rsid w:val="006A008D"/>
    <w:rsid w:val="006A037A"/>
    <w:rsid w:val="006A15DD"/>
    <w:rsid w:val="006A18F9"/>
    <w:rsid w:val="006A1FEC"/>
    <w:rsid w:val="006A340B"/>
    <w:rsid w:val="006A38A0"/>
    <w:rsid w:val="006A4F38"/>
    <w:rsid w:val="006A65B3"/>
    <w:rsid w:val="006A6696"/>
    <w:rsid w:val="006A6710"/>
    <w:rsid w:val="006A725D"/>
    <w:rsid w:val="006A76C2"/>
    <w:rsid w:val="006B0B25"/>
    <w:rsid w:val="006B0E11"/>
    <w:rsid w:val="006B1404"/>
    <w:rsid w:val="006B14B2"/>
    <w:rsid w:val="006B15C7"/>
    <w:rsid w:val="006B1FE3"/>
    <w:rsid w:val="006B29D2"/>
    <w:rsid w:val="006B4F94"/>
    <w:rsid w:val="006B6997"/>
    <w:rsid w:val="006C058B"/>
    <w:rsid w:val="006C0733"/>
    <w:rsid w:val="006C12BA"/>
    <w:rsid w:val="006C1D3A"/>
    <w:rsid w:val="006C3711"/>
    <w:rsid w:val="006C3877"/>
    <w:rsid w:val="006C3EE6"/>
    <w:rsid w:val="006C4230"/>
    <w:rsid w:val="006C4428"/>
    <w:rsid w:val="006C5D5B"/>
    <w:rsid w:val="006C6A0F"/>
    <w:rsid w:val="006C7E93"/>
    <w:rsid w:val="006C7F42"/>
    <w:rsid w:val="006D161B"/>
    <w:rsid w:val="006D165F"/>
    <w:rsid w:val="006D1678"/>
    <w:rsid w:val="006D1F05"/>
    <w:rsid w:val="006D2043"/>
    <w:rsid w:val="006D2208"/>
    <w:rsid w:val="006D31D5"/>
    <w:rsid w:val="006D4105"/>
    <w:rsid w:val="006D43D5"/>
    <w:rsid w:val="006D49E2"/>
    <w:rsid w:val="006D5918"/>
    <w:rsid w:val="006D5957"/>
    <w:rsid w:val="006D5E42"/>
    <w:rsid w:val="006D65F7"/>
    <w:rsid w:val="006D7F8A"/>
    <w:rsid w:val="006E0A66"/>
    <w:rsid w:val="006E170E"/>
    <w:rsid w:val="006E24ED"/>
    <w:rsid w:val="006E29FA"/>
    <w:rsid w:val="006E34CF"/>
    <w:rsid w:val="006E36D4"/>
    <w:rsid w:val="006E3A9F"/>
    <w:rsid w:val="006E4150"/>
    <w:rsid w:val="006E46BA"/>
    <w:rsid w:val="006E4A8F"/>
    <w:rsid w:val="006E5E8F"/>
    <w:rsid w:val="006E63D0"/>
    <w:rsid w:val="006E66E9"/>
    <w:rsid w:val="006E6F73"/>
    <w:rsid w:val="006F0402"/>
    <w:rsid w:val="006F0C4C"/>
    <w:rsid w:val="006F221A"/>
    <w:rsid w:val="006F350C"/>
    <w:rsid w:val="006F4551"/>
    <w:rsid w:val="006F4B85"/>
    <w:rsid w:val="006F5587"/>
    <w:rsid w:val="006F5728"/>
    <w:rsid w:val="006F5A3C"/>
    <w:rsid w:val="006F668D"/>
    <w:rsid w:val="006F6D3C"/>
    <w:rsid w:val="006F723B"/>
    <w:rsid w:val="007026AA"/>
    <w:rsid w:val="0070297F"/>
    <w:rsid w:val="007046D6"/>
    <w:rsid w:val="00704770"/>
    <w:rsid w:val="00704D32"/>
    <w:rsid w:val="00705092"/>
    <w:rsid w:val="00706C6B"/>
    <w:rsid w:val="00710ABA"/>
    <w:rsid w:val="00710B98"/>
    <w:rsid w:val="00712151"/>
    <w:rsid w:val="0071271B"/>
    <w:rsid w:val="00712D5C"/>
    <w:rsid w:val="0071351D"/>
    <w:rsid w:val="0071363F"/>
    <w:rsid w:val="007152BD"/>
    <w:rsid w:val="00716BD9"/>
    <w:rsid w:val="00717093"/>
    <w:rsid w:val="00717D54"/>
    <w:rsid w:val="0072009D"/>
    <w:rsid w:val="0072132B"/>
    <w:rsid w:val="00722FC6"/>
    <w:rsid w:val="007234BB"/>
    <w:rsid w:val="007269F8"/>
    <w:rsid w:val="007300F1"/>
    <w:rsid w:val="0073041D"/>
    <w:rsid w:val="00730585"/>
    <w:rsid w:val="00730923"/>
    <w:rsid w:val="007328FF"/>
    <w:rsid w:val="00732A87"/>
    <w:rsid w:val="00732ED1"/>
    <w:rsid w:val="007336D7"/>
    <w:rsid w:val="00733D28"/>
    <w:rsid w:val="0073452C"/>
    <w:rsid w:val="0073459F"/>
    <w:rsid w:val="00734D14"/>
    <w:rsid w:val="007353C3"/>
    <w:rsid w:val="00735EF0"/>
    <w:rsid w:val="00736956"/>
    <w:rsid w:val="00736FCF"/>
    <w:rsid w:val="0074067E"/>
    <w:rsid w:val="00741BE1"/>
    <w:rsid w:val="00741E65"/>
    <w:rsid w:val="00742478"/>
    <w:rsid w:val="00742D40"/>
    <w:rsid w:val="0074480D"/>
    <w:rsid w:val="0074654D"/>
    <w:rsid w:val="00746831"/>
    <w:rsid w:val="0074691D"/>
    <w:rsid w:val="0074692B"/>
    <w:rsid w:val="0074703F"/>
    <w:rsid w:val="00747E63"/>
    <w:rsid w:val="00747F07"/>
    <w:rsid w:val="0075027A"/>
    <w:rsid w:val="00750F55"/>
    <w:rsid w:val="00752165"/>
    <w:rsid w:val="00752782"/>
    <w:rsid w:val="007528BD"/>
    <w:rsid w:val="00752E82"/>
    <w:rsid w:val="007540CD"/>
    <w:rsid w:val="007547F6"/>
    <w:rsid w:val="00754BBC"/>
    <w:rsid w:val="0075506F"/>
    <w:rsid w:val="00755FA1"/>
    <w:rsid w:val="00756F1D"/>
    <w:rsid w:val="00756FFC"/>
    <w:rsid w:val="0075751A"/>
    <w:rsid w:val="00757750"/>
    <w:rsid w:val="007608B5"/>
    <w:rsid w:val="00761262"/>
    <w:rsid w:val="00762EC3"/>
    <w:rsid w:val="00762F7E"/>
    <w:rsid w:val="00763357"/>
    <w:rsid w:val="00764DE7"/>
    <w:rsid w:val="00765952"/>
    <w:rsid w:val="0076736D"/>
    <w:rsid w:val="00771507"/>
    <w:rsid w:val="007716F5"/>
    <w:rsid w:val="0077269D"/>
    <w:rsid w:val="00772AC7"/>
    <w:rsid w:val="00773C33"/>
    <w:rsid w:val="00775E2E"/>
    <w:rsid w:val="00776660"/>
    <w:rsid w:val="007769A3"/>
    <w:rsid w:val="00777126"/>
    <w:rsid w:val="00777D9D"/>
    <w:rsid w:val="007809E0"/>
    <w:rsid w:val="00780BEC"/>
    <w:rsid w:val="007814A2"/>
    <w:rsid w:val="007815E7"/>
    <w:rsid w:val="00781C7D"/>
    <w:rsid w:val="00781D7D"/>
    <w:rsid w:val="0078241D"/>
    <w:rsid w:val="0078246D"/>
    <w:rsid w:val="00782E80"/>
    <w:rsid w:val="00783209"/>
    <w:rsid w:val="007849A6"/>
    <w:rsid w:val="00785E99"/>
    <w:rsid w:val="007869CA"/>
    <w:rsid w:val="0078707B"/>
    <w:rsid w:val="00787226"/>
    <w:rsid w:val="00787676"/>
    <w:rsid w:val="00787A5B"/>
    <w:rsid w:val="00787D05"/>
    <w:rsid w:val="00790049"/>
    <w:rsid w:val="00790A9C"/>
    <w:rsid w:val="0079242B"/>
    <w:rsid w:val="00793EB1"/>
    <w:rsid w:val="0079443E"/>
    <w:rsid w:val="0079451E"/>
    <w:rsid w:val="00794D69"/>
    <w:rsid w:val="007964E2"/>
    <w:rsid w:val="0079667F"/>
    <w:rsid w:val="00796D51"/>
    <w:rsid w:val="00796E8E"/>
    <w:rsid w:val="00797F76"/>
    <w:rsid w:val="007A04D8"/>
    <w:rsid w:val="007A0520"/>
    <w:rsid w:val="007A1E28"/>
    <w:rsid w:val="007A2F4A"/>
    <w:rsid w:val="007A3DB9"/>
    <w:rsid w:val="007A3F74"/>
    <w:rsid w:val="007A4251"/>
    <w:rsid w:val="007A5587"/>
    <w:rsid w:val="007A5893"/>
    <w:rsid w:val="007A60CA"/>
    <w:rsid w:val="007A6A58"/>
    <w:rsid w:val="007A6DEE"/>
    <w:rsid w:val="007A740F"/>
    <w:rsid w:val="007B018B"/>
    <w:rsid w:val="007B01D9"/>
    <w:rsid w:val="007B2DD1"/>
    <w:rsid w:val="007B364E"/>
    <w:rsid w:val="007B40D6"/>
    <w:rsid w:val="007B43F5"/>
    <w:rsid w:val="007B4D20"/>
    <w:rsid w:val="007B529E"/>
    <w:rsid w:val="007B7D1D"/>
    <w:rsid w:val="007C12E1"/>
    <w:rsid w:val="007C1CCE"/>
    <w:rsid w:val="007C27AE"/>
    <w:rsid w:val="007C293A"/>
    <w:rsid w:val="007C30EA"/>
    <w:rsid w:val="007C3164"/>
    <w:rsid w:val="007C4550"/>
    <w:rsid w:val="007C4D7A"/>
    <w:rsid w:val="007C59AC"/>
    <w:rsid w:val="007C6278"/>
    <w:rsid w:val="007C6B63"/>
    <w:rsid w:val="007D09D3"/>
    <w:rsid w:val="007D1141"/>
    <w:rsid w:val="007D2C68"/>
    <w:rsid w:val="007D37E3"/>
    <w:rsid w:val="007D41B8"/>
    <w:rsid w:val="007D4A3D"/>
    <w:rsid w:val="007D6168"/>
    <w:rsid w:val="007D6E92"/>
    <w:rsid w:val="007D6F2F"/>
    <w:rsid w:val="007D74D8"/>
    <w:rsid w:val="007D7F8C"/>
    <w:rsid w:val="007E0656"/>
    <w:rsid w:val="007E17A6"/>
    <w:rsid w:val="007E2131"/>
    <w:rsid w:val="007E2C0E"/>
    <w:rsid w:val="007E3578"/>
    <w:rsid w:val="007E375A"/>
    <w:rsid w:val="007E4254"/>
    <w:rsid w:val="007E54B3"/>
    <w:rsid w:val="007E5DB8"/>
    <w:rsid w:val="007E6237"/>
    <w:rsid w:val="007E6293"/>
    <w:rsid w:val="007E63D8"/>
    <w:rsid w:val="007F110A"/>
    <w:rsid w:val="007F18F6"/>
    <w:rsid w:val="007F190A"/>
    <w:rsid w:val="007F1B53"/>
    <w:rsid w:val="007F1B7F"/>
    <w:rsid w:val="007F1F22"/>
    <w:rsid w:val="007F2344"/>
    <w:rsid w:val="007F2F32"/>
    <w:rsid w:val="007F34D2"/>
    <w:rsid w:val="007F3A5D"/>
    <w:rsid w:val="007F3AA3"/>
    <w:rsid w:val="007F3F61"/>
    <w:rsid w:val="007F4335"/>
    <w:rsid w:val="007F5C1D"/>
    <w:rsid w:val="007F5F35"/>
    <w:rsid w:val="007F6FD7"/>
    <w:rsid w:val="008012A2"/>
    <w:rsid w:val="00801A62"/>
    <w:rsid w:val="0080231A"/>
    <w:rsid w:val="008033A1"/>
    <w:rsid w:val="0080417B"/>
    <w:rsid w:val="00805A65"/>
    <w:rsid w:val="00806084"/>
    <w:rsid w:val="0080624D"/>
    <w:rsid w:val="00806463"/>
    <w:rsid w:val="008066A0"/>
    <w:rsid w:val="00806DA6"/>
    <w:rsid w:val="008071B9"/>
    <w:rsid w:val="00807605"/>
    <w:rsid w:val="00807DFA"/>
    <w:rsid w:val="008108BF"/>
    <w:rsid w:val="00813174"/>
    <w:rsid w:val="008132CA"/>
    <w:rsid w:val="00815E89"/>
    <w:rsid w:val="00816B25"/>
    <w:rsid w:val="00817AE0"/>
    <w:rsid w:val="00817C34"/>
    <w:rsid w:val="00817ED1"/>
    <w:rsid w:val="00817F41"/>
    <w:rsid w:val="008208E8"/>
    <w:rsid w:val="00821348"/>
    <w:rsid w:val="008232BB"/>
    <w:rsid w:val="00823A52"/>
    <w:rsid w:val="00823CC9"/>
    <w:rsid w:val="00823E72"/>
    <w:rsid w:val="00824552"/>
    <w:rsid w:val="00825796"/>
    <w:rsid w:val="00825CD6"/>
    <w:rsid w:val="00826119"/>
    <w:rsid w:val="0082687C"/>
    <w:rsid w:val="008278D0"/>
    <w:rsid w:val="008306BB"/>
    <w:rsid w:val="008307E6"/>
    <w:rsid w:val="00830DF0"/>
    <w:rsid w:val="0083115F"/>
    <w:rsid w:val="008322D5"/>
    <w:rsid w:val="00832EEF"/>
    <w:rsid w:val="008339E6"/>
    <w:rsid w:val="00835710"/>
    <w:rsid w:val="00835797"/>
    <w:rsid w:val="00836F38"/>
    <w:rsid w:val="00837117"/>
    <w:rsid w:val="0083735C"/>
    <w:rsid w:val="008373E5"/>
    <w:rsid w:val="0084024D"/>
    <w:rsid w:val="0084080D"/>
    <w:rsid w:val="00841B8D"/>
    <w:rsid w:val="00842177"/>
    <w:rsid w:val="00842481"/>
    <w:rsid w:val="00842846"/>
    <w:rsid w:val="00842B57"/>
    <w:rsid w:val="00842B6F"/>
    <w:rsid w:val="00843CA1"/>
    <w:rsid w:val="00843EE5"/>
    <w:rsid w:val="00845496"/>
    <w:rsid w:val="008455E7"/>
    <w:rsid w:val="00845909"/>
    <w:rsid w:val="00847606"/>
    <w:rsid w:val="00850147"/>
    <w:rsid w:val="00850F02"/>
    <w:rsid w:val="00851DA4"/>
    <w:rsid w:val="00852FD5"/>
    <w:rsid w:val="00853FDE"/>
    <w:rsid w:val="008545D9"/>
    <w:rsid w:val="00854A2B"/>
    <w:rsid w:val="0085515A"/>
    <w:rsid w:val="00855577"/>
    <w:rsid w:val="00855864"/>
    <w:rsid w:val="00855A6A"/>
    <w:rsid w:val="008600FF"/>
    <w:rsid w:val="0086027E"/>
    <w:rsid w:val="008612F5"/>
    <w:rsid w:val="008622A3"/>
    <w:rsid w:val="00862F9A"/>
    <w:rsid w:val="0086355B"/>
    <w:rsid w:val="00864E39"/>
    <w:rsid w:val="0086507B"/>
    <w:rsid w:val="008674E4"/>
    <w:rsid w:val="00870621"/>
    <w:rsid w:val="00870787"/>
    <w:rsid w:val="00870B54"/>
    <w:rsid w:val="008710E4"/>
    <w:rsid w:val="008723A8"/>
    <w:rsid w:val="008724D9"/>
    <w:rsid w:val="008734B2"/>
    <w:rsid w:val="00873864"/>
    <w:rsid w:val="00874C73"/>
    <w:rsid w:val="00875305"/>
    <w:rsid w:val="00876402"/>
    <w:rsid w:val="00876A13"/>
    <w:rsid w:val="008774BA"/>
    <w:rsid w:val="0087776C"/>
    <w:rsid w:val="00877EB7"/>
    <w:rsid w:val="00880770"/>
    <w:rsid w:val="00880C8B"/>
    <w:rsid w:val="008819D9"/>
    <w:rsid w:val="00882397"/>
    <w:rsid w:val="008833C3"/>
    <w:rsid w:val="008868F5"/>
    <w:rsid w:val="0088720D"/>
    <w:rsid w:val="0088721D"/>
    <w:rsid w:val="00890860"/>
    <w:rsid w:val="008915E1"/>
    <w:rsid w:val="00893912"/>
    <w:rsid w:val="00893E09"/>
    <w:rsid w:val="00894716"/>
    <w:rsid w:val="00894833"/>
    <w:rsid w:val="00894FA3"/>
    <w:rsid w:val="00895554"/>
    <w:rsid w:val="00897C86"/>
    <w:rsid w:val="00897EFB"/>
    <w:rsid w:val="008A1771"/>
    <w:rsid w:val="008A1BAE"/>
    <w:rsid w:val="008A2625"/>
    <w:rsid w:val="008A39F5"/>
    <w:rsid w:val="008A4D9A"/>
    <w:rsid w:val="008A570E"/>
    <w:rsid w:val="008A5962"/>
    <w:rsid w:val="008A6033"/>
    <w:rsid w:val="008A66F4"/>
    <w:rsid w:val="008A769D"/>
    <w:rsid w:val="008A7926"/>
    <w:rsid w:val="008A7C3F"/>
    <w:rsid w:val="008B0157"/>
    <w:rsid w:val="008B0766"/>
    <w:rsid w:val="008B0BC3"/>
    <w:rsid w:val="008B0BFC"/>
    <w:rsid w:val="008B1311"/>
    <w:rsid w:val="008B1A83"/>
    <w:rsid w:val="008B1FB9"/>
    <w:rsid w:val="008B2273"/>
    <w:rsid w:val="008B332E"/>
    <w:rsid w:val="008B3355"/>
    <w:rsid w:val="008B4154"/>
    <w:rsid w:val="008B4F2D"/>
    <w:rsid w:val="008B5902"/>
    <w:rsid w:val="008B6009"/>
    <w:rsid w:val="008B610F"/>
    <w:rsid w:val="008B6873"/>
    <w:rsid w:val="008B6CBC"/>
    <w:rsid w:val="008B7A46"/>
    <w:rsid w:val="008B7F5B"/>
    <w:rsid w:val="008C0087"/>
    <w:rsid w:val="008C0F3B"/>
    <w:rsid w:val="008C2D92"/>
    <w:rsid w:val="008C2F45"/>
    <w:rsid w:val="008C3AC3"/>
    <w:rsid w:val="008C46D8"/>
    <w:rsid w:val="008C5294"/>
    <w:rsid w:val="008C53EF"/>
    <w:rsid w:val="008C5B72"/>
    <w:rsid w:val="008C64D9"/>
    <w:rsid w:val="008C67D6"/>
    <w:rsid w:val="008C681E"/>
    <w:rsid w:val="008D0649"/>
    <w:rsid w:val="008D0AA0"/>
    <w:rsid w:val="008D1E8D"/>
    <w:rsid w:val="008D23FA"/>
    <w:rsid w:val="008D2948"/>
    <w:rsid w:val="008D29EC"/>
    <w:rsid w:val="008D325F"/>
    <w:rsid w:val="008D3325"/>
    <w:rsid w:val="008D3ADB"/>
    <w:rsid w:val="008D4EC5"/>
    <w:rsid w:val="008D54CB"/>
    <w:rsid w:val="008D596A"/>
    <w:rsid w:val="008D62E2"/>
    <w:rsid w:val="008D6A1C"/>
    <w:rsid w:val="008D733D"/>
    <w:rsid w:val="008D7B6C"/>
    <w:rsid w:val="008E0255"/>
    <w:rsid w:val="008E052E"/>
    <w:rsid w:val="008E0860"/>
    <w:rsid w:val="008E0A36"/>
    <w:rsid w:val="008E1AD9"/>
    <w:rsid w:val="008E207F"/>
    <w:rsid w:val="008E2B0A"/>
    <w:rsid w:val="008E2DA1"/>
    <w:rsid w:val="008E2F7B"/>
    <w:rsid w:val="008E311E"/>
    <w:rsid w:val="008E36FB"/>
    <w:rsid w:val="008E3837"/>
    <w:rsid w:val="008E60A0"/>
    <w:rsid w:val="008E699A"/>
    <w:rsid w:val="008E6ABA"/>
    <w:rsid w:val="008E7151"/>
    <w:rsid w:val="008E73D0"/>
    <w:rsid w:val="008F03C9"/>
    <w:rsid w:val="008F05F8"/>
    <w:rsid w:val="008F0B5F"/>
    <w:rsid w:val="008F274A"/>
    <w:rsid w:val="008F2BC2"/>
    <w:rsid w:val="008F2C54"/>
    <w:rsid w:val="008F2E35"/>
    <w:rsid w:val="008F2E5B"/>
    <w:rsid w:val="008F39DF"/>
    <w:rsid w:val="008F5389"/>
    <w:rsid w:val="008F59F1"/>
    <w:rsid w:val="008F5A00"/>
    <w:rsid w:val="008F5C40"/>
    <w:rsid w:val="008F5D51"/>
    <w:rsid w:val="008F63BE"/>
    <w:rsid w:val="008F674E"/>
    <w:rsid w:val="008F73DB"/>
    <w:rsid w:val="009003C6"/>
    <w:rsid w:val="009007F1"/>
    <w:rsid w:val="0090207B"/>
    <w:rsid w:val="0090256A"/>
    <w:rsid w:val="00903BCC"/>
    <w:rsid w:val="00904463"/>
    <w:rsid w:val="0090477F"/>
    <w:rsid w:val="00905AC7"/>
    <w:rsid w:val="009074E3"/>
    <w:rsid w:val="00907B0D"/>
    <w:rsid w:val="00907C23"/>
    <w:rsid w:val="00912812"/>
    <w:rsid w:val="00912BDC"/>
    <w:rsid w:val="009143BD"/>
    <w:rsid w:val="00914C40"/>
    <w:rsid w:val="00915CD9"/>
    <w:rsid w:val="00916165"/>
    <w:rsid w:val="009170A2"/>
    <w:rsid w:val="0092046F"/>
    <w:rsid w:val="00921256"/>
    <w:rsid w:val="00921CB5"/>
    <w:rsid w:val="00923D73"/>
    <w:rsid w:val="0092425D"/>
    <w:rsid w:val="00924BA7"/>
    <w:rsid w:val="009261AC"/>
    <w:rsid w:val="00926E11"/>
    <w:rsid w:val="009303FD"/>
    <w:rsid w:val="00931212"/>
    <w:rsid w:val="009317A6"/>
    <w:rsid w:val="00932585"/>
    <w:rsid w:val="00932ABF"/>
    <w:rsid w:val="00933D44"/>
    <w:rsid w:val="0093425B"/>
    <w:rsid w:val="0093723D"/>
    <w:rsid w:val="00937753"/>
    <w:rsid w:val="00937768"/>
    <w:rsid w:val="0093786D"/>
    <w:rsid w:val="00937AED"/>
    <w:rsid w:val="00940664"/>
    <w:rsid w:val="009407CE"/>
    <w:rsid w:val="00945EAA"/>
    <w:rsid w:val="00945EE4"/>
    <w:rsid w:val="00946006"/>
    <w:rsid w:val="00946105"/>
    <w:rsid w:val="009462C2"/>
    <w:rsid w:val="009506EA"/>
    <w:rsid w:val="009519C0"/>
    <w:rsid w:val="00953A52"/>
    <w:rsid w:val="0095487A"/>
    <w:rsid w:val="00954887"/>
    <w:rsid w:val="00955129"/>
    <w:rsid w:val="00956E8A"/>
    <w:rsid w:val="00956F63"/>
    <w:rsid w:val="00956FE8"/>
    <w:rsid w:val="009572C6"/>
    <w:rsid w:val="0095754D"/>
    <w:rsid w:val="009607F9"/>
    <w:rsid w:val="00960B8A"/>
    <w:rsid w:val="00961E10"/>
    <w:rsid w:val="00963922"/>
    <w:rsid w:val="0096463F"/>
    <w:rsid w:val="00964781"/>
    <w:rsid w:val="009648A1"/>
    <w:rsid w:val="009653B7"/>
    <w:rsid w:val="009656E6"/>
    <w:rsid w:val="009675BA"/>
    <w:rsid w:val="00967FC0"/>
    <w:rsid w:val="0097072B"/>
    <w:rsid w:val="00970B0C"/>
    <w:rsid w:val="00971D08"/>
    <w:rsid w:val="00972162"/>
    <w:rsid w:val="00972996"/>
    <w:rsid w:val="00972DBF"/>
    <w:rsid w:val="00973382"/>
    <w:rsid w:val="00973BE6"/>
    <w:rsid w:val="00974C9C"/>
    <w:rsid w:val="009757A8"/>
    <w:rsid w:val="0097662F"/>
    <w:rsid w:val="0097728C"/>
    <w:rsid w:val="009801E4"/>
    <w:rsid w:val="00980DEB"/>
    <w:rsid w:val="00981794"/>
    <w:rsid w:val="00981B0E"/>
    <w:rsid w:val="00981C13"/>
    <w:rsid w:val="00981C41"/>
    <w:rsid w:val="00982EFB"/>
    <w:rsid w:val="00982FB1"/>
    <w:rsid w:val="00984288"/>
    <w:rsid w:val="00984640"/>
    <w:rsid w:val="009846A5"/>
    <w:rsid w:val="00984B4D"/>
    <w:rsid w:val="00984B57"/>
    <w:rsid w:val="00984F73"/>
    <w:rsid w:val="00984F75"/>
    <w:rsid w:val="00985666"/>
    <w:rsid w:val="00985DA2"/>
    <w:rsid w:val="00985E19"/>
    <w:rsid w:val="00986258"/>
    <w:rsid w:val="00987EAB"/>
    <w:rsid w:val="009908B4"/>
    <w:rsid w:val="009914F4"/>
    <w:rsid w:val="00991C50"/>
    <w:rsid w:val="009928A3"/>
    <w:rsid w:val="00992D42"/>
    <w:rsid w:val="009932BA"/>
    <w:rsid w:val="00994018"/>
    <w:rsid w:val="00994955"/>
    <w:rsid w:val="00995408"/>
    <w:rsid w:val="009957D6"/>
    <w:rsid w:val="00995CC2"/>
    <w:rsid w:val="00995D76"/>
    <w:rsid w:val="00995EF5"/>
    <w:rsid w:val="00996078"/>
    <w:rsid w:val="0099610B"/>
    <w:rsid w:val="009961B8"/>
    <w:rsid w:val="00996BE8"/>
    <w:rsid w:val="009975CF"/>
    <w:rsid w:val="00997A3B"/>
    <w:rsid w:val="00997E15"/>
    <w:rsid w:val="009A001C"/>
    <w:rsid w:val="009A09F3"/>
    <w:rsid w:val="009A0A2E"/>
    <w:rsid w:val="009A2428"/>
    <w:rsid w:val="009A2CB0"/>
    <w:rsid w:val="009A2D28"/>
    <w:rsid w:val="009A2ED4"/>
    <w:rsid w:val="009A329C"/>
    <w:rsid w:val="009A3CEA"/>
    <w:rsid w:val="009A4859"/>
    <w:rsid w:val="009A48A6"/>
    <w:rsid w:val="009A541E"/>
    <w:rsid w:val="009A586D"/>
    <w:rsid w:val="009A6150"/>
    <w:rsid w:val="009A67E2"/>
    <w:rsid w:val="009A77EE"/>
    <w:rsid w:val="009B0F62"/>
    <w:rsid w:val="009B13BF"/>
    <w:rsid w:val="009B180B"/>
    <w:rsid w:val="009B26E4"/>
    <w:rsid w:val="009B3E9A"/>
    <w:rsid w:val="009B503C"/>
    <w:rsid w:val="009B5BE2"/>
    <w:rsid w:val="009B5C7E"/>
    <w:rsid w:val="009B5EAF"/>
    <w:rsid w:val="009B617A"/>
    <w:rsid w:val="009B77F3"/>
    <w:rsid w:val="009C18B5"/>
    <w:rsid w:val="009C1D1C"/>
    <w:rsid w:val="009C20C8"/>
    <w:rsid w:val="009C3C3F"/>
    <w:rsid w:val="009C445D"/>
    <w:rsid w:val="009C4B8B"/>
    <w:rsid w:val="009C4CF7"/>
    <w:rsid w:val="009C54DB"/>
    <w:rsid w:val="009C660A"/>
    <w:rsid w:val="009D015D"/>
    <w:rsid w:val="009D01C5"/>
    <w:rsid w:val="009D0B5B"/>
    <w:rsid w:val="009D147D"/>
    <w:rsid w:val="009D19E6"/>
    <w:rsid w:val="009D24B1"/>
    <w:rsid w:val="009D322A"/>
    <w:rsid w:val="009D728E"/>
    <w:rsid w:val="009E185C"/>
    <w:rsid w:val="009E28D6"/>
    <w:rsid w:val="009E325C"/>
    <w:rsid w:val="009E34B0"/>
    <w:rsid w:val="009E4A19"/>
    <w:rsid w:val="009E4B6A"/>
    <w:rsid w:val="009E511A"/>
    <w:rsid w:val="009E53A7"/>
    <w:rsid w:val="009E5AEA"/>
    <w:rsid w:val="009E6487"/>
    <w:rsid w:val="009E6AC4"/>
    <w:rsid w:val="009E6AFC"/>
    <w:rsid w:val="009E7093"/>
    <w:rsid w:val="009E76B5"/>
    <w:rsid w:val="009F04C2"/>
    <w:rsid w:val="009F07A5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EE9"/>
    <w:rsid w:val="009F3FD1"/>
    <w:rsid w:val="009F472A"/>
    <w:rsid w:val="009F47C3"/>
    <w:rsid w:val="009F4A3A"/>
    <w:rsid w:val="009F51B9"/>
    <w:rsid w:val="009F61A5"/>
    <w:rsid w:val="009F61FB"/>
    <w:rsid w:val="009F66AA"/>
    <w:rsid w:val="009F66BA"/>
    <w:rsid w:val="00A009BF"/>
    <w:rsid w:val="00A017B1"/>
    <w:rsid w:val="00A02459"/>
    <w:rsid w:val="00A029F2"/>
    <w:rsid w:val="00A02DCD"/>
    <w:rsid w:val="00A03087"/>
    <w:rsid w:val="00A03477"/>
    <w:rsid w:val="00A03CD9"/>
    <w:rsid w:val="00A0638D"/>
    <w:rsid w:val="00A066E5"/>
    <w:rsid w:val="00A1106C"/>
    <w:rsid w:val="00A111C4"/>
    <w:rsid w:val="00A11B6F"/>
    <w:rsid w:val="00A11CA2"/>
    <w:rsid w:val="00A12869"/>
    <w:rsid w:val="00A13993"/>
    <w:rsid w:val="00A13C42"/>
    <w:rsid w:val="00A13D11"/>
    <w:rsid w:val="00A14867"/>
    <w:rsid w:val="00A14F31"/>
    <w:rsid w:val="00A16476"/>
    <w:rsid w:val="00A165EC"/>
    <w:rsid w:val="00A17728"/>
    <w:rsid w:val="00A17BF9"/>
    <w:rsid w:val="00A2158D"/>
    <w:rsid w:val="00A217D2"/>
    <w:rsid w:val="00A22CC2"/>
    <w:rsid w:val="00A22D94"/>
    <w:rsid w:val="00A257B2"/>
    <w:rsid w:val="00A25C5E"/>
    <w:rsid w:val="00A25E9B"/>
    <w:rsid w:val="00A26223"/>
    <w:rsid w:val="00A27DC5"/>
    <w:rsid w:val="00A30588"/>
    <w:rsid w:val="00A3225C"/>
    <w:rsid w:val="00A33937"/>
    <w:rsid w:val="00A33A8C"/>
    <w:rsid w:val="00A33CE5"/>
    <w:rsid w:val="00A33FEB"/>
    <w:rsid w:val="00A3435B"/>
    <w:rsid w:val="00A34689"/>
    <w:rsid w:val="00A348AB"/>
    <w:rsid w:val="00A34B1A"/>
    <w:rsid w:val="00A359ED"/>
    <w:rsid w:val="00A36250"/>
    <w:rsid w:val="00A36964"/>
    <w:rsid w:val="00A36CBF"/>
    <w:rsid w:val="00A36E8D"/>
    <w:rsid w:val="00A377DB"/>
    <w:rsid w:val="00A37814"/>
    <w:rsid w:val="00A41210"/>
    <w:rsid w:val="00A41639"/>
    <w:rsid w:val="00A417D0"/>
    <w:rsid w:val="00A423BC"/>
    <w:rsid w:val="00A43068"/>
    <w:rsid w:val="00A43213"/>
    <w:rsid w:val="00A435A4"/>
    <w:rsid w:val="00A4414B"/>
    <w:rsid w:val="00A449B4"/>
    <w:rsid w:val="00A458AD"/>
    <w:rsid w:val="00A459C8"/>
    <w:rsid w:val="00A46243"/>
    <w:rsid w:val="00A462E4"/>
    <w:rsid w:val="00A471CD"/>
    <w:rsid w:val="00A479BD"/>
    <w:rsid w:val="00A50B57"/>
    <w:rsid w:val="00A51C0D"/>
    <w:rsid w:val="00A53898"/>
    <w:rsid w:val="00A544F1"/>
    <w:rsid w:val="00A55735"/>
    <w:rsid w:val="00A567BB"/>
    <w:rsid w:val="00A569CE"/>
    <w:rsid w:val="00A56BAF"/>
    <w:rsid w:val="00A57F1C"/>
    <w:rsid w:val="00A609BC"/>
    <w:rsid w:val="00A60F07"/>
    <w:rsid w:val="00A613A2"/>
    <w:rsid w:val="00A61E38"/>
    <w:rsid w:val="00A62460"/>
    <w:rsid w:val="00A62470"/>
    <w:rsid w:val="00A62686"/>
    <w:rsid w:val="00A62E48"/>
    <w:rsid w:val="00A63554"/>
    <w:rsid w:val="00A635AF"/>
    <w:rsid w:val="00A635E2"/>
    <w:rsid w:val="00A63FA5"/>
    <w:rsid w:val="00A641A6"/>
    <w:rsid w:val="00A6453A"/>
    <w:rsid w:val="00A64952"/>
    <w:rsid w:val="00A6495F"/>
    <w:rsid w:val="00A651BD"/>
    <w:rsid w:val="00A6622A"/>
    <w:rsid w:val="00A665CC"/>
    <w:rsid w:val="00A730C8"/>
    <w:rsid w:val="00A735C3"/>
    <w:rsid w:val="00A749EC"/>
    <w:rsid w:val="00A74D75"/>
    <w:rsid w:val="00A760B5"/>
    <w:rsid w:val="00A7668C"/>
    <w:rsid w:val="00A76A6C"/>
    <w:rsid w:val="00A77475"/>
    <w:rsid w:val="00A77488"/>
    <w:rsid w:val="00A81701"/>
    <w:rsid w:val="00A81748"/>
    <w:rsid w:val="00A8177B"/>
    <w:rsid w:val="00A819BD"/>
    <w:rsid w:val="00A821CC"/>
    <w:rsid w:val="00A83A0C"/>
    <w:rsid w:val="00A85D79"/>
    <w:rsid w:val="00A85F24"/>
    <w:rsid w:val="00A867B7"/>
    <w:rsid w:val="00A86BF7"/>
    <w:rsid w:val="00A8725A"/>
    <w:rsid w:val="00A87D25"/>
    <w:rsid w:val="00A903FF"/>
    <w:rsid w:val="00A91E9E"/>
    <w:rsid w:val="00A92EFF"/>
    <w:rsid w:val="00A93D1E"/>
    <w:rsid w:val="00A948BE"/>
    <w:rsid w:val="00A94918"/>
    <w:rsid w:val="00A95368"/>
    <w:rsid w:val="00A95553"/>
    <w:rsid w:val="00A96657"/>
    <w:rsid w:val="00A970D2"/>
    <w:rsid w:val="00A97533"/>
    <w:rsid w:val="00A9761D"/>
    <w:rsid w:val="00AA0CC8"/>
    <w:rsid w:val="00AA1053"/>
    <w:rsid w:val="00AA36C2"/>
    <w:rsid w:val="00AA3CF9"/>
    <w:rsid w:val="00AA45FD"/>
    <w:rsid w:val="00AA4F8E"/>
    <w:rsid w:val="00AA6425"/>
    <w:rsid w:val="00AA6D0B"/>
    <w:rsid w:val="00AA73F1"/>
    <w:rsid w:val="00AA7707"/>
    <w:rsid w:val="00AB070A"/>
    <w:rsid w:val="00AB12D6"/>
    <w:rsid w:val="00AB15EF"/>
    <w:rsid w:val="00AB1D5D"/>
    <w:rsid w:val="00AB2E59"/>
    <w:rsid w:val="00AB30FA"/>
    <w:rsid w:val="00AB3F27"/>
    <w:rsid w:val="00AB413A"/>
    <w:rsid w:val="00AB5429"/>
    <w:rsid w:val="00AB57E4"/>
    <w:rsid w:val="00AB6241"/>
    <w:rsid w:val="00AB62B5"/>
    <w:rsid w:val="00AB6BF4"/>
    <w:rsid w:val="00AB6E94"/>
    <w:rsid w:val="00AB7E30"/>
    <w:rsid w:val="00AC04DA"/>
    <w:rsid w:val="00AC0501"/>
    <w:rsid w:val="00AC0DD1"/>
    <w:rsid w:val="00AC4031"/>
    <w:rsid w:val="00AC58BD"/>
    <w:rsid w:val="00AC6856"/>
    <w:rsid w:val="00AC6A40"/>
    <w:rsid w:val="00AC6C0E"/>
    <w:rsid w:val="00AC6F5A"/>
    <w:rsid w:val="00AC71A6"/>
    <w:rsid w:val="00AC772B"/>
    <w:rsid w:val="00AC7B7F"/>
    <w:rsid w:val="00AD063D"/>
    <w:rsid w:val="00AD1D26"/>
    <w:rsid w:val="00AD279A"/>
    <w:rsid w:val="00AD322C"/>
    <w:rsid w:val="00AD3566"/>
    <w:rsid w:val="00AD36EB"/>
    <w:rsid w:val="00AD3E81"/>
    <w:rsid w:val="00AD55AA"/>
    <w:rsid w:val="00AD56CA"/>
    <w:rsid w:val="00AD5CCC"/>
    <w:rsid w:val="00AD6B18"/>
    <w:rsid w:val="00AD7862"/>
    <w:rsid w:val="00AD78AC"/>
    <w:rsid w:val="00AD7F66"/>
    <w:rsid w:val="00AE063D"/>
    <w:rsid w:val="00AE0AF8"/>
    <w:rsid w:val="00AE0CDE"/>
    <w:rsid w:val="00AE15BB"/>
    <w:rsid w:val="00AE1B35"/>
    <w:rsid w:val="00AE2C64"/>
    <w:rsid w:val="00AE2FE7"/>
    <w:rsid w:val="00AE35B0"/>
    <w:rsid w:val="00AE3EC5"/>
    <w:rsid w:val="00AE428A"/>
    <w:rsid w:val="00AE499D"/>
    <w:rsid w:val="00AE4C50"/>
    <w:rsid w:val="00AE5FCB"/>
    <w:rsid w:val="00AE7EBB"/>
    <w:rsid w:val="00AF0C32"/>
    <w:rsid w:val="00AF0C89"/>
    <w:rsid w:val="00AF0F33"/>
    <w:rsid w:val="00AF1038"/>
    <w:rsid w:val="00AF13A5"/>
    <w:rsid w:val="00AF1A47"/>
    <w:rsid w:val="00AF1FC6"/>
    <w:rsid w:val="00AF22C2"/>
    <w:rsid w:val="00AF26F1"/>
    <w:rsid w:val="00AF310B"/>
    <w:rsid w:val="00AF3450"/>
    <w:rsid w:val="00AF515E"/>
    <w:rsid w:val="00AF5B5E"/>
    <w:rsid w:val="00AF5BBD"/>
    <w:rsid w:val="00AF631D"/>
    <w:rsid w:val="00AF6A59"/>
    <w:rsid w:val="00AF7488"/>
    <w:rsid w:val="00AF7CA2"/>
    <w:rsid w:val="00B007EA"/>
    <w:rsid w:val="00B00866"/>
    <w:rsid w:val="00B01742"/>
    <w:rsid w:val="00B02A35"/>
    <w:rsid w:val="00B02FC9"/>
    <w:rsid w:val="00B04CA7"/>
    <w:rsid w:val="00B05261"/>
    <w:rsid w:val="00B057CF"/>
    <w:rsid w:val="00B06102"/>
    <w:rsid w:val="00B06A8F"/>
    <w:rsid w:val="00B07794"/>
    <w:rsid w:val="00B07B9C"/>
    <w:rsid w:val="00B07E52"/>
    <w:rsid w:val="00B07E5D"/>
    <w:rsid w:val="00B101BF"/>
    <w:rsid w:val="00B11498"/>
    <w:rsid w:val="00B11F61"/>
    <w:rsid w:val="00B12569"/>
    <w:rsid w:val="00B12BF8"/>
    <w:rsid w:val="00B130C7"/>
    <w:rsid w:val="00B134F2"/>
    <w:rsid w:val="00B1383B"/>
    <w:rsid w:val="00B13F37"/>
    <w:rsid w:val="00B1459F"/>
    <w:rsid w:val="00B15218"/>
    <w:rsid w:val="00B152F0"/>
    <w:rsid w:val="00B153AE"/>
    <w:rsid w:val="00B15FC4"/>
    <w:rsid w:val="00B17F85"/>
    <w:rsid w:val="00B20449"/>
    <w:rsid w:val="00B20B72"/>
    <w:rsid w:val="00B2129E"/>
    <w:rsid w:val="00B21C7D"/>
    <w:rsid w:val="00B21D58"/>
    <w:rsid w:val="00B224B0"/>
    <w:rsid w:val="00B233AF"/>
    <w:rsid w:val="00B23C12"/>
    <w:rsid w:val="00B23E68"/>
    <w:rsid w:val="00B254DB"/>
    <w:rsid w:val="00B26479"/>
    <w:rsid w:val="00B26644"/>
    <w:rsid w:val="00B26777"/>
    <w:rsid w:val="00B269EF"/>
    <w:rsid w:val="00B3025B"/>
    <w:rsid w:val="00B31318"/>
    <w:rsid w:val="00B313DE"/>
    <w:rsid w:val="00B31EA1"/>
    <w:rsid w:val="00B32634"/>
    <w:rsid w:val="00B34303"/>
    <w:rsid w:val="00B344DC"/>
    <w:rsid w:val="00B34898"/>
    <w:rsid w:val="00B34B87"/>
    <w:rsid w:val="00B3502B"/>
    <w:rsid w:val="00B35503"/>
    <w:rsid w:val="00B36D08"/>
    <w:rsid w:val="00B376E3"/>
    <w:rsid w:val="00B4023A"/>
    <w:rsid w:val="00B4036F"/>
    <w:rsid w:val="00B404FB"/>
    <w:rsid w:val="00B40BC5"/>
    <w:rsid w:val="00B41942"/>
    <w:rsid w:val="00B41B17"/>
    <w:rsid w:val="00B42A15"/>
    <w:rsid w:val="00B435B6"/>
    <w:rsid w:val="00B437D3"/>
    <w:rsid w:val="00B43CB4"/>
    <w:rsid w:val="00B44269"/>
    <w:rsid w:val="00B444A4"/>
    <w:rsid w:val="00B44E50"/>
    <w:rsid w:val="00B452C3"/>
    <w:rsid w:val="00B45A30"/>
    <w:rsid w:val="00B47F05"/>
    <w:rsid w:val="00B50BB0"/>
    <w:rsid w:val="00B5279F"/>
    <w:rsid w:val="00B536B8"/>
    <w:rsid w:val="00B53B98"/>
    <w:rsid w:val="00B53E1C"/>
    <w:rsid w:val="00B54199"/>
    <w:rsid w:val="00B5477A"/>
    <w:rsid w:val="00B5545B"/>
    <w:rsid w:val="00B5546D"/>
    <w:rsid w:val="00B5575E"/>
    <w:rsid w:val="00B5639E"/>
    <w:rsid w:val="00B567D4"/>
    <w:rsid w:val="00B576CB"/>
    <w:rsid w:val="00B57DB8"/>
    <w:rsid w:val="00B57E68"/>
    <w:rsid w:val="00B60387"/>
    <w:rsid w:val="00B616C2"/>
    <w:rsid w:val="00B6195C"/>
    <w:rsid w:val="00B626E4"/>
    <w:rsid w:val="00B62958"/>
    <w:rsid w:val="00B64444"/>
    <w:rsid w:val="00B65469"/>
    <w:rsid w:val="00B65578"/>
    <w:rsid w:val="00B65D0C"/>
    <w:rsid w:val="00B66522"/>
    <w:rsid w:val="00B669EC"/>
    <w:rsid w:val="00B66B98"/>
    <w:rsid w:val="00B672DB"/>
    <w:rsid w:val="00B7002E"/>
    <w:rsid w:val="00B718FC"/>
    <w:rsid w:val="00B739BD"/>
    <w:rsid w:val="00B73C38"/>
    <w:rsid w:val="00B7486E"/>
    <w:rsid w:val="00B76D95"/>
    <w:rsid w:val="00B76E2B"/>
    <w:rsid w:val="00B774E6"/>
    <w:rsid w:val="00B77FDB"/>
    <w:rsid w:val="00B80378"/>
    <w:rsid w:val="00B80828"/>
    <w:rsid w:val="00B80985"/>
    <w:rsid w:val="00B8142C"/>
    <w:rsid w:val="00B8168C"/>
    <w:rsid w:val="00B82425"/>
    <w:rsid w:val="00B828A0"/>
    <w:rsid w:val="00B8299A"/>
    <w:rsid w:val="00B82F83"/>
    <w:rsid w:val="00B83A1A"/>
    <w:rsid w:val="00B8498F"/>
    <w:rsid w:val="00B84DE5"/>
    <w:rsid w:val="00B858CA"/>
    <w:rsid w:val="00B86E4A"/>
    <w:rsid w:val="00B86EC6"/>
    <w:rsid w:val="00B87121"/>
    <w:rsid w:val="00B87BBA"/>
    <w:rsid w:val="00B90BE2"/>
    <w:rsid w:val="00B910AA"/>
    <w:rsid w:val="00B91166"/>
    <w:rsid w:val="00B91259"/>
    <w:rsid w:val="00B921D6"/>
    <w:rsid w:val="00B925EC"/>
    <w:rsid w:val="00B93258"/>
    <w:rsid w:val="00B9375D"/>
    <w:rsid w:val="00B955C3"/>
    <w:rsid w:val="00B95717"/>
    <w:rsid w:val="00B97044"/>
    <w:rsid w:val="00B9738E"/>
    <w:rsid w:val="00B97B82"/>
    <w:rsid w:val="00B97E53"/>
    <w:rsid w:val="00BA0C11"/>
    <w:rsid w:val="00BA1A76"/>
    <w:rsid w:val="00BA2382"/>
    <w:rsid w:val="00BA2CE3"/>
    <w:rsid w:val="00BA33C1"/>
    <w:rsid w:val="00BA3B7E"/>
    <w:rsid w:val="00BA3D36"/>
    <w:rsid w:val="00BA3E61"/>
    <w:rsid w:val="00BA463E"/>
    <w:rsid w:val="00BA4DA5"/>
    <w:rsid w:val="00BA5729"/>
    <w:rsid w:val="00BA5B01"/>
    <w:rsid w:val="00BA5EF1"/>
    <w:rsid w:val="00BA672A"/>
    <w:rsid w:val="00BA7351"/>
    <w:rsid w:val="00BB011F"/>
    <w:rsid w:val="00BB0648"/>
    <w:rsid w:val="00BB475A"/>
    <w:rsid w:val="00BB49AE"/>
    <w:rsid w:val="00BB4E8D"/>
    <w:rsid w:val="00BB4FE9"/>
    <w:rsid w:val="00BB532F"/>
    <w:rsid w:val="00BB59F0"/>
    <w:rsid w:val="00BB63E6"/>
    <w:rsid w:val="00BB66DF"/>
    <w:rsid w:val="00BB693A"/>
    <w:rsid w:val="00BB7DC8"/>
    <w:rsid w:val="00BB7F75"/>
    <w:rsid w:val="00BC0287"/>
    <w:rsid w:val="00BC03A7"/>
    <w:rsid w:val="00BC0B05"/>
    <w:rsid w:val="00BC1C27"/>
    <w:rsid w:val="00BC1E38"/>
    <w:rsid w:val="00BC343A"/>
    <w:rsid w:val="00BC368B"/>
    <w:rsid w:val="00BC4413"/>
    <w:rsid w:val="00BC442C"/>
    <w:rsid w:val="00BC4A22"/>
    <w:rsid w:val="00BC524F"/>
    <w:rsid w:val="00BC617A"/>
    <w:rsid w:val="00BC6946"/>
    <w:rsid w:val="00BC69D3"/>
    <w:rsid w:val="00BC6C66"/>
    <w:rsid w:val="00BD0FC1"/>
    <w:rsid w:val="00BD1B56"/>
    <w:rsid w:val="00BD2270"/>
    <w:rsid w:val="00BD2A82"/>
    <w:rsid w:val="00BD3A06"/>
    <w:rsid w:val="00BD3DAB"/>
    <w:rsid w:val="00BD3DAD"/>
    <w:rsid w:val="00BD50F1"/>
    <w:rsid w:val="00BD69D2"/>
    <w:rsid w:val="00BE0E75"/>
    <w:rsid w:val="00BE11BC"/>
    <w:rsid w:val="00BE1AD9"/>
    <w:rsid w:val="00BE1B23"/>
    <w:rsid w:val="00BE1D15"/>
    <w:rsid w:val="00BE1E3D"/>
    <w:rsid w:val="00BE3B35"/>
    <w:rsid w:val="00BE4168"/>
    <w:rsid w:val="00BE4720"/>
    <w:rsid w:val="00BE4ABB"/>
    <w:rsid w:val="00BE559E"/>
    <w:rsid w:val="00BE5D8A"/>
    <w:rsid w:val="00BE653D"/>
    <w:rsid w:val="00BE77D1"/>
    <w:rsid w:val="00BE7A4A"/>
    <w:rsid w:val="00BE7A95"/>
    <w:rsid w:val="00BF0367"/>
    <w:rsid w:val="00BF08FB"/>
    <w:rsid w:val="00BF147E"/>
    <w:rsid w:val="00BF2631"/>
    <w:rsid w:val="00BF371D"/>
    <w:rsid w:val="00BF3A59"/>
    <w:rsid w:val="00BF3FC7"/>
    <w:rsid w:val="00BF42E3"/>
    <w:rsid w:val="00BF45E3"/>
    <w:rsid w:val="00BF4A4E"/>
    <w:rsid w:val="00BF693A"/>
    <w:rsid w:val="00BF7E73"/>
    <w:rsid w:val="00BF7E9E"/>
    <w:rsid w:val="00C0025C"/>
    <w:rsid w:val="00C018CA"/>
    <w:rsid w:val="00C020AF"/>
    <w:rsid w:val="00C020F9"/>
    <w:rsid w:val="00C027E3"/>
    <w:rsid w:val="00C02CD3"/>
    <w:rsid w:val="00C02E08"/>
    <w:rsid w:val="00C02F88"/>
    <w:rsid w:val="00C0343D"/>
    <w:rsid w:val="00C03622"/>
    <w:rsid w:val="00C03F5C"/>
    <w:rsid w:val="00C042CB"/>
    <w:rsid w:val="00C045AF"/>
    <w:rsid w:val="00C055F8"/>
    <w:rsid w:val="00C06C7E"/>
    <w:rsid w:val="00C06D40"/>
    <w:rsid w:val="00C0762D"/>
    <w:rsid w:val="00C1318C"/>
    <w:rsid w:val="00C14170"/>
    <w:rsid w:val="00C14C07"/>
    <w:rsid w:val="00C14C3D"/>
    <w:rsid w:val="00C15188"/>
    <w:rsid w:val="00C1538C"/>
    <w:rsid w:val="00C15422"/>
    <w:rsid w:val="00C15428"/>
    <w:rsid w:val="00C158EB"/>
    <w:rsid w:val="00C15C4C"/>
    <w:rsid w:val="00C16953"/>
    <w:rsid w:val="00C16EB5"/>
    <w:rsid w:val="00C16FC6"/>
    <w:rsid w:val="00C1736D"/>
    <w:rsid w:val="00C17642"/>
    <w:rsid w:val="00C20B12"/>
    <w:rsid w:val="00C20C3F"/>
    <w:rsid w:val="00C2109A"/>
    <w:rsid w:val="00C21A30"/>
    <w:rsid w:val="00C220BD"/>
    <w:rsid w:val="00C23BD7"/>
    <w:rsid w:val="00C242D8"/>
    <w:rsid w:val="00C25BEE"/>
    <w:rsid w:val="00C25F9A"/>
    <w:rsid w:val="00C26DD7"/>
    <w:rsid w:val="00C27252"/>
    <w:rsid w:val="00C27718"/>
    <w:rsid w:val="00C279B4"/>
    <w:rsid w:val="00C31775"/>
    <w:rsid w:val="00C31E37"/>
    <w:rsid w:val="00C3265C"/>
    <w:rsid w:val="00C337D2"/>
    <w:rsid w:val="00C34BC5"/>
    <w:rsid w:val="00C34E91"/>
    <w:rsid w:val="00C35247"/>
    <w:rsid w:val="00C363E8"/>
    <w:rsid w:val="00C36F30"/>
    <w:rsid w:val="00C36F55"/>
    <w:rsid w:val="00C371A0"/>
    <w:rsid w:val="00C37398"/>
    <w:rsid w:val="00C40B44"/>
    <w:rsid w:val="00C41EC5"/>
    <w:rsid w:val="00C425DE"/>
    <w:rsid w:val="00C432A1"/>
    <w:rsid w:val="00C438E1"/>
    <w:rsid w:val="00C44AC1"/>
    <w:rsid w:val="00C46388"/>
    <w:rsid w:val="00C4677D"/>
    <w:rsid w:val="00C4696F"/>
    <w:rsid w:val="00C47B85"/>
    <w:rsid w:val="00C47E27"/>
    <w:rsid w:val="00C50170"/>
    <w:rsid w:val="00C5022E"/>
    <w:rsid w:val="00C504A3"/>
    <w:rsid w:val="00C50BE6"/>
    <w:rsid w:val="00C50D59"/>
    <w:rsid w:val="00C522DA"/>
    <w:rsid w:val="00C5282D"/>
    <w:rsid w:val="00C528FF"/>
    <w:rsid w:val="00C5292B"/>
    <w:rsid w:val="00C531B8"/>
    <w:rsid w:val="00C53952"/>
    <w:rsid w:val="00C54561"/>
    <w:rsid w:val="00C5466F"/>
    <w:rsid w:val="00C54BD1"/>
    <w:rsid w:val="00C55126"/>
    <w:rsid w:val="00C55885"/>
    <w:rsid w:val="00C55B9F"/>
    <w:rsid w:val="00C56D41"/>
    <w:rsid w:val="00C57B98"/>
    <w:rsid w:val="00C57BA9"/>
    <w:rsid w:val="00C57C51"/>
    <w:rsid w:val="00C6083B"/>
    <w:rsid w:val="00C61B64"/>
    <w:rsid w:val="00C6476D"/>
    <w:rsid w:val="00C64C93"/>
    <w:rsid w:val="00C652AF"/>
    <w:rsid w:val="00C65F8D"/>
    <w:rsid w:val="00C664A1"/>
    <w:rsid w:val="00C66B22"/>
    <w:rsid w:val="00C671B8"/>
    <w:rsid w:val="00C71199"/>
    <w:rsid w:val="00C7143C"/>
    <w:rsid w:val="00C717A2"/>
    <w:rsid w:val="00C71A23"/>
    <w:rsid w:val="00C7276C"/>
    <w:rsid w:val="00C72774"/>
    <w:rsid w:val="00C729C4"/>
    <w:rsid w:val="00C72D11"/>
    <w:rsid w:val="00C73229"/>
    <w:rsid w:val="00C734CC"/>
    <w:rsid w:val="00C735BE"/>
    <w:rsid w:val="00C74241"/>
    <w:rsid w:val="00C7471B"/>
    <w:rsid w:val="00C74A94"/>
    <w:rsid w:val="00C75CB9"/>
    <w:rsid w:val="00C75D2E"/>
    <w:rsid w:val="00C77FDE"/>
    <w:rsid w:val="00C80485"/>
    <w:rsid w:val="00C81170"/>
    <w:rsid w:val="00C8219B"/>
    <w:rsid w:val="00C82DE7"/>
    <w:rsid w:val="00C831CD"/>
    <w:rsid w:val="00C835DF"/>
    <w:rsid w:val="00C835FC"/>
    <w:rsid w:val="00C837BF"/>
    <w:rsid w:val="00C83C75"/>
    <w:rsid w:val="00C83DF5"/>
    <w:rsid w:val="00C84695"/>
    <w:rsid w:val="00C857B2"/>
    <w:rsid w:val="00C85DBC"/>
    <w:rsid w:val="00C862C0"/>
    <w:rsid w:val="00C866F9"/>
    <w:rsid w:val="00C86B10"/>
    <w:rsid w:val="00C87229"/>
    <w:rsid w:val="00C87529"/>
    <w:rsid w:val="00C90EAC"/>
    <w:rsid w:val="00C91AD6"/>
    <w:rsid w:val="00C92C84"/>
    <w:rsid w:val="00C95BCE"/>
    <w:rsid w:val="00C97083"/>
    <w:rsid w:val="00C979A2"/>
    <w:rsid w:val="00CA0A65"/>
    <w:rsid w:val="00CA15DD"/>
    <w:rsid w:val="00CA2862"/>
    <w:rsid w:val="00CA2C0C"/>
    <w:rsid w:val="00CA4F99"/>
    <w:rsid w:val="00CA52E3"/>
    <w:rsid w:val="00CA54DF"/>
    <w:rsid w:val="00CA61EC"/>
    <w:rsid w:val="00CA6948"/>
    <w:rsid w:val="00CA6DF0"/>
    <w:rsid w:val="00CA7FC3"/>
    <w:rsid w:val="00CB09D1"/>
    <w:rsid w:val="00CB0B1A"/>
    <w:rsid w:val="00CB0CD7"/>
    <w:rsid w:val="00CB1350"/>
    <w:rsid w:val="00CB1AC3"/>
    <w:rsid w:val="00CB1E9F"/>
    <w:rsid w:val="00CB1EC4"/>
    <w:rsid w:val="00CB21CD"/>
    <w:rsid w:val="00CB24D2"/>
    <w:rsid w:val="00CB2A5B"/>
    <w:rsid w:val="00CB32D6"/>
    <w:rsid w:val="00CB3A20"/>
    <w:rsid w:val="00CB4897"/>
    <w:rsid w:val="00CB4AD7"/>
    <w:rsid w:val="00CB5ABC"/>
    <w:rsid w:val="00CB6D46"/>
    <w:rsid w:val="00CB76F9"/>
    <w:rsid w:val="00CC1537"/>
    <w:rsid w:val="00CC3B5B"/>
    <w:rsid w:val="00CC5638"/>
    <w:rsid w:val="00CC5C0B"/>
    <w:rsid w:val="00CC7DF2"/>
    <w:rsid w:val="00CD08D4"/>
    <w:rsid w:val="00CD1AA8"/>
    <w:rsid w:val="00CD2CB4"/>
    <w:rsid w:val="00CD3CCE"/>
    <w:rsid w:val="00CD4054"/>
    <w:rsid w:val="00CD4C2B"/>
    <w:rsid w:val="00CD5172"/>
    <w:rsid w:val="00CD683E"/>
    <w:rsid w:val="00CD7067"/>
    <w:rsid w:val="00CD7207"/>
    <w:rsid w:val="00CD7285"/>
    <w:rsid w:val="00CD7D0C"/>
    <w:rsid w:val="00CE0DAB"/>
    <w:rsid w:val="00CE1945"/>
    <w:rsid w:val="00CE27CB"/>
    <w:rsid w:val="00CE29DE"/>
    <w:rsid w:val="00CE30D9"/>
    <w:rsid w:val="00CE3636"/>
    <w:rsid w:val="00CE37FA"/>
    <w:rsid w:val="00CE3E53"/>
    <w:rsid w:val="00CE3F7A"/>
    <w:rsid w:val="00CE60F8"/>
    <w:rsid w:val="00CE66FF"/>
    <w:rsid w:val="00CE6E16"/>
    <w:rsid w:val="00CF0231"/>
    <w:rsid w:val="00CF32A5"/>
    <w:rsid w:val="00CF4A83"/>
    <w:rsid w:val="00CF53E7"/>
    <w:rsid w:val="00CF634E"/>
    <w:rsid w:val="00CF6830"/>
    <w:rsid w:val="00CF6F14"/>
    <w:rsid w:val="00CF79E2"/>
    <w:rsid w:val="00CF7A51"/>
    <w:rsid w:val="00D001BF"/>
    <w:rsid w:val="00D00474"/>
    <w:rsid w:val="00D00752"/>
    <w:rsid w:val="00D011E9"/>
    <w:rsid w:val="00D016EF"/>
    <w:rsid w:val="00D02057"/>
    <w:rsid w:val="00D0218D"/>
    <w:rsid w:val="00D02672"/>
    <w:rsid w:val="00D0271E"/>
    <w:rsid w:val="00D02F0B"/>
    <w:rsid w:val="00D030E6"/>
    <w:rsid w:val="00D039FE"/>
    <w:rsid w:val="00D04377"/>
    <w:rsid w:val="00D04C6A"/>
    <w:rsid w:val="00D0558F"/>
    <w:rsid w:val="00D056D7"/>
    <w:rsid w:val="00D05721"/>
    <w:rsid w:val="00D06013"/>
    <w:rsid w:val="00D0663C"/>
    <w:rsid w:val="00D07285"/>
    <w:rsid w:val="00D07B84"/>
    <w:rsid w:val="00D07EB6"/>
    <w:rsid w:val="00D100BF"/>
    <w:rsid w:val="00D109F9"/>
    <w:rsid w:val="00D112E2"/>
    <w:rsid w:val="00D12038"/>
    <w:rsid w:val="00D13698"/>
    <w:rsid w:val="00D1386C"/>
    <w:rsid w:val="00D13A85"/>
    <w:rsid w:val="00D14A7A"/>
    <w:rsid w:val="00D15559"/>
    <w:rsid w:val="00D166C4"/>
    <w:rsid w:val="00D16736"/>
    <w:rsid w:val="00D16BE5"/>
    <w:rsid w:val="00D17661"/>
    <w:rsid w:val="00D17874"/>
    <w:rsid w:val="00D17965"/>
    <w:rsid w:val="00D20CB2"/>
    <w:rsid w:val="00D216BC"/>
    <w:rsid w:val="00D22476"/>
    <w:rsid w:val="00D2366B"/>
    <w:rsid w:val="00D24629"/>
    <w:rsid w:val="00D25799"/>
    <w:rsid w:val="00D25EDF"/>
    <w:rsid w:val="00D2610A"/>
    <w:rsid w:val="00D2798E"/>
    <w:rsid w:val="00D30466"/>
    <w:rsid w:val="00D312A4"/>
    <w:rsid w:val="00D312C3"/>
    <w:rsid w:val="00D31835"/>
    <w:rsid w:val="00D3256A"/>
    <w:rsid w:val="00D3347E"/>
    <w:rsid w:val="00D335E7"/>
    <w:rsid w:val="00D33F17"/>
    <w:rsid w:val="00D348AA"/>
    <w:rsid w:val="00D35F1D"/>
    <w:rsid w:val="00D36D3C"/>
    <w:rsid w:val="00D36D8B"/>
    <w:rsid w:val="00D37A1E"/>
    <w:rsid w:val="00D41E3E"/>
    <w:rsid w:val="00D425D5"/>
    <w:rsid w:val="00D42718"/>
    <w:rsid w:val="00D4441F"/>
    <w:rsid w:val="00D451C4"/>
    <w:rsid w:val="00D466F6"/>
    <w:rsid w:val="00D46EF5"/>
    <w:rsid w:val="00D46FF9"/>
    <w:rsid w:val="00D50560"/>
    <w:rsid w:val="00D50B4E"/>
    <w:rsid w:val="00D5205D"/>
    <w:rsid w:val="00D52194"/>
    <w:rsid w:val="00D5282A"/>
    <w:rsid w:val="00D52D7D"/>
    <w:rsid w:val="00D53D32"/>
    <w:rsid w:val="00D53FE3"/>
    <w:rsid w:val="00D54760"/>
    <w:rsid w:val="00D5533D"/>
    <w:rsid w:val="00D5581F"/>
    <w:rsid w:val="00D55CD2"/>
    <w:rsid w:val="00D56581"/>
    <w:rsid w:val="00D568E7"/>
    <w:rsid w:val="00D57CFD"/>
    <w:rsid w:val="00D57D41"/>
    <w:rsid w:val="00D60435"/>
    <w:rsid w:val="00D60929"/>
    <w:rsid w:val="00D60E2A"/>
    <w:rsid w:val="00D6156A"/>
    <w:rsid w:val="00D61C8C"/>
    <w:rsid w:val="00D61F99"/>
    <w:rsid w:val="00D62DD6"/>
    <w:rsid w:val="00D630BE"/>
    <w:rsid w:val="00D646CF"/>
    <w:rsid w:val="00D65229"/>
    <w:rsid w:val="00D65974"/>
    <w:rsid w:val="00D65A26"/>
    <w:rsid w:val="00D66074"/>
    <w:rsid w:val="00D661D7"/>
    <w:rsid w:val="00D675BD"/>
    <w:rsid w:val="00D70091"/>
    <w:rsid w:val="00D71033"/>
    <w:rsid w:val="00D715D0"/>
    <w:rsid w:val="00D71A4A"/>
    <w:rsid w:val="00D72629"/>
    <w:rsid w:val="00D73332"/>
    <w:rsid w:val="00D73606"/>
    <w:rsid w:val="00D748C4"/>
    <w:rsid w:val="00D74BCE"/>
    <w:rsid w:val="00D7577D"/>
    <w:rsid w:val="00D76411"/>
    <w:rsid w:val="00D77375"/>
    <w:rsid w:val="00D80551"/>
    <w:rsid w:val="00D819BC"/>
    <w:rsid w:val="00D82665"/>
    <w:rsid w:val="00D82BE5"/>
    <w:rsid w:val="00D83210"/>
    <w:rsid w:val="00D849EE"/>
    <w:rsid w:val="00D84B1D"/>
    <w:rsid w:val="00D8547D"/>
    <w:rsid w:val="00D861D7"/>
    <w:rsid w:val="00D86331"/>
    <w:rsid w:val="00D863E2"/>
    <w:rsid w:val="00D86FC9"/>
    <w:rsid w:val="00D87406"/>
    <w:rsid w:val="00D87DF6"/>
    <w:rsid w:val="00D9128E"/>
    <w:rsid w:val="00D912EC"/>
    <w:rsid w:val="00D91A75"/>
    <w:rsid w:val="00D9351B"/>
    <w:rsid w:val="00D93D1F"/>
    <w:rsid w:val="00D93D78"/>
    <w:rsid w:val="00D943E9"/>
    <w:rsid w:val="00D94D6B"/>
    <w:rsid w:val="00D954BD"/>
    <w:rsid w:val="00D96099"/>
    <w:rsid w:val="00D9623A"/>
    <w:rsid w:val="00D96AFF"/>
    <w:rsid w:val="00D96F2C"/>
    <w:rsid w:val="00D97735"/>
    <w:rsid w:val="00DA05E3"/>
    <w:rsid w:val="00DA0B5E"/>
    <w:rsid w:val="00DA1E28"/>
    <w:rsid w:val="00DA27AD"/>
    <w:rsid w:val="00DA2FD7"/>
    <w:rsid w:val="00DA36A5"/>
    <w:rsid w:val="00DA44E4"/>
    <w:rsid w:val="00DA49E2"/>
    <w:rsid w:val="00DA55FC"/>
    <w:rsid w:val="00DA637B"/>
    <w:rsid w:val="00DA6777"/>
    <w:rsid w:val="00DA68B8"/>
    <w:rsid w:val="00DA6BCF"/>
    <w:rsid w:val="00DB0D1A"/>
    <w:rsid w:val="00DB2687"/>
    <w:rsid w:val="00DB294A"/>
    <w:rsid w:val="00DB33E7"/>
    <w:rsid w:val="00DB38AB"/>
    <w:rsid w:val="00DB4458"/>
    <w:rsid w:val="00DB47C4"/>
    <w:rsid w:val="00DB56C3"/>
    <w:rsid w:val="00DB5ED8"/>
    <w:rsid w:val="00DB673C"/>
    <w:rsid w:val="00DB6860"/>
    <w:rsid w:val="00DB79E7"/>
    <w:rsid w:val="00DC02A4"/>
    <w:rsid w:val="00DC0449"/>
    <w:rsid w:val="00DC1642"/>
    <w:rsid w:val="00DC2046"/>
    <w:rsid w:val="00DC24D1"/>
    <w:rsid w:val="00DC4808"/>
    <w:rsid w:val="00DC69FF"/>
    <w:rsid w:val="00DC6B94"/>
    <w:rsid w:val="00DC6C37"/>
    <w:rsid w:val="00DC6E81"/>
    <w:rsid w:val="00DC7249"/>
    <w:rsid w:val="00DC7842"/>
    <w:rsid w:val="00DD0212"/>
    <w:rsid w:val="00DD0EC7"/>
    <w:rsid w:val="00DD2942"/>
    <w:rsid w:val="00DD3489"/>
    <w:rsid w:val="00DD365E"/>
    <w:rsid w:val="00DD3826"/>
    <w:rsid w:val="00DD47A5"/>
    <w:rsid w:val="00DD57B6"/>
    <w:rsid w:val="00DD57FB"/>
    <w:rsid w:val="00DD5C25"/>
    <w:rsid w:val="00DD5DAC"/>
    <w:rsid w:val="00DD5DFC"/>
    <w:rsid w:val="00DD6C85"/>
    <w:rsid w:val="00DD6CF3"/>
    <w:rsid w:val="00DD7090"/>
    <w:rsid w:val="00DD7AF6"/>
    <w:rsid w:val="00DD7CA6"/>
    <w:rsid w:val="00DE01F5"/>
    <w:rsid w:val="00DE0504"/>
    <w:rsid w:val="00DE0C3C"/>
    <w:rsid w:val="00DE1B9E"/>
    <w:rsid w:val="00DE48DD"/>
    <w:rsid w:val="00DE660E"/>
    <w:rsid w:val="00DE715D"/>
    <w:rsid w:val="00DE7204"/>
    <w:rsid w:val="00DE7807"/>
    <w:rsid w:val="00DE7AD4"/>
    <w:rsid w:val="00DF10C1"/>
    <w:rsid w:val="00DF184A"/>
    <w:rsid w:val="00DF1AFD"/>
    <w:rsid w:val="00DF1BCF"/>
    <w:rsid w:val="00DF1E2C"/>
    <w:rsid w:val="00DF2EA4"/>
    <w:rsid w:val="00DF37C2"/>
    <w:rsid w:val="00DF39F4"/>
    <w:rsid w:val="00DF3CDE"/>
    <w:rsid w:val="00DF5E6F"/>
    <w:rsid w:val="00DF6F1D"/>
    <w:rsid w:val="00DF7395"/>
    <w:rsid w:val="00E00D3B"/>
    <w:rsid w:val="00E032B8"/>
    <w:rsid w:val="00E04987"/>
    <w:rsid w:val="00E049A4"/>
    <w:rsid w:val="00E04A75"/>
    <w:rsid w:val="00E05051"/>
    <w:rsid w:val="00E0516C"/>
    <w:rsid w:val="00E0523E"/>
    <w:rsid w:val="00E063A6"/>
    <w:rsid w:val="00E06DC3"/>
    <w:rsid w:val="00E11D1D"/>
    <w:rsid w:val="00E11ECD"/>
    <w:rsid w:val="00E1255F"/>
    <w:rsid w:val="00E13911"/>
    <w:rsid w:val="00E1428C"/>
    <w:rsid w:val="00E14E3A"/>
    <w:rsid w:val="00E162D1"/>
    <w:rsid w:val="00E16A8D"/>
    <w:rsid w:val="00E16F8A"/>
    <w:rsid w:val="00E170CB"/>
    <w:rsid w:val="00E17409"/>
    <w:rsid w:val="00E20A1C"/>
    <w:rsid w:val="00E20B15"/>
    <w:rsid w:val="00E20B59"/>
    <w:rsid w:val="00E20C31"/>
    <w:rsid w:val="00E20C88"/>
    <w:rsid w:val="00E2157C"/>
    <w:rsid w:val="00E216FB"/>
    <w:rsid w:val="00E22DA0"/>
    <w:rsid w:val="00E23756"/>
    <w:rsid w:val="00E24577"/>
    <w:rsid w:val="00E250AF"/>
    <w:rsid w:val="00E250E9"/>
    <w:rsid w:val="00E263D8"/>
    <w:rsid w:val="00E270EC"/>
    <w:rsid w:val="00E315DB"/>
    <w:rsid w:val="00E32045"/>
    <w:rsid w:val="00E32FCE"/>
    <w:rsid w:val="00E330C5"/>
    <w:rsid w:val="00E34F1B"/>
    <w:rsid w:val="00E36FF3"/>
    <w:rsid w:val="00E371EE"/>
    <w:rsid w:val="00E41705"/>
    <w:rsid w:val="00E41FEE"/>
    <w:rsid w:val="00E42454"/>
    <w:rsid w:val="00E438DB"/>
    <w:rsid w:val="00E44510"/>
    <w:rsid w:val="00E44E4B"/>
    <w:rsid w:val="00E45801"/>
    <w:rsid w:val="00E4748E"/>
    <w:rsid w:val="00E501EA"/>
    <w:rsid w:val="00E5023D"/>
    <w:rsid w:val="00E50478"/>
    <w:rsid w:val="00E5106F"/>
    <w:rsid w:val="00E51E0F"/>
    <w:rsid w:val="00E51E25"/>
    <w:rsid w:val="00E524F5"/>
    <w:rsid w:val="00E53746"/>
    <w:rsid w:val="00E544E5"/>
    <w:rsid w:val="00E547E0"/>
    <w:rsid w:val="00E54F63"/>
    <w:rsid w:val="00E555C8"/>
    <w:rsid w:val="00E558CC"/>
    <w:rsid w:val="00E55AED"/>
    <w:rsid w:val="00E55D85"/>
    <w:rsid w:val="00E561BF"/>
    <w:rsid w:val="00E5637A"/>
    <w:rsid w:val="00E5752E"/>
    <w:rsid w:val="00E57A13"/>
    <w:rsid w:val="00E602B9"/>
    <w:rsid w:val="00E633BF"/>
    <w:rsid w:val="00E64BE2"/>
    <w:rsid w:val="00E65048"/>
    <w:rsid w:val="00E657A5"/>
    <w:rsid w:val="00E66B55"/>
    <w:rsid w:val="00E70238"/>
    <w:rsid w:val="00E708EB"/>
    <w:rsid w:val="00E709C3"/>
    <w:rsid w:val="00E71523"/>
    <w:rsid w:val="00E71EC6"/>
    <w:rsid w:val="00E74A4D"/>
    <w:rsid w:val="00E74D5E"/>
    <w:rsid w:val="00E75ADC"/>
    <w:rsid w:val="00E75F96"/>
    <w:rsid w:val="00E76A7A"/>
    <w:rsid w:val="00E77372"/>
    <w:rsid w:val="00E80112"/>
    <w:rsid w:val="00E801CE"/>
    <w:rsid w:val="00E808ED"/>
    <w:rsid w:val="00E81C4B"/>
    <w:rsid w:val="00E81DE0"/>
    <w:rsid w:val="00E82C7B"/>
    <w:rsid w:val="00E838E7"/>
    <w:rsid w:val="00E84422"/>
    <w:rsid w:val="00E84860"/>
    <w:rsid w:val="00E849B3"/>
    <w:rsid w:val="00E85B40"/>
    <w:rsid w:val="00E86A68"/>
    <w:rsid w:val="00E8732D"/>
    <w:rsid w:val="00E876C1"/>
    <w:rsid w:val="00E877AD"/>
    <w:rsid w:val="00E9083A"/>
    <w:rsid w:val="00E91811"/>
    <w:rsid w:val="00E91923"/>
    <w:rsid w:val="00E91C37"/>
    <w:rsid w:val="00E91D3E"/>
    <w:rsid w:val="00E927E7"/>
    <w:rsid w:val="00E93BCB"/>
    <w:rsid w:val="00E94B89"/>
    <w:rsid w:val="00E95445"/>
    <w:rsid w:val="00E95776"/>
    <w:rsid w:val="00E96849"/>
    <w:rsid w:val="00EA0CD9"/>
    <w:rsid w:val="00EA1E63"/>
    <w:rsid w:val="00EA21AC"/>
    <w:rsid w:val="00EA27D5"/>
    <w:rsid w:val="00EA296E"/>
    <w:rsid w:val="00EA314F"/>
    <w:rsid w:val="00EA3588"/>
    <w:rsid w:val="00EA437D"/>
    <w:rsid w:val="00EA4BE8"/>
    <w:rsid w:val="00EA6453"/>
    <w:rsid w:val="00EB07EC"/>
    <w:rsid w:val="00EB0CA4"/>
    <w:rsid w:val="00EB0DD9"/>
    <w:rsid w:val="00EB29C8"/>
    <w:rsid w:val="00EB2A90"/>
    <w:rsid w:val="00EB2DF0"/>
    <w:rsid w:val="00EB3FB1"/>
    <w:rsid w:val="00EB4867"/>
    <w:rsid w:val="00EB52BB"/>
    <w:rsid w:val="00EB5AE6"/>
    <w:rsid w:val="00EB6767"/>
    <w:rsid w:val="00EB6ABF"/>
    <w:rsid w:val="00EB7534"/>
    <w:rsid w:val="00EB7AFF"/>
    <w:rsid w:val="00EC034A"/>
    <w:rsid w:val="00EC47D1"/>
    <w:rsid w:val="00EC6B76"/>
    <w:rsid w:val="00EC72B6"/>
    <w:rsid w:val="00EC768E"/>
    <w:rsid w:val="00ED0160"/>
    <w:rsid w:val="00ED0321"/>
    <w:rsid w:val="00ED09F1"/>
    <w:rsid w:val="00ED0AA9"/>
    <w:rsid w:val="00ED1562"/>
    <w:rsid w:val="00ED20CD"/>
    <w:rsid w:val="00ED276F"/>
    <w:rsid w:val="00ED3291"/>
    <w:rsid w:val="00ED3354"/>
    <w:rsid w:val="00ED3989"/>
    <w:rsid w:val="00ED3A54"/>
    <w:rsid w:val="00ED3B31"/>
    <w:rsid w:val="00ED3B57"/>
    <w:rsid w:val="00ED3CB9"/>
    <w:rsid w:val="00ED498E"/>
    <w:rsid w:val="00ED4A55"/>
    <w:rsid w:val="00ED56A4"/>
    <w:rsid w:val="00ED5C0F"/>
    <w:rsid w:val="00ED617F"/>
    <w:rsid w:val="00ED77BC"/>
    <w:rsid w:val="00EE016E"/>
    <w:rsid w:val="00EE13BB"/>
    <w:rsid w:val="00EE2A98"/>
    <w:rsid w:val="00EE3254"/>
    <w:rsid w:val="00EE4607"/>
    <w:rsid w:val="00EE47D8"/>
    <w:rsid w:val="00EE4917"/>
    <w:rsid w:val="00EE4DAD"/>
    <w:rsid w:val="00EE513E"/>
    <w:rsid w:val="00EE516E"/>
    <w:rsid w:val="00EE6899"/>
    <w:rsid w:val="00EE7128"/>
    <w:rsid w:val="00EE7699"/>
    <w:rsid w:val="00EF04E8"/>
    <w:rsid w:val="00EF0F25"/>
    <w:rsid w:val="00EF11A8"/>
    <w:rsid w:val="00EF155B"/>
    <w:rsid w:val="00EF1B56"/>
    <w:rsid w:val="00EF1F3B"/>
    <w:rsid w:val="00EF2055"/>
    <w:rsid w:val="00EF2D82"/>
    <w:rsid w:val="00EF3709"/>
    <w:rsid w:val="00EF4832"/>
    <w:rsid w:val="00EF4C04"/>
    <w:rsid w:val="00EF4C06"/>
    <w:rsid w:val="00EF60DD"/>
    <w:rsid w:val="00EF6326"/>
    <w:rsid w:val="00EF790D"/>
    <w:rsid w:val="00EF7E32"/>
    <w:rsid w:val="00F00BB8"/>
    <w:rsid w:val="00F0186E"/>
    <w:rsid w:val="00F03404"/>
    <w:rsid w:val="00F03644"/>
    <w:rsid w:val="00F037D5"/>
    <w:rsid w:val="00F03B4E"/>
    <w:rsid w:val="00F03EF4"/>
    <w:rsid w:val="00F03F78"/>
    <w:rsid w:val="00F043FF"/>
    <w:rsid w:val="00F05A4E"/>
    <w:rsid w:val="00F06308"/>
    <w:rsid w:val="00F10A89"/>
    <w:rsid w:val="00F10CDE"/>
    <w:rsid w:val="00F128A9"/>
    <w:rsid w:val="00F14818"/>
    <w:rsid w:val="00F153C0"/>
    <w:rsid w:val="00F15BD8"/>
    <w:rsid w:val="00F15ECB"/>
    <w:rsid w:val="00F16262"/>
    <w:rsid w:val="00F20772"/>
    <w:rsid w:val="00F21192"/>
    <w:rsid w:val="00F21B44"/>
    <w:rsid w:val="00F21BC8"/>
    <w:rsid w:val="00F21FB2"/>
    <w:rsid w:val="00F22845"/>
    <w:rsid w:val="00F22B22"/>
    <w:rsid w:val="00F233D5"/>
    <w:rsid w:val="00F25B6D"/>
    <w:rsid w:val="00F26556"/>
    <w:rsid w:val="00F300AA"/>
    <w:rsid w:val="00F308AC"/>
    <w:rsid w:val="00F30926"/>
    <w:rsid w:val="00F32126"/>
    <w:rsid w:val="00F327F2"/>
    <w:rsid w:val="00F3315A"/>
    <w:rsid w:val="00F33348"/>
    <w:rsid w:val="00F33756"/>
    <w:rsid w:val="00F34710"/>
    <w:rsid w:val="00F351A3"/>
    <w:rsid w:val="00F35592"/>
    <w:rsid w:val="00F3565F"/>
    <w:rsid w:val="00F364CD"/>
    <w:rsid w:val="00F365C4"/>
    <w:rsid w:val="00F36B70"/>
    <w:rsid w:val="00F37326"/>
    <w:rsid w:val="00F37BCC"/>
    <w:rsid w:val="00F4083F"/>
    <w:rsid w:val="00F411FB"/>
    <w:rsid w:val="00F41493"/>
    <w:rsid w:val="00F41966"/>
    <w:rsid w:val="00F423BB"/>
    <w:rsid w:val="00F42905"/>
    <w:rsid w:val="00F429DD"/>
    <w:rsid w:val="00F42DFD"/>
    <w:rsid w:val="00F42E24"/>
    <w:rsid w:val="00F42EAB"/>
    <w:rsid w:val="00F43DC1"/>
    <w:rsid w:val="00F43E3F"/>
    <w:rsid w:val="00F4541A"/>
    <w:rsid w:val="00F456DB"/>
    <w:rsid w:val="00F47B50"/>
    <w:rsid w:val="00F50343"/>
    <w:rsid w:val="00F514BD"/>
    <w:rsid w:val="00F51D03"/>
    <w:rsid w:val="00F51FD4"/>
    <w:rsid w:val="00F52309"/>
    <w:rsid w:val="00F528D7"/>
    <w:rsid w:val="00F52AF4"/>
    <w:rsid w:val="00F5325B"/>
    <w:rsid w:val="00F53FDB"/>
    <w:rsid w:val="00F540ED"/>
    <w:rsid w:val="00F561BD"/>
    <w:rsid w:val="00F565D4"/>
    <w:rsid w:val="00F56934"/>
    <w:rsid w:val="00F56AA7"/>
    <w:rsid w:val="00F56EA4"/>
    <w:rsid w:val="00F57485"/>
    <w:rsid w:val="00F6067A"/>
    <w:rsid w:val="00F6111B"/>
    <w:rsid w:val="00F61975"/>
    <w:rsid w:val="00F63E3C"/>
    <w:rsid w:val="00F64901"/>
    <w:rsid w:val="00F65D5A"/>
    <w:rsid w:val="00F66130"/>
    <w:rsid w:val="00F66D50"/>
    <w:rsid w:val="00F66E38"/>
    <w:rsid w:val="00F6704E"/>
    <w:rsid w:val="00F67871"/>
    <w:rsid w:val="00F720AF"/>
    <w:rsid w:val="00F73604"/>
    <w:rsid w:val="00F75136"/>
    <w:rsid w:val="00F754E0"/>
    <w:rsid w:val="00F75A03"/>
    <w:rsid w:val="00F778AD"/>
    <w:rsid w:val="00F779F1"/>
    <w:rsid w:val="00F77D51"/>
    <w:rsid w:val="00F77D5E"/>
    <w:rsid w:val="00F802E7"/>
    <w:rsid w:val="00F80A78"/>
    <w:rsid w:val="00F8157C"/>
    <w:rsid w:val="00F82D36"/>
    <w:rsid w:val="00F83959"/>
    <w:rsid w:val="00F84819"/>
    <w:rsid w:val="00F87278"/>
    <w:rsid w:val="00F87CA1"/>
    <w:rsid w:val="00F87EC0"/>
    <w:rsid w:val="00F915E7"/>
    <w:rsid w:val="00F9270C"/>
    <w:rsid w:val="00F92C3C"/>
    <w:rsid w:val="00F92E1F"/>
    <w:rsid w:val="00F93A9D"/>
    <w:rsid w:val="00F93D71"/>
    <w:rsid w:val="00F949DF"/>
    <w:rsid w:val="00F94A6E"/>
    <w:rsid w:val="00F958AA"/>
    <w:rsid w:val="00F96811"/>
    <w:rsid w:val="00F96895"/>
    <w:rsid w:val="00F968A6"/>
    <w:rsid w:val="00F96DC5"/>
    <w:rsid w:val="00F9726F"/>
    <w:rsid w:val="00F9732B"/>
    <w:rsid w:val="00F97AB0"/>
    <w:rsid w:val="00FA13B3"/>
    <w:rsid w:val="00FA16DE"/>
    <w:rsid w:val="00FA1F63"/>
    <w:rsid w:val="00FA289F"/>
    <w:rsid w:val="00FA29E4"/>
    <w:rsid w:val="00FA305B"/>
    <w:rsid w:val="00FA4633"/>
    <w:rsid w:val="00FA4BAD"/>
    <w:rsid w:val="00FA5B49"/>
    <w:rsid w:val="00FA5BCA"/>
    <w:rsid w:val="00FA6778"/>
    <w:rsid w:val="00FA7D65"/>
    <w:rsid w:val="00FB0D91"/>
    <w:rsid w:val="00FB0D99"/>
    <w:rsid w:val="00FB1C8D"/>
    <w:rsid w:val="00FB1DB0"/>
    <w:rsid w:val="00FB24EA"/>
    <w:rsid w:val="00FB2F6A"/>
    <w:rsid w:val="00FB3BC0"/>
    <w:rsid w:val="00FB3E80"/>
    <w:rsid w:val="00FB43E7"/>
    <w:rsid w:val="00FB6444"/>
    <w:rsid w:val="00FB7AC6"/>
    <w:rsid w:val="00FB7E19"/>
    <w:rsid w:val="00FC01D2"/>
    <w:rsid w:val="00FC1125"/>
    <w:rsid w:val="00FC1973"/>
    <w:rsid w:val="00FC2FBC"/>
    <w:rsid w:val="00FC41FD"/>
    <w:rsid w:val="00FC43B8"/>
    <w:rsid w:val="00FC4694"/>
    <w:rsid w:val="00FC4839"/>
    <w:rsid w:val="00FC4A86"/>
    <w:rsid w:val="00FC524C"/>
    <w:rsid w:val="00FC5DE8"/>
    <w:rsid w:val="00FC6176"/>
    <w:rsid w:val="00FC62FC"/>
    <w:rsid w:val="00FC6B88"/>
    <w:rsid w:val="00FC7E70"/>
    <w:rsid w:val="00FD02A7"/>
    <w:rsid w:val="00FD06B3"/>
    <w:rsid w:val="00FD1161"/>
    <w:rsid w:val="00FD11AE"/>
    <w:rsid w:val="00FD11C5"/>
    <w:rsid w:val="00FD2004"/>
    <w:rsid w:val="00FD2AB1"/>
    <w:rsid w:val="00FD3670"/>
    <w:rsid w:val="00FD3724"/>
    <w:rsid w:val="00FD3807"/>
    <w:rsid w:val="00FD400E"/>
    <w:rsid w:val="00FD4A06"/>
    <w:rsid w:val="00FD58AE"/>
    <w:rsid w:val="00FD60AA"/>
    <w:rsid w:val="00FD61EE"/>
    <w:rsid w:val="00FD6C96"/>
    <w:rsid w:val="00FE0F78"/>
    <w:rsid w:val="00FE1888"/>
    <w:rsid w:val="00FE1915"/>
    <w:rsid w:val="00FE1A64"/>
    <w:rsid w:val="00FE2B78"/>
    <w:rsid w:val="00FE3A82"/>
    <w:rsid w:val="00FE3ADC"/>
    <w:rsid w:val="00FE4311"/>
    <w:rsid w:val="00FE44C7"/>
    <w:rsid w:val="00FE59BC"/>
    <w:rsid w:val="00FE61DF"/>
    <w:rsid w:val="00FE667E"/>
    <w:rsid w:val="00FE6B38"/>
    <w:rsid w:val="00FE6F72"/>
    <w:rsid w:val="00FE7B9D"/>
    <w:rsid w:val="00FF08FC"/>
    <w:rsid w:val="00FF0C58"/>
    <w:rsid w:val="00FF1671"/>
    <w:rsid w:val="00FF2DC1"/>
    <w:rsid w:val="00FF2F84"/>
    <w:rsid w:val="00FF3C05"/>
    <w:rsid w:val="00FF50B3"/>
    <w:rsid w:val="00FF53FC"/>
    <w:rsid w:val="00FF578D"/>
    <w:rsid w:val="030EBDB3"/>
    <w:rsid w:val="10609105"/>
    <w:rsid w:val="12F71B16"/>
    <w:rsid w:val="13EA9456"/>
    <w:rsid w:val="157CB9F9"/>
    <w:rsid w:val="16F0B1DE"/>
    <w:rsid w:val="1A2ADDBE"/>
    <w:rsid w:val="228EB435"/>
    <w:rsid w:val="27532C12"/>
    <w:rsid w:val="27C55EE5"/>
    <w:rsid w:val="2C2FB258"/>
    <w:rsid w:val="2D8EBBBC"/>
    <w:rsid w:val="2E013D67"/>
    <w:rsid w:val="2E37E761"/>
    <w:rsid w:val="372E320E"/>
    <w:rsid w:val="3A368411"/>
    <w:rsid w:val="3D74E369"/>
    <w:rsid w:val="3DC84FED"/>
    <w:rsid w:val="3FE77B2D"/>
    <w:rsid w:val="42523FF1"/>
    <w:rsid w:val="433BEDF1"/>
    <w:rsid w:val="45D2686E"/>
    <w:rsid w:val="48FD5F03"/>
    <w:rsid w:val="4AC6C5E6"/>
    <w:rsid w:val="4FB4A3AA"/>
    <w:rsid w:val="520DA2AF"/>
    <w:rsid w:val="522CE2AE"/>
    <w:rsid w:val="539FF1F3"/>
    <w:rsid w:val="655E668C"/>
    <w:rsid w:val="6E978246"/>
    <w:rsid w:val="739BE3F4"/>
    <w:rsid w:val="783CD28D"/>
    <w:rsid w:val="7B733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020AF"/>
    <w:pPr>
      <w:spacing w:line="276" w:lineRule="auto"/>
    </w:pPr>
    <w:rPr>
      <w:rFonts w:ascii="Arial" w:hAnsi="Arial"/>
      <w:sz w:val="22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F1BC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Default">
    <w:name w:val="Default"/>
    <w:rsid w:val="0027201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ko-KR"/>
    </w:rPr>
  </w:style>
  <w:style w:type="paragraph" w:styleId="Nessunaspaziatura">
    <w:name w:val="No Spacing"/>
    <w:uiPriority w:val="1"/>
    <w:qFormat/>
    <w:rsid w:val="003F5FB7"/>
    <w:pPr>
      <w:widowControl w:val="0"/>
      <w:wordWrap w:val="0"/>
      <w:autoSpaceDE w:val="0"/>
      <w:autoSpaceDN w:val="0"/>
      <w:jc w:val="both"/>
    </w:pPr>
    <w:rPr>
      <w:rFonts w:asciiTheme="minorHAnsi" w:eastAsiaTheme="minorEastAsia" w:hAnsiTheme="minorHAnsi" w:cstheme="minorBidi"/>
      <w:kern w:val="2"/>
      <w:szCs w:val="22"/>
      <w:lang w:eastAsia="ko-KR"/>
    </w:rPr>
  </w:style>
  <w:style w:type="character" w:customStyle="1" w:styleId="mwe-math-mathml-inline">
    <w:name w:val="mwe-math-mathml-inline"/>
    <w:basedOn w:val="Carpredefinitoparagrafo"/>
    <w:rsid w:val="002B1227"/>
  </w:style>
  <w:style w:type="character" w:customStyle="1" w:styleId="normaltextrun">
    <w:name w:val="normaltextrun"/>
    <w:basedOn w:val="Carpredefinitoparagrafo"/>
    <w:rsid w:val="00090F5B"/>
  </w:style>
  <w:style w:type="character" w:customStyle="1" w:styleId="eop">
    <w:name w:val="eop"/>
    <w:basedOn w:val="Carpredefinitoparagrafo"/>
    <w:rsid w:val="00090F5B"/>
  </w:style>
  <w:style w:type="character" w:styleId="Enfasicorsivo">
    <w:name w:val="Emphasis"/>
    <w:basedOn w:val="Carpredefinitoparagrafo"/>
    <w:uiPriority w:val="20"/>
    <w:qFormat/>
    <w:rsid w:val="00380E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hyperlink" Target="http://rsvp.publieditor.it/en/mailer/tracking/link/jeb3-aca90db445ca3e5b3275/6654644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rsvp.publieditor.it/en/mailer/tracking/link/jeb3-aca90db445ca3e5b3275/6654643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a7eb95af26e1433d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3" ma:contentTypeDescription="새 문서를 만듭니다." ma:contentTypeScope="" ma:versionID="893014129a9e1d27a771cc4e53df2276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913d97bff5a7320b5c73cc1880f3152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EDD731-E66E-4C04-906B-F202774242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0B08B9-7A5D-45C9-B5B0-585EED009A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69</Words>
  <Characters>16355</Characters>
  <Application>Microsoft Office Word</Application>
  <DocSecurity>0</DocSecurity>
  <Lines>136</Lines>
  <Paragraphs>3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9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8T16:56:00Z</dcterms:created>
  <dcterms:modified xsi:type="dcterms:W3CDTF">2022-01-20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22B2F3E41F4EDC42B8E876B32C36C7A1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14800</vt:r8>
  </property>
</Properties>
</file>